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0ECF" w:rsidRPr="00FB0ECF" w:rsidRDefault="00FB0ECF" w:rsidP="00FB0ECF">
      <w:pPr>
        <w:pStyle w:val="NormalWeb"/>
        <w:jc w:val="center"/>
        <w:rPr>
          <w:b/>
          <w:u w:val="single"/>
        </w:rPr>
      </w:pPr>
      <w:r w:rsidRPr="00FB0ECF">
        <w:rPr>
          <w:b/>
          <w:u w:val="single"/>
        </w:rPr>
        <w:t>Coronavirus – Pandemic Related Speaking/Writing Questions</w:t>
      </w:r>
    </w:p>
    <w:p w:rsidR="00FB0ECF" w:rsidRDefault="00FB0ECF" w:rsidP="00FB0ECF">
      <w:pPr>
        <w:pStyle w:val="NormalWeb"/>
      </w:pPr>
      <w:r>
        <w:t xml:space="preserve">Note: </w:t>
      </w:r>
      <w:r>
        <w:t>Personally, I don't think they will as any precise questions about the coronavirus because the speaking section is not a test of specific technical knowledge. However, some possible overreaching questions about health or dealing with a pandemic could be:</w:t>
      </w:r>
    </w:p>
    <w:p w:rsidR="00FB0ECF" w:rsidRDefault="00FB0ECF" w:rsidP="00FB0ECF">
      <w:pPr>
        <w:pStyle w:val="NormalWeb"/>
      </w:pPr>
      <w:r>
        <w:rPr>
          <w:rStyle w:val="Strong"/>
        </w:rPr>
        <w:t xml:space="preserve">Possible </w:t>
      </w:r>
      <w:r>
        <w:rPr>
          <w:rStyle w:val="Strong"/>
        </w:rPr>
        <w:t xml:space="preserve">Speaking </w:t>
      </w:r>
      <w:r>
        <w:rPr>
          <w:rStyle w:val="Strong"/>
        </w:rPr>
        <w:t>Questions Part 1 or Part 3</w:t>
      </w:r>
    </w:p>
    <w:p w:rsidR="00FB0ECF" w:rsidRDefault="00FB0ECF" w:rsidP="00FB0ECF">
      <w:pPr>
        <w:pStyle w:val="NormalWeb"/>
      </w:pPr>
      <w:r>
        <w:t>How has quarantine changed people's daily behavior?</w:t>
      </w:r>
    </w:p>
    <w:p w:rsidR="00FB0ECF" w:rsidRDefault="00FB0ECF" w:rsidP="00FB0ECF">
      <w:pPr>
        <w:pStyle w:val="NormalWeb"/>
      </w:pPr>
      <w:r>
        <w:t>What effect has soc</w:t>
      </w:r>
      <w:r>
        <w:t>ial distancing had on our every</w:t>
      </w:r>
      <w:r>
        <w:t>day lives?</w:t>
      </w:r>
    </w:p>
    <w:p w:rsidR="00FB0ECF" w:rsidRDefault="00FB0ECF" w:rsidP="00FB0ECF">
      <w:pPr>
        <w:pStyle w:val="NormalWeb"/>
      </w:pPr>
      <w:r>
        <w:t>How have people tried to prevent the spread of the virus?</w:t>
      </w:r>
    </w:p>
    <w:p w:rsidR="00FB0ECF" w:rsidRDefault="00FB0ECF" w:rsidP="00FB0ECF">
      <w:pPr>
        <w:pStyle w:val="NormalWeb"/>
      </w:pPr>
      <w:r>
        <w:t>How can we maintain a positive state of mind during a pandemic?</w:t>
      </w:r>
    </w:p>
    <w:p w:rsidR="00FB0ECF" w:rsidRDefault="00FB0ECF" w:rsidP="00FB0ECF">
      <w:pPr>
        <w:pStyle w:val="NormalWeb"/>
      </w:pPr>
      <w:r>
        <w:t>What could have been done differently during the pandemic?</w:t>
      </w:r>
    </w:p>
    <w:p w:rsidR="00FB0ECF" w:rsidRDefault="00FB0ECF" w:rsidP="00FB0ECF">
      <w:pPr>
        <w:pStyle w:val="NormalWeb"/>
      </w:pPr>
      <w:r>
        <w:t>Which negative and positive reactions have you witnessed in response to the coronavirus?</w:t>
      </w:r>
    </w:p>
    <w:p w:rsidR="00FB0ECF" w:rsidRDefault="00FB0ECF" w:rsidP="00FB0ECF">
      <w:pPr>
        <w:pStyle w:val="NormalWeb"/>
      </w:pPr>
      <w:r>
        <w:t>What technology has been most helpful in dealing with the coronavirus?</w:t>
      </w:r>
    </w:p>
    <w:p w:rsidR="00FB0ECF" w:rsidRDefault="00FB0ECF" w:rsidP="00FB0ECF">
      <w:pPr>
        <w:pStyle w:val="NormalWeb"/>
      </w:pPr>
      <w:r>
        <w:t>How has education/schools been affected by the coronavirus?</w:t>
      </w:r>
    </w:p>
    <w:p w:rsidR="00FB0ECF" w:rsidRDefault="00FB0ECF" w:rsidP="00FB0ECF">
      <w:pPr>
        <w:pStyle w:val="NormalWeb"/>
      </w:pPr>
      <w:r>
        <w:t>How can we live our lives more healthily?</w:t>
      </w:r>
    </w:p>
    <w:p w:rsidR="00FB0ECF" w:rsidRDefault="00FB0ECF" w:rsidP="00FB0ECF">
      <w:pPr>
        <w:pStyle w:val="NormalWeb"/>
      </w:pPr>
      <w:r>
        <w:t>What type of activities do people engage in to remain physically healthy?</w:t>
      </w:r>
    </w:p>
    <w:p w:rsidR="00FB0ECF" w:rsidRDefault="00FB0ECF" w:rsidP="00FB0ECF">
      <w:pPr>
        <w:pStyle w:val="NormalWeb"/>
      </w:pPr>
      <w:r>
        <w:t>What type of activities do people engage in to remain healthy during the coronavirus?</w:t>
      </w:r>
    </w:p>
    <w:p w:rsidR="00FB0ECF" w:rsidRDefault="00FB0ECF" w:rsidP="00FB0ECF">
      <w:pPr>
        <w:pStyle w:val="NormalWeb"/>
      </w:pPr>
      <w:r>
        <w:t>Which is more critical to our well-being, mental or physical health?</w:t>
      </w:r>
    </w:p>
    <w:p w:rsidR="00FB0ECF" w:rsidRDefault="00FB0ECF" w:rsidP="00FB0ECF">
      <w:pPr>
        <w:pStyle w:val="NormalWeb"/>
      </w:pPr>
      <w:r>
        <w:t>Is there anything you would like to do to improve your health?</w:t>
      </w:r>
    </w:p>
    <w:p w:rsidR="00FB0ECF" w:rsidRDefault="00FB0ECF" w:rsidP="00FB0ECF">
      <w:pPr>
        <w:pStyle w:val="NormalWeb"/>
      </w:pPr>
      <w:r>
        <w:t>Since the pandemic occurred, how have you been more careful about your personal interactions?</w:t>
      </w:r>
    </w:p>
    <w:p w:rsidR="00FB0ECF" w:rsidRDefault="00FB0ECF" w:rsidP="00FB0ECF">
      <w:pPr>
        <w:pStyle w:val="NormalWeb"/>
      </w:pPr>
      <w:r>
        <w:t>How has the pandemic changed our lifestyles and personal relationships?</w:t>
      </w:r>
    </w:p>
    <w:p w:rsidR="00FB0ECF" w:rsidRDefault="00FB0ECF" w:rsidP="00FB0ECF">
      <w:pPr>
        <w:pStyle w:val="NormalWeb"/>
      </w:pPr>
      <w:r>
        <w:t>How can people be encouraged to stay healthy?</w:t>
      </w:r>
    </w:p>
    <w:p w:rsidR="00FB0ECF" w:rsidRDefault="00FB0ECF" w:rsidP="00FB0ECF">
      <w:pPr>
        <w:pStyle w:val="NormalWeb"/>
      </w:pPr>
      <w:r>
        <w:t>Do you pay attention to the public information about health?</w:t>
      </w:r>
    </w:p>
    <w:p w:rsidR="00FB0ECF" w:rsidRDefault="00FB0ECF" w:rsidP="00FB0ECF">
      <w:pPr>
        <w:pStyle w:val="NormalWeb"/>
      </w:pPr>
      <w:r>
        <w:t>Since the pandemic, have you hanged any of your health habits?</w:t>
      </w:r>
    </w:p>
    <w:p w:rsidR="00FB0ECF" w:rsidRDefault="00FB0ECF" w:rsidP="00FB0ECF">
      <w:pPr>
        <w:pStyle w:val="NormalWeb"/>
      </w:pPr>
      <w:r>
        <w:t>If you catch a cold, what do you do to feel better?</w:t>
      </w:r>
    </w:p>
    <w:p w:rsidR="00FB0ECF" w:rsidRDefault="00FB0ECF" w:rsidP="00FB0ECF">
      <w:pPr>
        <w:pStyle w:val="NormalWeb"/>
      </w:pPr>
      <w:r>
        <w:lastRenderedPageBreak/>
        <w:t>So you think older people have to worry more about their health than younger people?</w:t>
      </w:r>
    </w:p>
    <w:p w:rsidR="00FB0ECF" w:rsidRDefault="00FB0ECF" w:rsidP="00FB0ECF">
      <w:pPr>
        <w:pStyle w:val="NormalWeb"/>
      </w:pPr>
      <w:r>
        <w:t>What can we do in the future to better deal with a pandemic situation?</w:t>
      </w:r>
    </w:p>
    <w:p w:rsidR="00FB0ECF" w:rsidRDefault="00FB0ECF" w:rsidP="00FB0ECF">
      <w:pPr>
        <w:pStyle w:val="NormalWeb"/>
      </w:pPr>
      <w:r>
        <w:t>Has the news media been a negative or positive influence during the pandemic?</w:t>
      </w:r>
    </w:p>
    <w:p w:rsidR="00FB0ECF" w:rsidRDefault="00FB0ECF" w:rsidP="00FB0ECF">
      <w:pPr>
        <w:pStyle w:val="NormalWeb"/>
      </w:pPr>
      <w:r>
        <w:t>What is the best way of helping someone who is going through a health crisis?</w:t>
      </w:r>
    </w:p>
    <w:p w:rsidR="00FB0ECF" w:rsidRDefault="00FB0ECF" w:rsidP="00FB0ECF">
      <w:pPr>
        <w:pStyle w:val="NormalWeb"/>
      </w:pPr>
      <w:r>
        <w:t>Do you think people have become more aware of health and medicine as a result of the pandemic?</w:t>
      </w:r>
    </w:p>
    <w:p w:rsidR="00FB0ECF" w:rsidRDefault="00FB0ECF" w:rsidP="00FB0ECF">
      <w:pPr>
        <w:pStyle w:val="NormalWeb"/>
      </w:pPr>
      <w:r>
        <w:t>Has the coronavirus pandemic brought us closer together or pulled us apart more?</w:t>
      </w:r>
    </w:p>
    <w:p w:rsidR="00FB0ECF" w:rsidRDefault="00FB0ECF" w:rsidP="00FB0ECF">
      <w:pPr>
        <w:pStyle w:val="NormalWeb"/>
      </w:pPr>
      <w:r>
        <w:t>Why do some people choose to disobey health rules and regulations?</w:t>
      </w:r>
    </w:p>
    <w:p w:rsidR="00FB0ECF" w:rsidRDefault="00FB0ECF" w:rsidP="00FB0ECF">
      <w:pPr>
        <w:pStyle w:val="NormalWeb"/>
      </w:pPr>
    </w:p>
    <w:p w:rsidR="00FB0ECF" w:rsidRDefault="00FB0ECF" w:rsidP="00FB0ECF">
      <w:pPr>
        <w:pStyle w:val="NormalWeb"/>
      </w:pPr>
      <w:r>
        <w:rPr>
          <w:rStyle w:val="Strong"/>
        </w:rPr>
        <w:t xml:space="preserve">Possible </w:t>
      </w:r>
      <w:r>
        <w:rPr>
          <w:rStyle w:val="Strong"/>
        </w:rPr>
        <w:t xml:space="preserve">Speaking </w:t>
      </w:r>
      <w:bookmarkStart w:id="0" w:name="_GoBack"/>
      <w:bookmarkEnd w:id="0"/>
      <w:r>
        <w:rPr>
          <w:rStyle w:val="Strong"/>
        </w:rPr>
        <w:t>Part 2 Health Question:</w:t>
      </w:r>
    </w:p>
    <w:p w:rsidR="00FB0ECF" w:rsidRDefault="00FB0ECF" w:rsidP="00FB0ECF">
      <w:pPr>
        <w:pStyle w:val="NormalWeb"/>
      </w:pPr>
      <w:r>
        <w:t>I. Describe your (or your friend's) illness or injury experience. You should say:</w:t>
      </w:r>
    </w:p>
    <w:p w:rsidR="00FB0ECF" w:rsidRDefault="00FB0ECF" w:rsidP="00FB0ECF">
      <w:pPr>
        <w:pStyle w:val="NormalWeb"/>
      </w:pPr>
      <w:r>
        <w:t xml:space="preserve">1. </w:t>
      </w:r>
      <w:proofErr w:type="gramStart"/>
      <w:r>
        <w:t>was</w:t>
      </w:r>
      <w:proofErr w:type="gramEnd"/>
      <w:r>
        <w:t xml:space="preserve"> it</w:t>
      </w:r>
    </w:p>
    <w:p w:rsidR="00FB0ECF" w:rsidRDefault="00FB0ECF" w:rsidP="00FB0ECF">
      <w:pPr>
        <w:pStyle w:val="NormalWeb"/>
      </w:pPr>
      <w:r>
        <w:t xml:space="preserve">2. When did it </w:t>
      </w:r>
      <w:proofErr w:type="gramStart"/>
      <w:r>
        <w:t>happen</w:t>
      </w:r>
      <w:proofErr w:type="gramEnd"/>
    </w:p>
    <w:p w:rsidR="00FB0ECF" w:rsidRDefault="00FB0ECF" w:rsidP="00FB0ECF">
      <w:pPr>
        <w:pStyle w:val="NormalWeb"/>
      </w:pPr>
      <w:r>
        <w:t>3. How did you (or your friend) handle it, and (4) state how do you feel about it now.</w:t>
      </w:r>
    </w:p>
    <w:p w:rsidR="00FB0ECF" w:rsidRDefault="00FB0ECF" w:rsidP="00FB0ECF">
      <w:pPr>
        <w:pStyle w:val="NormalWeb"/>
      </w:pPr>
    </w:p>
    <w:p w:rsidR="00FB0ECF" w:rsidRDefault="00FB0ECF" w:rsidP="00FB0ECF">
      <w:pPr>
        <w:pStyle w:val="NormalWeb"/>
      </w:pPr>
      <w:r>
        <w:t>II. Describe a change you have made to improve your health and that you would recommend to others.</w:t>
      </w:r>
    </w:p>
    <w:p w:rsidR="00FB0ECF" w:rsidRDefault="00FB0ECF" w:rsidP="00FB0ECF">
      <w:pPr>
        <w:pStyle w:val="NormalWeb"/>
        <w:tabs>
          <w:tab w:val="left" w:pos="2296"/>
        </w:tabs>
      </w:pPr>
      <w:r>
        <w:t>You should say:</w:t>
      </w:r>
      <w:r>
        <w:tab/>
      </w:r>
    </w:p>
    <w:p w:rsidR="00FB0ECF" w:rsidRDefault="00FB0ECF" w:rsidP="00FB0ECF">
      <w:pPr>
        <w:pStyle w:val="NormalWeb"/>
      </w:pPr>
      <w:proofErr w:type="gramStart"/>
      <w:r>
        <w:t>what</w:t>
      </w:r>
      <w:proofErr w:type="gramEnd"/>
      <w:r>
        <w:t xml:space="preserve"> it is</w:t>
      </w:r>
    </w:p>
    <w:p w:rsidR="00FB0ECF" w:rsidRDefault="00FB0ECF" w:rsidP="00FB0ECF">
      <w:pPr>
        <w:pStyle w:val="NormalWeb"/>
      </w:pPr>
      <w:proofErr w:type="gramStart"/>
      <w:r>
        <w:t>why</w:t>
      </w:r>
      <w:proofErr w:type="gramEnd"/>
      <w:r>
        <w:t xml:space="preserve"> you decided to do it</w:t>
      </w:r>
    </w:p>
    <w:p w:rsidR="00FB0ECF" w:rsidRDefault="00FB0ECF" w:rsidP="00FB0ECF">
      <w:pPr>
        <w:pStyle w:val="NormalWeb"/>
      </w:pPr>
      <w:proofErr w:type="gramStart"/>
      <w:r>
        <w:t>how</w:t>
      </w:r>
      <w:proofErr w:type="gramEnd"/>
      <w:r>
        <w:t xml:space="preserve"> you have benefitted from it</w:t>
      </w:r>
    </w:p>
    <w:p w:rsidR="00FB0ECF" w:rsidRDefault="00FB0ECF" w:rsidP="00FB0ECF">
      <w:pPr>
        <w:pStyle w:val="NormalWeb"/>
      </w:pPr>
      <w:proofErr w:type="gramStart"/>
      <w:r>
        <w:t>and</w:t>
      </w:r>
      <w:proofErr w:type="gramEnd"/>
      <w:r>
        <w:t xml:space="preserve"> explain why you would recommend it to others.</w:t>
      </w:r>
    </w:p>
    <w:p w:rsidR="00FB0ECF" w:rsidRDefault="00FB0ECF" w:rsidP="00FB0ECF">
      <w:pPr>
        <w:pStyle w:val="NormalWeb"/>
      </w:pPr>
    </w:p>
    <w:p w:rsidR="00FB0ECF" w:rsidRDefault="00FB0ECF" w:rsidP="00FB0ECF">
      <w:pPr>
        <w:pStyle w:val="NormalWeb"/>
      </w:pPr>
    </w:p>
    <w:p w:rsidR="00FB0ECF" w:rsidRDefault="00FB0ECF" w:rsidP="00FB0ECF">
      <w:pPr>
        <w:pStyle w:val="NormalWeb"/>
      </w:pPr>
    </w:p>
    <w:p w:rsidR="00FB0ECF" w:rsidRDefault="00FB0ECF" w:rsidP="00FB0ECF">
      <w:pPr>
        <w:pStyle w:val="NormalWeb"/>
      </w:pPr>
      <w:r>
        <w:rPr>
          <w:rStyle w:val="Strong"/>
        </w:rPr>
        <w:t>Possible Writing Task 2 Health-Related Questions:</w:t>
      </w:r>
    </w:p>
    <w:p w:rsidR="00FB0ECF" w:rsidRPr="00FB0ECF" w:rsidRDefault="00FB0ECF" w:rsidP="00FB0ECF">
      <w:pPr>
        <w:pStyle w:val="NormalWeb"/>
        <w:rPr>
          <w:i/>
        </w:rPr>
      </w:pPr>
      <w:r w:rsidRPr="00FB0ECF">
        <w:rPr>
          <w:rStyle w:val="Emphasis"/>
          <w:i w:val="0"/>
        </w:rPr>
        <w:t>Despite huge improvements in healthcare, the overall standard of physical health in many developed countries is now falling. What could be the reason for this trend, and what can be done to reverse it?</w:t>
      </w:r>
    </w:p>
    <w:p w:rsidR="00FB0ECF" w:rsidRDefault="00FB0ECF" w:rsidP="00FB0ECF">
      <w:pPr>
        <w:pStyle w:val="NormalWeb"/>
      </w:pPr>
      <w:r>
        <w:t xml:space="preserve">Do you agree or disagree with the following statement? People behave differently when they aren't in health. </w:t>
      </w:r>
    </w:p>
    <w:p w:rsidR="00FB0ECF" w:rsidRDefault="00FB0ECF" w:rsidP="00FB0ECF">
      <w:pPr>
        <w:pStyle w:val="NormalWeb"/>
      </w:pPr>
      <w:r>
        <w:t>Do you agree that health status influences the way people behave? Use specific examples to support your answer.</w:t>
      </w:r>
    </w:p>
    <w:p w:rsidR="00FB0ECF" w:rsidRDefault="00FB0ECF" w:rsidP="00FB0ECF">
      <w:pPr>
        <w:pStyle w:val="NormalWeb"/>
      </w:pPr>
      <w:r>
        <w:t>Many different medical traditions are now widely known and used: Western medicine, herbal medicine, acupuncture, homeopathy, and so on. How important is the patient's mental attitude towards his/her treatment in determining the effectiveness of the treatment?</w:t>
      </w:r>
    </w:p>
    <w:p w:rsidR="00FB0ECF" w:rsidRDefault="00FB0ECF" w:rsidP="00FB0ECF">
      <w:pPr>
        <w:pStyle w:val="NormalWeb"/>
      </w:pPr>
      <w:r>
        <w:t>Some people believe that it is the responsibility of individuals to take care of their health and diet. Others, however, believe that governments should make sure that their citizens have a healthy diet. Discuss both views, and give your opinion.</w:t>
      </w:r>
    </w:p>
    <w:p w:rsidR="00FB0ECF" w:rsidRDefault="00FB0ECF" w:rsidP="00FB0ECF">
      <w:pPr>
        <w:pStyle w:val="NormalWeb"/>
      </w:pPr>
      <w:r>
        <w:t>Should parents be obliged to immunize their children against common childhood diseases? Or do individuals have the right to choose not to immunize their children? What is your view of this practice?</w:t>
      </w:r>
    </w:p>
    <w:p w:rsidR="00FB0ECF" w:rsidRDefault="00FB0ECF" w:rsidP="00FB0ECF">
      <w:pPr>
        <w:pStyle w:val="NormalWeb"/>
      </w:pPr>
      <w:r>
        <w:t>Despite health warnings, a large number of people continue to not behave in a healthy manner. Why should we be concerned about this? What solutions would you suggest? Give the reason for your answer and include any relevant examples from your knowledge or experience.</w:t>
      </w:r>
    </w:p>
    <w:p w:rsidR="00FB0ECF" w:rsidRDefault="00FB0ECF" w:rsidP="00FB0ECF">
      <w:pPr>
        <w:pStyle w:val="NormalWeb"/>
      </w:pPr>
      <w:r>
        <w:t>Modern children are suffering from diseases that were once considered to be meant for adults only. Obesity is a major disease prevalent among children. What are its causes, and what solutions can be offered?</w:t>
      </w:r>
    </w:p>
    <w:p w:rsidR="00FB0ECF" w:rsidRDefault="00FB0ECF" w:rsidP="00FB0ECF">
      <w:pPr>
        <w:pStyle w:val="NormalWeb"/>
      </w:pPr>
      <w:r>
        <w:t>In some countries, an increasing number of people are suffering from health problems. It is, therefore, necessary for governments to impose greater rules and regulations. Do you agree or disagree with this opinion? You should use your ideas, knowledge, and experience and support your arguments with examples and relevant evidence.</w:t>
      </w:r>
    </w:p>
    <w:p w:rsidR="00FB0ECF" w:rsidRDefault="00FB0ECF" w:rsidP="00FB0ECF">
      <w:pPr>
        <w:pStyle w:val="NormalWeb"/>
      </w:pPr>
      <w:r>
        <w:t>Today more people are sick with contagious diseases than ever before. In your opinion, what are the primary causes of this? What measures can be taken to overcome this epidemic?</w:t>
      </w:r>
    </w:p>
    <w:p w:rsidR="00FB0ECF" w:rsidRDefault="00FB0ECF" w:rsidP="00FB0ECF">
      <w:pPr>
        <w:pStyle w:val="NormalWeb"/>
      </w:pPr>
      <w:r>
        <w:t>People do many different things to stay healthy. What do you do for good health? Use specific reasons and examples to support your answer.</w:t>
      </w:r>
    </w:p>
    <w:p w:rsidR="00FB0ECF" w:rsidRDefault="00FB0ECF" w:rsidP="00FB0ECF">
      <w:pPr>
        <w:pStyle w:val="NormalWeb"/>
      </w:pPr>
      <w:r>
        <w:lastRenderedPageBreak/>
        <w:t>High job demands, stress, and a sense of commitment are among the main reasons people go to work when they are ill. This way they accomplish important tasks but may infect others or get some serious health problems themselves. In your opinion should people go to work if they are sick? Support your point of view with relevant examples from your knowledge or experience.</w:t>
      </w:r>
    </w:p>
    <w:p w:rsidR="00FB0ECF" w:rsidRDefault="00FB0ECF" w:rsidP="00FB0ECF">
      <w:pPr>
        <w:pStyle w:val="NormalWeb"/>
      </w:pPr>
      <w:r>
        <w:t>Some people claim that the government should provide free health care. Others think that the government will not provide the most innovative methods of treatment and it's better to invest those funds in education and culture. What is your opinion?</w:t>
      </w:r>
    </w:p>
    <w:p w:rsidR="00FB0ECF" w:rsidRDefault="00FB0ECF" w:rsidP="00FB0ECF">
      <w:pPr>
        <w:pStyle w:val="NormalWeb"/>
      </w:pPr>
      <w:r>
        <w:t>Many people believe that every individual is responsible for his/her own healthy lifestyle. Others believe that governments should take care of it. Discuss both these views and give your own opinion.</w:t>
      </w:r>
    </w:p>
    <w:p w:rsidR="00FB0ECF" w:rsidRDefault="00FB0ECF" w:rsidP="00FB0ECF">
      <w:pPr>
        <w:pStyle w:val="NormalWeb"/>
      </w:pPr>
      <w:r>
        <w:t>The prevention of health problems and illness is more important than treatment and medicine. Government funding should reflect this. Do you agree or disagree?</w:t>
      </w:r>
    </w:p>
    <w:p w:rsidR="00FB0ECF" w:rsidRDefault="00FB0ECF" w:rsidP="00FB0ECF">
      <w:pPr>
        <w:pStyle w:val="NormalWeb"/>
      </w:pPr>
      <w:r>
        <w:t>Health care should not be provided for free regardless of a person's income. The health of a person is in their own hands, and government policy should reflect this. Do you agree or disagree?</w:t>
      </w:r>
    </w:p>
    <w:p w:rsidR="00FB0ECF" w:rsidRDefault="00FB0ECF" w:rsidP="00FB0ECF">
      <w:pPr>
        <w:pStyle w:val="NormalWeb"/>
      </w:pPr>
      <w:r>
        <w:t>Some people think that public health is the responsibility of the government while others feel the individuals are responsible for their own health. Discuss both sides and give your opinion?</w:t>
      </w:r>
    </w:p>
    <w:p w:rsidR="00FB0ECF" w:rsidRDefault="00FB0ECF" w:rsidP="00FB0ECF">
      <w:pPr>
        <w:pStyle w:val="NormalWeb"/>
      </w:pPr>
      <w:r>
        <w:t xml:space="preserve">Compared to the past, </w:t>
      </w:r>
      <w:proofErr w:type="gramStart"/>
      <w:r>
        <w:t>more younger</w:t>
      </w:r>
      <w:proofErr w:type="gramEnd"/>
      <w:r>
        <w:t xml:space="preserve"> adults take medications for degenerative diseases. Provide specific reasons and examples to support your answer.</w:t>
      </w:r>
    </w:p>
    <w:p w:rsidR="00FB0ECF" w:rsidRDefault="00FB0ECF" w:rsidP="00FB0ECF">
      <w:pPr>
        <w:pStyle w:val="NormalWeb"/>
      </w:pPr>
      <w:r>
        <w:t>In some countries, health care and education are only partially funded by the government. Which do you think is better in terms of quality: free public healthcare and education or privately paid health care and education? Provide specific reasons and examples to support your position.</w:t>
      </w:r>
    </w:p>
    <w:p w:rsidR="00FB0ECF" w:rsidRDefault="00FB0ECF" w:rsidP="00FB0ECF">
      <w:pPr>
        <w:pStyle w:val="NormalWeb"/>
      </w:pPr>
      <w:r>
        <w:t>Some people, including medical workers, argue against using animals and humans for clinical tests while others think it is necessary. Which are you in favor of? Provide specific reasons and examples to support your opinion.</w:t>
      </w:r>
    </w:p>
    <w:p w:rsidR="00FB0ECF" w:rsidRDefault="00FB0ECF" w:rsidP="00FB0ECF">
      <w:pPr>
        <w:pStyle w:val="NormalWeb"/>
      </w:pPr>
      <w:r>
        <w:t>The rise of modern diseases is witnessed. The newer medicines are not able to combat these issues and people believe going back to traditional medicines is the answer. To what extent do you agree?</w:t>
      </w:r>
    </w:p>
    <w:p w:rsidR="00FB0ECF" w:rsidRDefault="00FB0ECF" w:rsidP="00FB0ECF">
      <w:pPr>
        <w:pStyle w:val="NormalWeb"/>
      </w:pPr>
    </w:p>
    <w:p w:rsidR="00FB0ECF" w:rsidRDefault="00FB0ECF" w:rsidP="00FB0ECF">
      <w:pPr>
        <w:pStyle w:val="NormalWeb"/>
      </w:pPr>
    </w:p>
    <w:p w:rsidR="00FB0ECF" w:rsidRDefault="00FB0ECF" w:rsidP="00FB0ECF">
      <w:pPr>
        <w:pStyle w:val="NormalWeb"/>
      </w:pPr>
    </w:p>
    <w:p w:rsidR="00FB0ECF" w:rsidRDefault="00FB0ECF" w:rsidP="00FB0ECF">
      <w:pPr>
        <w:pStyle w:val="NormalWeb"/>
      </w:pPr>
    </w:p>
    <w:p w:rsidR="00FB0ECF" w:rsidRDefault="00FB0ECF" w:rsidP="00FB0ECF">
      <w:pPr>
        <w:pStyle w:val="NormalWeb"/>
      </w:pPr>
    </w:p>
    <w:p w:rsidR="00FB0ECF" w:rsidRDefault="00FB0ECF" w:rsidP="00FB0ECF">
      <w:pPr>
        <w:pStyle w:val="NormalWeb"/>
      </w:pPr>
      <w:r>
        <w:rPr>
          <w:rStyle w:val="Strong"/>
        </w:rPr>
        <w:t>Health Vocabulary:</w:t>
      </w:r>
    </w:p>
    <w:p w:rsidR="00FB0ECF" w:rsidRDefault="00FB0ECF" w:rsidP="00FB0ECF">
      <w:pPr>
        <w:pStyle w:val="NormalWeb"/>
      </w:pPr>
      <w:r>
        <w:t>Definitions</w:t>
      </w:r>
    </w:p>
    <w:p w:rsidR="00FB0ECF" w:rsidRDefault="00FB0ECF" w:rsidP="00FB0ECF">
      <w:pPr>
        <w:pStyle w:val="NormalWeb"/>
      </w:pPr>
      <w:proofErr w:type="gramStart"/>
      <w:r>
        <w:rPr>
          <w:rStyle w:val="Emphasis"/>
        </w:rPr>
        <w:t>aches</w:t>
      </w:r>
      <w:proofErr w:type="gramEnd"/>
      <w:r>
        <w:rPr>
          <w:rStyle w:val="Emphasis"/>
        </w:rPr>
        <w:t xml:space="preserve"> and pains</w:t>
      </w:r>
      <w:r>
        <w:t>: minor pains that continue over a period of time</w:t>
      </w:r>
    </w:p>
    <w:p w:rsidR="00FB0ECF" w:rsidRDefault="00FB0ECF" w:rsidP="00FB0ECF">
      <w:pPr>
        <w:pStyle w:val="NormalWeb"/>
      </w:pPr>
      <w:proofErr w:type="gramStart"/>
      <w:r>
        <w:rPr>
          <w:rStyle w:val="Emphasis"/>
        </w:rPr>
        <w:t>to</w:t>
      </w:r>
      <w:proofErr w:type="gramEnd"/>
      <w:r>
        <w:rPr>
          <w:rStyle w:val="Emphasis"/>
        </w:rPr>
        <w:t xml:space="preserve"> be a bit off-color</w:t>
      </w:r>
      <w:r>
        <w:t>: to feel a little ill</w:t>
      </w:r>
    </w:p>
    <w:p w:rsidR="00FB0ECF" w:rsidRDefault="00FB0ECF" w:rsidP="00FB0ECF">
      <w:pPr>
        <w:pStyle w:val="NormalWeb"/>
      </w:pPr>
      <w:proofErr w:type="gramStart"/>
      <w:r>
        <w:rPr>
          <w:rStyle w:val="Emphasis"/>
        </w:rPr>
        <w:t>to</w:t>
      </w:r>
      <w:proofErr w:type="gramEnd"/>
      <w:r>
        <w:rPr>
          <w:rStyle w:val="Emphasis"/>
        </w:rPr>
        <w:t xml:space="preserve"> be at death's door</w:t>
      </w:r>
      <w:r>
        <w:t>: (informal) to be very ill indeed</w:t>
      </w:r>
    </w:p>
    <w:p w:rsidR="00FB0ECF" w:rsidRDefault="00FB0ECF" w:rsidP="00FB0ECF">
      <w:pPr>
        <w:pStyle w:val="NormalWeb"/>
      </w:pPr>
      <w:proofErr w:type="gramStart"/>
      <w:r>
        <w:rPr>
          <w:rStyle w:val="Emphasis"/>
        </w:rPr>
        <w:t>to</w:t>
      </w:r>
      <w:proofErr w:type="gramEnd"/>
      <w:r>
        <w:rPr>
          <w:rStyle w:val="Emphasis"/>
        </w:rPr>
        <w:t xml:space="preserve"> be on the mend</w:t>
      </w:r>
      <w:r>
        <w:t>: to be recovering after an illness</w:t>
      </w:r>
    </w:p>
    <w:p w:rsidR="00FB0ECF" w:rsidRDefault="00FB0ECF" w:rsidP="00FB0ECF">
      <w:pPr>
        <w:pStyle w:val="NormalWeb"/>
      </w:pPr>
      <w:proofErr w:type="gramStart"/>
      <w:r>
        <w:rPr>
          <w:rStyle w:val="Emphasis"/>
        </w:rPr>
        <w:t>to</w:t>
      </w:r>
      <w:proofErr w:type="gramEnd"/>
      <w:r>
        <w:rPr>
          <w:rStyle w:val="Emphasis"/>
        </w:rPr>
        <w:t xml:space="preserve"> be over the worst</w:t>
      </w:r>
      <w:r>
        <w:t>: to have got through the most severe or uncomfortable stage of an illness</w:t>
      </w:r>
    </w:p>
    <w:p w:rsidR="00FB0ECF" w:rsidRDefault="00FB0ECF" w:rsidP="00FB0ECF">
      <w:pPr>
        <w:pStyle w:val="NormalWeb"/>
      </w:pPr>
      <w:proofErr w:type="gramStart"/>
      <w:r>
        <w:rPr>
          <w:rStyle w:val="Emphasis"/>
        </w:rPr>
        <w:t>to</w:t>
      </w:r>
      <w:proofErr w:type="gramEnd"/>
      <w:r>
        <w:rPr>
          <w:rStyle w:val="Emphasis"/>
        </w:rPr>
        <w:t xml:space="preserve"> be under the weather</w:t>
      </w:r>
      <w:r>
        <w:t>: (informal) to not feel well</w:t>
      </w:r>
    </w:p>
    <w:p w:rsidR="00FB0ECF" w:rsidRDefault="00FB0ECF" w:rsidP="00FB0ECF">
      <w:pPr>
        <w:pStyle w:val="NormalWeb"/>
      </w:pPr>
      <w:proofErr w:type="gramStart"/>
      <w:r>
        <w:rPr>
          <w:rStyle w:val="Emphasis"/>
        </w:rPr>
        <w:t>a</w:t>
      </w:r>
      <w:proofErr w:type="gramEnd"/>
      <w:r>
        <w:rPr>
          <w:rStyle w:val="Emphasis"/>
        </w:rPr>
        <w:t xml:space="preserve"> blocked nose</w:t>
      </w:r>
      <w:r>
        <w:t>: when the nose has excess fluid due to a cold</w:t>
      </w:r>
    </w:p>
    <w:p w:rsidR="00FB0ECF" w:rsidRDefault="00FB0ECF" w:rsidP="00FB0ECF">
      <w:pPr>
        <w:pStyle w:val="NormalWeb"/>
      </w:pPr>
      <w:proofErr w:type="gramStart"/>
      <w:r>
        <w:rPr>
          <w:rStyle w:val="Emphasis"/>
        </w:rPr>
        <w:t>to</w:t>
      </w:r>
      <w:proofErr w:type="gramEnd"/>
      <w:r>
        <w:rPr>
          <w:rStyle w:val="Emphasis"/>
        </w:rPr>
        <w:t xml:space="preserve"> catch a cold</w:t>
      </w:r>
      <w:r>
        <w:t>: to get a cold</w:t>
      </w:r>
    </w:p>
    <w:p w:rsidR="00FB0ECF" w:rsidRDefault="00FB0ECF" w:rsidP="00FB0ECF">
      <w:pPr>
        <w:pStyle w:val="NormalWeb"/>
      </w:pPr>
      <w:proofErr w:type="gramStart"/>
      <w:r>
        <w:rPr>
          <w:rStyle w:val="Emphasis"/>
        </w:rPr>
        <w:t>a</w:t>
      </w:r>
      <w:proofErr w:type="gramEnd"/>
      <w:r>
        <w:rPr>
          <w:rStyle w:val="Emphasis"/>
        </w:rPr>
        <w:t xml:space="preserve"> check-up</w:t>
      </w:r>
      <w:r>
        <w:t>: a physical examination by a doctor</w:t>
      </w:r>
    </w:p>
    <w:p w:rsidR="00FB0ECF" w:rsidRDefault="00FB0ECF" w:rsidP="00FB0ECF">
      <w:pPr>
        <w:pStyle w:val="NormalWeb"/>
      </w:pPr>
      <w:proofErr w:type="gramStart"/>
      <w:r>
        <w:rPr>
          <w:rStyle w:val="Emphasis"/>
        </w:rPr>
        <w:t>a</w:t>
      </w:r>
      <w:proofErr w:type="gramEnd"/>
      <w:r>
        <w:rPr>
          <w:rStyle w:val="Emphasis"/>
        </w:rPr>
        <w:t xml:space="preserve"> chesty cough</w:t>
      </w:r>
      <w:r>
        <w:t>: a cough caused by congestion around the lungs</w:t>
      </w:r>
    </w:p>
    <w:p w:rsidR="00FB0ECF" w:rsidRDefault="00FB0ECF" w:rsidP="00FB0ECF">
      <w:pPr>
        <w:pStyle w:val="NormalWeb"/>
      </w:pPr>
      <w:proofErr w:type="gramStart"/>
      <w:r>
        <w:rPr>
          <w:rStyle w:val="Emphasis"/>
        </w:rPr>
        <w:t>cuts</w:t>
      </w:r>
      <w:proofErr w:type="gramEnd"/>
      <w:r>
        <w:rPr>
          <w:rStyle w:val="Emphasis"/>
        </w:rPr>
        <w:t xml:space="preserve"> and bruises</w:t>
      </w:r>
      <w:r>
        <w:t>: minor injuries</w:t>
      </w:r>
    </w:p>
    <w:p w:rsidR="00FB0ECF" w:rsidRDefault="00FB0ECF" w:rsidP="00FB0ECF">
      <w:pPr>
        <w:pStyle w:val="NormalWeb"/>
      </w:pPr>
      <w:proofErr w:type="gramStart"/>
      <w:r>
        <w:rPr>
          <w:rStyle w:val="Emphasis"/>
        </w:rPr>
        <w:t>to</w:t>
      </w:r>
      <w:proofErr w:type="gramEnd"/>
      <w:r>
        <w:rPr>
          <w:rStyle w:val="Emphasis"/>
        </w:rPr>
        <w:t xml:space="preserve"> feel poorly</w:t>
      </w:r>
      <w:r>
        <w:t>: to feel ill</w:t>
      </w:r>
    </w:p>
    <w:p w:rsidR="00FB0ECF" w:rsidRDefault="00FB0ECF" w:rsidP="00FB0ECF">
      <w:pPr>
        <w:pStyle w:val="NormalWeb"/>
      </w:pPr>
      <w:proofErr w:type="gramStart"/>
      <w:r>
        <w:rPr>
          <w:rStyle w:val="Emphasis"/>
        </w:rPr>
        <w:t>as</w:t>
      </w:r>
      <w:proofErr w:type="gramEnd"/>
      <w:r>
        <w:rPr>
          <w:rStyle w:val="Emphasis"/>
        </w:rPr>
        <w:t xml:space="preserve"> fit as a fiddle</w:t>
      </w:r>
      <w:r>
        <w:t>: to be very healthy</w:t>
      </w:r>
    </w:p>
    <w:p w:rsidR="00FB0ECF" w:rsidRDefault="00FB0ECF" w:rsidP="00FB0ECF">
      <w:pPr>
        <w:pStyle w:val="NormalWeb"/>
      </w:pPr>
      <w:proofErr w:type="gramStart"/>
      <w:r>
        <w:rPr>
          <w:rStyle w:val="Emphasis"/>
        </w:rPr>
        <w:t>to</w:t>
      </w:r>
      <w:proofErr w:type="gramEnd"/>
      <w:r>
        <w:rPr>
          <w:rStyle w:val="Emphasis"/>
        </w:rPr>
        <w:t xml:space="preserve"> go down with a cold</w:t>
      </w:r>
      <w:r>
        <w:t>: to become ill</w:t>
      </w:r>
    </w:p>
    <w:p w:rsidR="00FB0ECF" w:rsidRDefault="00FB0ECF" w:rsidP="00FB0ECF">
      <w:pPr>
        <w:pStyle w:val="NormalWeb"/>
      </w:pPr>
      <w:proofErr w:type="gramStart"/>
      <w:r>
        <w:rPr>
          <w:rStyle w:val="Emphasis"/>
        </w:rPr>
        <w:t>to</w:t>
      </w:r>
      <w:proofErr w:type="gramEnd"/>
      <w:r>
        <w:rPr>
          <w:rStyle w:val="Emphasis"/>
        </w:rPr>
        <w:t xml:space="preserve"> go private</w:t>
      </w:r>
      <w:r>
        <w:t>: to choose to be treated by commercial healthcare rather than by services offered by the state</w:t>
      </w:r>
    </w:p>
    <w:p w:rsidR="00FB0ECF" w:rsidRDefault="00FB0ECF" w:rsidP="00FB0ECF">
      <w:pPr>
        <w:pStyle w:val="NormalWeb"/>
      </w:pPr>
      <w:r>
        <w:rPr>
          <w:rStyle w:val="Emphasis"/>
        </w:rPr>
        <w:t>GP</w:t>
      </w:r>
      <w:r>
        <w:t>: General Practitioner (family doctor)</w:t>
      </w:r>
    </w:p>
    <w:p w:rsidR="00FB0ECF" w:rsidRDefault="00FB0ECF" w:rsidP="00FB0ECF">
      <w:pPr>
        <w:pStyle w:val="NormalWeb"/>
      </w:pPr>
      <w:proofErr w:type="gramStart"/>
      <w:r>
        <w:rPr>
          <w:rStyle w:val="Emphasis"/>
        </w:rPr>
        <w:t>to</w:t>
      </w:r>
      <w:proofErr w:type="gramEnd"/>
      <w:r>
        <w:rPr>
          <w:rStyle w:val="Emphasis"/>
        </w:rPr>
        <w:t xml:space="preserve"> have a filling</w:t>
      </w:r>
      <w:r>
        <w:t>: to have a tooth repaired</w:t>
      </w:r>
    </w:p>
    <w:p w:rsidR="00FB0ECF" w:rsidRDefault="00FB0ECF" w:rsidP="00FB0ECF">
      <w:pPr>
        <w:pStyle w:val="NormalWeb"/>
      </w:pPr>
      <w:proofErr w:type="gramStart"/>
      <w:r>
        <w:rPr>
          <w:rStyle w:val="Emphasis"/>
        </w:rPr>
        <w:t>to</w:t>
      </w:r>
      <w:proofErr w:type="gramEnd"/>
      <w:r>
        <w:rPr>
          <w:rStyle w:val="Emphasis"/>
        </w:rPr>
        <w:t xml:space="preserve"> have a tooth out</w:t>
      </w:r>
      <w:r>
        <w:t>: to have a tooth removed</w:t>
      </w:r>
    </w:p>
    <w:p w:rsidR="00FB0ECF" w:rsidRDefault="00FB0ECF" w:rsidP="00FB0ECF">
      <w:pPr>
        <w:pStyle w:val="NormalWeb"/>
      </w:pPr>
      <w:proofErr w:type="gramStart"/>
      <w:r>
        <w:rPr>
          <w:rStyle w:val="Emphasis"/>
        </w:rPr>
        <w:t>a</w:t>
      </w:r>
      <w:proofErr w:type="gramEnd"/>
      <w:r>
        <w:rPr>
          <w:rStyle w:val="Emphasis"/>
        </w:rPr>
        <w:t xml:space="preserve"> heavy cold</w:t>
      </w:r>
      <w:r>
        <w:t>: a bad cold</w:t>
      </w:r>
    </w:p>
    <w:p w:rsidR="00FB0ECF" w:rsidRDefault="00FB0ECF" w:rsidP="00FB0ECF">
      <w:pPr>
        <w:pStyle w:val="NormalWeb"/>
      </w:pPr>
      <w:proofErr w:type="gramStart"/>
      <w:r>
        <w:rPr>
          <w:rStyle w:val="Emphasis"/>
        </w:rPr>
        <w:t>to</w:t>
      </w:r>
      <w:proofErr w:type="gramEnd"/>
      <w:r>
        <w:rPr>
          <w:rStyle w:val="Emphasis"/>
        </w:rPr>
        <w:t xml:space="preserve"> make an appointment</w:t>
      </w:r>
      <w:r>
        <w:t>: to arrange a time to see the doctor</w:t>
      </w:r>
    </w:p>
    <w:p w:rsidR="00FB0ECF" w:rsidRDefault="00FB0ECF" w:rsidP="00FB0ECF">
      <w:pPr>
        <w:pStyle w:val="NormalWeb"/>
      </w:pPr>
      <w:proofErr w:type="gramStart"/>
      <w:r>
        <w:rPr>
          <w:rStyle w:val="Emphasis"/>
        </w:rPr>
        <w:lastRenderedPageBreak/>
        <w:t>to</w:t>
      </w:r>
      <w:proofErr w:type="gramEnd"/>
      <w:r>
        <w:rPr>
          <w:rStyle w:val="Emphasis"/>
        </w:rPr>
        <w:t xml:space="preserve"> make a speedy recovery</w:t>
      </w:r>
      <w:r>
        <w:t>: to recover quickly from an illness</w:t>
      </w:r>
    </w:p>
    <w:p w:rsidR="00FB0ECF" w:rsidRDefault="00FB0ECF" w:rsidP="00FB0ECF">
      <w:pPr>
        <w:pStyle w:val="NormalWeb"/>
      </w:pPr>
      <w:proofErr w:type="gramStart"/>
      <w:r>
        <w:rPr>
          <w:rStyle w:val="Emphasis"/>
        </w:rPr>
        <w:t>to</w:t>
      </w:r>
      <w:proofErr w:type="gramEnd"/>
      <w:r>
        <w:rPr>
          <w:rStyle w:val="Emphasis"/>
        </w:rPr>
        <w:t xml:space="preserve"> phone in sick</w:t>
      </w:r>
      <w:r>
        <w:t>: to call work to explain you won't be attending work due to illness</w:t>
      </w:r>
    </w:p>
    <w:p w:rsidR="00FB0ECF" w:rsidRDefault="00FB0ECF" w:rsidP="00FB0ECF">
      <w:pPr>
        <w:pStyle w:val="NormalWeb"/>
      </w:pPr>
      <w:proofErr w:type="gramStart"/>
      <w:r>
        <w:rPr>
          <w:rStyle w:val="Emphasis"/>
        </w:rPr>
        <w:t>prescription</w:t>
      </w:r>
      <w:proofErr w:type="gramEnd"/>
      <w:r>
        <w:rPr>
          <w:rStyle w:val="Emphasis"/>
        </w:rPr>
        <w:t xml:space="preserve"> charges</w:t>
      </w:r>
      <w:r>
        <w:t>: money the patient pays for medicine authorized by a doctor</w:t>
      </w:r>
    </w:p>
    <w:p w:rsidR="00FB0ECF" w:rsidRDefault="00FB0ECF" w:rsidP="00FB0ECF">
      <w:pPr>
        <w:pStyle w:val="NormalWeb"/>
      </w:pPr>
      <w:proofErr w:type="gramStart"/>
      <w:r>
        <w:rPr>
          <w:rStyle w:val="Emphasis"/>
        </w:rPr>
        <w:t>to</w:t>
      </w:r>
      <w:proofErr w:type="gramEnd"/>
      <w:r>
        <w:rPr>
          <w:rStyle w:val="Emphasis"/>
        </w:rPr>
        <w:t xml:space="preserve"> pull a muscle</w:t>
      </w:r>
      <w:r>
        <w:t>: to strain a muscle</w:t>
      </w:r>
    </w:p>
    <w:p w:rsidR="00FB0ECF" w:rsidRDefault="00FB0ECF" w:rsidP="00FB0ECF">
      <w:pPr>
        <w:pStyle w:val="NormalWeb"/>
      </w:pPr>
      <w:proofErr w:type="gramStart"/>
      <w:r>
        <w:rPr>
          <w:rStyle w:val="Emphasis"/>
        </w:rPr>
        <w:t>a</w:t>
      </w:r>
      <w:proofErr w:type="gramEnd"/>
      <w:r>
        <w:rPr>
          <w:rStyle w:val="Emphasis"/>
        </w:rPr>
        <w:t xml:space="preserve"> runny nose:</w:t>
      </w:r>
      <w:r>
        <w:t xml:space="preserve"> a nose that has liquid coming out of it</w:t>
      </w:r>
    </w:p>
    <w:p w:rsidR="00FB0ECF" w:rsidRDefault="00FB0ECF" w:rsidP="00FB0ECF">
      <w:pPr>
        <w:pStyle w:val="NormalWeb"/>
      </w:pPr>
      <w:proofErr w:type="gramStart"/>
      <w:r>
        <w:rPr>
          <w:rStyle w:val="Emphasis"/>
        </w:rPr>
        <w:t>a</w:t>
      </w:r>
      <w:proofErr w:type="gramEnd"/>
      <w:r>
        <w:rPr>
          <w:rStyle w:val="Emphasis"/>
        </w:rPr>
        <w:t xml:space="preserve"> sore throat</w:t>
      </w:r>
      <w:r>
        <w:t>: inflammation that causes pain when swallowing</w:t>
      </w:r>
    </w:p>
    <w:p w:rsidR="00FB0ECF" w:rsidRDefault="00FB0ECF" w:rsidP="00FB0ECF">
      <w:pPr>
        <w:pStyle w:val="NormalWeb"/>
      </w:pPr>
      <w:proofErr w:type="gramStart"/>
      <w:r>
        <w:rPr>
          <w:rStyle w:val="Strong"/>
        </w:rPr>
        <w:t>healthy</w:t>
      </w:r>
      <w:proofErr w:type="gramEnd"/>
      <w:r>
        <w:rPr>
          <w:rStyle w:val="Strong"/>
        </w:rPr>
        <w:t xml:space="preserve"> diet</w:t>
      </w:r>
      <w:r>
        <w:t xml:space="preserve"> – mainly eating food that is nutritious and cutting down on sugar and fat.</w:t>
      </w:r>
    </w:p>
    <w:p w:rsidR="00FB0ECF" w:rsidRDefault="00FB0ECF" w:rsidP="00FB0ECF">
      <w:pPr>
        <w:pStyle w:val="NormalWeb"/>
      </w:pPr>
      <w:proofErr w:type="gramStart"/>
      <w:r>
        <w:rPr>
          <w:rStyle w:val="Strong"/>
        </w:rPr>
        <w:t>Health problems</w:t>
      </w:r>
      <w:r>
        <w:t xml:space="preserve"> (or </w:t>
      </w:r>
      <w:r>
        <w:rPr>
          <w:rStyle w:val="Strong"/>
        </w:rPr>
        <w:t>health issues</w:t>
      </w:r>
      <w:r>
        <w:t>) – situations where the body is suffering from illness, injury, or disease.</w:t>
      </w:r>
      <w:proofErr w:type="gramEnd"/>
    </w:p>
    <w:p w:rsidR="00FB0ECF" w:rsidRDefault="00FB0ECF" w:rsidP="00FB0ECF">
      <w:pPr>
        <w:pStyle w:val="NormalWeb"/>
      </w:pPr>
      <w:r>
        <w:rPr>
          <w:rStyle w:val="Strong"/>
        </w:rPr>
        <w:t>Health risk</w:t>
      </w:r>
      <w:r>
        <w:t xml:space="preserve"> – any factor that exposes a person to the increased chance of experiencing illness, injury, or disease such as poor nutrition, alcohol or drug consumption, unsafe water, poor hygiene and sanitation, unsafe sex.</w:t>
      </w:r>
    </w:p>
    <w:p w:rsidR="00FB0ECF" w:rsidRDefault="00FB0ECF" w:rsidP="00FB0ECF">
      <w:pPr>
        <w:pStyle w:val="NormalWeb"/>
      </w:pPr>
      <w:proofErr w:type="gramStart"/>
      <w:r>
        <w:rPr>
          <w:rStyle w:val="Strong"/>
        </w:rPr>
        <w:t>Ill health</w:t>
      </w:r>
      <w:r>
        <w:t xml:space="preserve"> – suffering from some form of physical or mental illness or disease.</w:t>
      </w:r>
      <w:proofErr w:type="gramEnd"/>
    </w:p>
    <w:p w:rsidR="00FB0ECF" w:rsidRDefault="00FB0ECF" w:rsidP="00FB0ECF">
      <w:pPr>
        <w:pStyle w:val="NormalWeb"/>
      </w:pPr>
      <w:proofErr w:type="gramStart"/>
      <w:r>
        <w:rPr>
          <w:rStyle w:val="Strong"/>
        </w:rPr>
        <w:t>Poor health</w:t>
      </w:r>
      <w:r>
        <w:t xml:space="preserve"> – the general state of not being in good condition of health.</w:t>
      </w:r>
      <w:proofErr w:type="gramEnd"/>
    </w:p>
    <w:p w:rsidR="00FB0ECF" w:rsidRDefault="00FB0ECF" w:rsidP="00FB0ECF">
      <w:pPr>
        <w:pStyle w:val="NormalWeb"/>
      </w:pPr>
      <w:proofErr w:type="gramStart"/>
      <w:r>
        <w:rPr>
          <w:rStyle w:val="Strong"/>
        </w:rPr>
        <w:t>Unhealthy</w:t>
      </w:r>
      <w:r>
        <w:t xml:space="preserve"> – harmful to health or not having good health.</w:t>
      </w:r>
      <w:proofErr w:type="gramEnd"/>
    </w:p>
    <w:p w:rsidR="00FB0ECF" w:rsidRDefault="00FB0ECF" w:rsidP="00FB0ECF">
      <w:pPr>
        <w:pStyle w:val="NormalWeb"/>
      </w:pPr>
      <w:r>
        <w:rPr>
          <w:rStyle w:val="Strong"/>
        </w:rPr>
        <w:t xml:space="preserve">Health scare </w:t>
      </w:r>
      <w:r>
        <w:t>– a state of alarm or anxiety caused by concern about the risk of developing or being diagnosed with a particular illness or condition.</w:t>
      </w:r>
    </w:p>
    <w:p w:rsidR="00FB0ECF" w:rsidRDefault="00FB0ECF" w:rsidP="00FB0ECF">
      <w:pPr>
        <w:pStyle w:val="NormalWeb"/>
      </w:pPr>
      <w:r>
        <w:rPr>
          <w:rStyle w:val="Strong"/>
        </w:rPr>
        <w:t>Good health</w:t>
      </w:r>
      <w:r>
        <w:t xml:space="preserve"> – the general state of being in good condition of health.</w:t>
      </w:r>
    </w:p>
    <w:p w:rsidR="00FB0ECF" w:rsidRDefault="00FB0ECF" w:rsidP="00FB0ECF">
      <w:pPr>
        <w:pStyle w:val="NormalWeb"/>
      </w:pPr>
      <w:r>
        <w:t xml:space="preserve">- Despite celebrating his 90th birthday, Peter had no medical problems and was in remarkably </w:t>
      </w:r>
      <w:r>
        <w:rPr>
          <w:rStyle w:val="Strong"/>
        </w:rPr>
        <w:t>good health</w:t>
      </w:r>
    </w:p>
    <w:p w:rsidR="00FB0ECF" w:rsidRDefault="00FB0ECF" w:rsidP="00FB0ECF">
      <w:pPr>
        <w:pStyle w:val="NormalWeb"/>
      </w:pPr>
      <w:proofErr w:type="gramStart"/>
      <w:r>
        <w:rPr>
          <w:rStyle w:val="Strong"/>
        </w:rPr>
        <w:t>healthy</w:t>
      </w:r>
      <w:proofErr w:type="gramEnd"/>
      <w:r>
        <w:rPr>
          <w:rStyle w:val="Strong"/>
        </w:rPr>
        <w:t xml:space="preserve"> lifestyle</w:t>
      </w:r>
      <w:r>
        <w:t xml:space="preserve"> (or </w:t>
      </w:r>
      <w:r>
        <w:rPr>
          <w:rStyle w:val="Strong"/>
        </w:rPr>
        <w:t>unhealthy lifestyle)</w:t>
      </w:r>
      <w:r>
        <w:t xml:space="preserve"> – a way of living that contributes to good health and well-being.</w:t>
      </w:r>
    </w:p>
    <w:p w:rsidR="00FB0ECF" w:rsidRDefault="00FB0ECF" w:rsidP="00FB0ECF">
      <w:pPr>
        <w:pStyle w:val="NormalWeb"/>
      </w:pPr>
      <w:r>
        <w:rPr>
          <w:rStyle w:val="Strong"/>
        </w:rPr>
        <w:t>Health care</w:t>
      </w:r>
      <w:r>
        <w:t xml:space="preserve"> – the services provided by governments or organizations for the treatment of illness, injury, disease, and maintaining well-being.</w:t>
      </w:r>
    </w:p>
    <w:p w:rsidR="00FB0ECF" w:rsidRDefault="00FB0ECF" w:rsidP="00FB0ECF">
      <w:pPr>
        <w:pStyle w:val="NormalWeb"/>
      </w:pPr>
      <w:proofErr w:type="gramStart"/>
      <w:r>
        <w:rPr>
          <w:rStyle w:val="Strong"/>
        </w:rPr>
        <w:t xml:space="preserve">Health education </w:t>
      </w:r>
      <w:r>
        <w:t>– education that promotes an understanding of how to maintain personal health.</w:t>
      </w:r>
      <w:proofErr w:type="gramEnd"/>
    </w:p>
    <w:p w:rsidR="00FB0ECF" w:rsidRDefault="00FB0ECF" w:rsidP="00FB0ECF">
      <w:pPr>
        <w:pStyle w:val="NormalWeb"/>
      </w:pPr>
      <w:proofErr w:type="gramStart"/>
      <w:r>
        <w:rPr>
          <w:rStyle w:val="Strong"/>
        </w:rPr>
        <w:t xml:space="preserve">Health-conscious </w:t>
      </w:r>
      <w:r>
        <w:t>– to be concerned about how your diet and lifestyle are affecting your health and take an active interest in maintaining good health.</w:t>
      </w:r>
      <w:proofErr w:type="gramEnd"/>
    </w:p>
    <w:p w:rsidR="00FB0ECF" w:rsidRDefault="00FB0ECF" w:rsidP="00FB0ECF">
      <w:pPr>
        <w:pStyle w:val="NormalWeb"/>
      </w:pPr>
      <w:r>
        <w:rPr>
          <w:rStyle w:val="Strong"/>
        </w:rPr>
        <w:lastRenderedPageBreak/>
        <w:t>Health benefit</w:t>
      </w:r>
      <w:r>
        <w:t xml:space="preserve"> – the positive effect on a person's health gained from food, activity, medical treatment, or therapy.</w:t>
      </w:r>
    </w:p>
    <w:p w:rsidR="00FB0ECF" w:rsidRDefault="00FB0ECF" w:rsidP="00FB0ECF">
      <w:pPr>
        <w:pStyle w:val="NormalWeb"/>
      </w:pPr>
      <w:proofErr w:type="gramStart"/>
      <w:r>
        <w:rPr>
          <w:rStyle w:val="Strong"/>
        </w:rPr>
        <w:t xml:space="preserve">Mental health </w:t>
      </w:r>
      <w:r>
        <w:t xml:space="preserve">– the state of a person's emotional and </w:t>
      </w:r>
      <w:r>
        <w:rPr>
          <w:rStyle w:val="Emphasis"/>
        </w:rPr>
        <w:t>psychological</w:t>
      </w:r>
      <w:r>
        <w:t xml:space="preserve"> well-being.</w:t>
      </w:r>
      <w:proofErr w:type="gramEnd"/>
      <w:r>
        <w:t xml:space="preserve"> </w:t>
      </w:r>
      <w:proofErr w:type="gramStart"/>
      <w:r>
        <w:t>The health of the mind.</w:t>
      </w:r>
      <w:proofErr w:type="gramEnd"/>
    </w:p>
    <w:p w:rsidR="00FB0ECF" w:rsidRDefault="00FB0ECF" w:rsidP="00FB0ECF">
      <w:pPr>
        <w:pStyle w:val="NormalWeb"/>
      </w:pPr>
      <w:r>
        <w:rPr>
          <w:rStyle w:val="Strong"/>
        </w:rPr>
        <w:t xml:space="preserve">To look after your health </w:t>
      </w:r>
      <w:r>
        <w:t xml:space="preserve">/ </w:t>
      </w:r>
      <w:r>
        <w:rPr>
          <w:rStyle w:val="Strong"/>
        </w:rPr>
        <w:t>to take care of your health</w:t>
      </w:r>
      <w:r>
        <w:t xml:space="preserve"> – to eat well, drink alcohol sensibly, and take exercise.</w:t>
      </w:r>
    </w:p>
    <w:p w:rsidR="00FB0ECF" w:rsidRDefault="00FB0ECF" w:rsidP="00FB0ECF">
      <w:pPr>
        <w:pStyle w:val="NormalWeb"/>
      </w:pPr>
      <w:proofErr w:type="gramStart"/>
      <w:r>
        <w:rPr>
          <w:rStyle w:val="Strong"/>
        </w:rPr>
        <w:t>To regain your health</w:t>
      </w:r>
      <w:r>
        <w:t xml:space="preserve"> – to recover from illness or injury.</w:t>
      </w:r>
      <w:proofErr w:type="gramEnd"/>
    </w:p>
    <w:p w:rsidR="00FB0ECF" w:rsidRDefault="00FB0ECF" w:rsidP="00FB0ECF">
      <w:pPr>
        <w:pStyle w:val="NormalWeb"/>
      </w:pPr>
      <w:proofErr w:type="gramStart"/>
      <w:r>
        <w:rPr>
          <w:rStyle w:val="Strong"/>
        </w:rPr>
        <w:t>to</w:t>
      </w:r>
      <w:proofErr w:type="gramEnd"/>
      <w:r>
        <w:rPr>
          <w:rStyle w:val="Strong"/>
        </w:rPr>
        <w:t xml:space="preserve"> be under the weather </w:t>
      </w:r>
      <w:r>
        <w:t>– to feel unwell.</w:t>
      </w:r>
    </w:p>
    <w:p w:rsidR="00FB0ECF" w:rsidRDefault="00FB0ECF" w:rsidP="00FB0ECF">
      <w:pPr>
        <w:pStyle w:val="NormalWeb"/>
      </w:pPr>
      <w:proofErr w:type="gramStart"/>
      <w:r>
        <w:rPr>
          <w:rStyle w:val="Strong"/>
        </w:rPr>
        <w:t>back</w:t>
      </w:r>
      <w:proofErr w:type="gramEnd"/>
      <w:r>
        <w:rPr>
          <w:rStyle w:val="Strong"/>
        </w:rPr>
        <w:t xml:space="preserve"> on your feet </w:t>
      </w:r>
      <w:r>
        <w:t>– to be healthy again after a period of illness or injury.</w:t>
      </w:r>
    </w:p>
    <w:p w:rsidR="00FB0ECF" w:rsidRDefault="00FB0ECF" w:rsidP="00FB0ECF">
      <w:pPr>
        <w:pStyle w:val="NormalWeb"/>
      </w:pPr>
      <w:proofErr w:type="gramStart"/>
      <w:r>
        <w:rPr>
          <w:rStyle w:val="Strong"/>
        </w:rPr>
        <w:t>to</w:t>
      </w:r>
      <w:proofErr w:type="gramEnd"/>
      <w:r>
        <w:rPr>
          <w:rStyle w:val="Strong"/>
        </w:rPr>
        <w:t xml:space="preserve"> be on the mend</w:t>
      </w:r>
      <w:r>
        <w:t xml:space="preserve"> – to be recovering after ill health.</w:t>
      </w:r>
    </w:p>
    <w:p w:rsidR="00FB0ECF" w:rsidRDefault="00FB0ECF" w:rsidP="00FB0ECF">
      <w:pPr>
        <w:pStyle w:val="NormalWeb"/>
      </w:pPr>
      <w:proofErr w:type="gramStart"/>
      <w:r>
        <w:rPr>
          <w:rStyle w:val="Strong"/>
        </w:rPr>
        <w:t>to</w:t>
      </w:r>
      <w:proofErr w:type="gramEnd"/>
      <w:r>
        <w:rPr>
          <w:rStyle w:val="Strong"/>
        </w:rPr>
        <w:t xml:space="preserve"> make a speedy recovery </w:t>
      </w:r>
      <w:r>
        <w:t>–</w:t>
      </w:r>
      <w:r>
        <w:rPr>
          <w:rStyle w:val="Strong"/>
        </w:rPr>
        <w:t xml:space="preserve"> </w:t>
      </w:r>
      <w:r>
        <w:t>to recover quickly from an ill-health.</w:t>
      </w:r>
    </w:p>
    <w:p w:rsidR="00FB0ECF" w:rsidRDefault="00FB0ECF" w:rsidP="00FB0ECF">
      <w:pPr>
        <w:pStyle w:val="NormalWeb"/>
      </w:pPr>
      <w:proofErr w:type="gramStart"/>
      <w:r>
        <w:rPr>
          <w:rStyle w:val="Strong"/>
        </w:rPr>
        <w:t>road</w:t>
      </w:r>
      <w:proofErr w:type="gramEnd"/>
      <w:r>
        <w:rPr>
          <w:rStyle w:val="Strong"/>
        </w:rPr>
        <w:t xml:space="preserve"> to recovery </w:t>
      </w:r>
      <w:r>
        <w:t>– the process of becoming healthy again.</w:t>
      </w:r>
    </w:p>
    <w:p w:rsidR="00FB0ECF" w:rsidRDefault="00FB0ECF" w:rsidP="00FB0ECF">
      <w:pPr>
        <w:pStyle w:val="NormalWeb"/>
      </w:pPr>
      <w:proofErr w:type="gramStart"/>
      <w:r>
        <w:rPr>
          <w:rStyle w:val="Strong"/>
        </w:rPr>
        <w:t>clean</w:t>
      </w:r>
      <w:proofErr w:type="gramEnd"/>
      <w:r>
        <w:rPr>
          <w:rStyle w:val="Strong"/>
        </w:rPr>
        <w:t xml:space="preserve"> bill of health</w:t>
      </w:r>
      <w:r>
        <w:t xml:space="preserve"> – a decision by a doctor that a person is healthy.</w:t>
      </w:r>
    </w:p>
    <w:p w:rsidR="00FB0ECF" w:rsidRDefault="00FB0ECF" w:rsidP="00FB0ECF">
      <w:pPr>
        <w:pStyle w:val="NormalWeb"/>
      </w:pPr>
      <w:proofErr w:type="gramStart"/>
      <w:r>
        <w:rPr>
          <w:rStyle w:val="Strong"/>
        </w:rPr>
        <w:t>fit</w:t>
      </w:r>
      <w:proofErr w:type="gramEnd"/>
      <w:r>
        <w:rPr>
          <w:rStyle w:val="Strong"/>
        </w:rPr>
        <w:t xml:space="preserve"> as a fiddle</w:t>
      </w:r>
      <w:r>
        <w:t xml:space="preserve"> – to be in very good health.</w:t>
      </w:r>
    </w:p>
    <w:p w:rsidR="00FB0ECF" w:rsidRDefault="00FB0ECF" w:rsidP="00FB0ECF">
      <w:pPr>
        <w:pStyle w:val="NormalWeb"/>
      </w:pPr>
      <w:proofErr w:type="gramStart"/>
      <w:r>
        <w:rPr>
          <w:rStyle w:val="Strong"/>
        </w:rPr>
        <w:t>to</w:t>
      </w:r>
      <w:proofErr w:type="gramEnd"/>
      <w:r>
        <w:rPr>
          <w:rStyle w:val="Strong"/>
        </w:rPr>
        <w:t xml:space="preserve"> feel washed out</w:t>
      </w:r>
      <w:r>
        <w:t xml:space="preserve"> – to not have much energy after an illness.</w:t>
      </w:r>
    </w:p>
    <w:p w:rsidR="00FB0ECF" w:rsidRDefault="00FB0ECF" w:rsidP="00FB0ECF">
      <w:pPr>
        <w:pStyle w:val="NormalWeb"/>
      </w:pPr>
      <w:proofErr w:type="gramStart"/>
      <w:r>
        <w:rPr>
          <w:rStyle w:val="Strong"/>
        </w:rPr>
        <w:t>policy</w:t>
      </w:r>
      <w:proofErr w:type="gramEnd"/>
      <w:r>
        <w:rPr>
          <w:rStyle w:val="Strong"/>
        </w:rPr>
        <w:t xml:space="preserve"> advocacy: supporting a policy</w:t>
      </w:r>
    </w:p>
    <w:p w:rsidR="00FB0ECF" w:rsidRDefault="00FB0ECF" w:rsidP="00FB0ECF">
      <w:pPr>
        <w:pStyle w:val="NormalWeb"/>
      </w:pPr>
      <w:proofErr w:type="gramStart"/>
      <w:r>
        <w:rPr>
          <w:rStyle w:val="Strong"/>
        </w:rPr>
        <w:t>proper</w:t>
      </w:r>
      <w:proofErr w:type="gramEnd"/>
      <w:r>
        <w:rPr>
          <w:rStyle w:val="Strong"/>
        </w:rPr>
        <w:t xml:space="preserve"> role: what you should be responsible for</w:t>
      </w:r>
    </w:p>
    <w:p w:rsidR="00FB0ECF" w:rsidRDefault="00FB0ECF" w:rsidP="00FB0ECF">
      <w:pPr>
        <w:pStyle w:val="NormalWeb"/>
      </w:pPr>
      <w:proofErr w:type="gramStart"/>
      <w:r>
        <w:rPr>
          <w:rStyle w:val="Strong"/>
        </w:rPr>
        <w:t>the</w:t>
      </w:r>
      <w:proofErr w:type="gramEnd"/>
      <w:r>
        <w:rPr>
          <w:rStyle w:val="Strong"/>
        </w:rPr>
        <w:t xml:space="preserve"> seriousness merits: how important it really is</w:t>
      </w:r>
    </w:p>
    <w:p w:rsidR="00FB0ECF" w:rsidRDefault="00FB0ECF" w:rsidP="00FB0ECF">
      <w:pPr>
        <w:pStyle w:val="NormalWeb"/>
      </w:pPr>
      <w:proofErr w:type="gramStart"/>
      <w:r>
        <w:rPr>
          <w:rStyle w:val="Strong"/>
        </w:rPr>
        <w:t>ultimately</w:t>
      </w:r>
      <w:proofErr w:type="gramEnd"/>
      <w:r>
        <w:rPr>
          <w:rStyle w:val="Strong"/>
        </w:rPr>
        <w:t xml:space="preserve"> rest: finally must be responsible for</w:t>
      </w:r>
    </w:p>
    <w:p w:rsidR="00FB0ECF" w:rsidRDefault="00FB0ECF" w:rsidP="00FB0ECF">
      <w:pPr>
        <w:pStyle w:val="NormalWeb"/>
      </w:pPr>
      <w:proofErr w:type="gramStart"/>
      <w:r>
        <w:rPr>
          <w:rStyle w:val="Strong"/>
        </w:rPr>
        <w:t>stick</w:t>
      </w:r>
      <w:proofErr w:type="gramEnd"/>
      <w:r>
        <w:rPr>
          <w:rStyle w:val="Strong"/>
        </w:rPr>
        <w:t xml:space="preserve"> with: continue/maintain/keep up</w:t>
      </w:r>
    </w:p>
    <w:p w:rsidR="00FB0ECF" w:rsidRDefault="00FB0ECF" w:rsidP="00FB0ECF">
      <w:pPr>
        <w:pStyle w:val="NormalWeb"/>
      </w:pPr>
      <w:proofErr w:type="gramStart"/>
      <w:r>
        <w:rPr>
          <w:rStyle w:val="Strong"/>
        </w:rPr>
        <w:t>cultivated</w:t>
      </w:r>
      <w:proofErr w:type="gramEnd"/>
      <w:r>
        <w:rPr>
          <w:rStyle w:val="Strong"/>
        </w:rPr>
        <w:t>: grown/made themselves</w:t>
      </w:r>
    </w:p>
    <w:p w:rsidR="00FB0ECF" w:rsidRDefault="00FB0ECF" w:rsidP="00FB0ECF">
      <w:pPr>
        <w:pStyle w:val="NormalWeb"/>
      </w:pPr>
      <w:proofErr w:type="gramStart"/>
      <w:r>
        <w:rPr>
          <w:rStyle w:val="Strong"/>
        </w:rPr>
        <w:t>strong</w:t>
      </w:r>
      <w:proofErr w:type="gramEnd"/>
      <w:r>
        <w:rPr>
          <w:rStyle w:val="Strong"/>
        </w:rPr>
        <w:t xml:space="preserve"> governmental intervention: the government making strong laws/policies</w:t>
      </w:r>
    </w:p>
    <w:p w:rsidR="00FB0ECF" w:rsidRDefault="00FB0ECF" w:rsidP="00FB0ECF">
      <w:pPr>
        <w:pStyle w:val="NormalWeb"/>
      </w:pPr>
      <w:proofErr w:type="gramStart"/>
      <w:r>
        <w:rPr>
          <w:rStyle w:val="Strong"/>
        </w:rPr>
        <w:t>point</w:t>
      </w:r>
      <w:proofErr w:type="gramEnd"/>
      <w:r>
        <w:rPr>
          <w:rStyle w:val="Strong"/>
        </w:rPr>
        <w:t xml:space="preserve"> out: argue/think</w:t>
      </w:r>
    </w:p>
    <w:p w:rsidR="00FB0ECF" w:rsidRDefault="00FB0ECF" w:rsidP="00FB0ECF">
      <w:pPr>
        <w:pStyle w:val="NormalWeb"/>
      </w:pPr>
      <w:proofErr w:type="gramStart"/>
      <w:r>
        <w:rPr>
          <w:rStyle w:val="Strong"/>
        </w:rPr>
        <w:t>early</w:t>
      </w:r>
      <w:proofErr w:type="gramEnd"/>
      <w:r>
        <w:rPr>
          <w:rStyle w:val="Strong"/>
        </w:rPr>
        <w:t xml:space="preserve"> intervention: taking action at an early stage</w:t>
      </w:r>
    </w:p>
    <w:p w:rsidR="00FB0ECF" w:rsidRDefault="00FB0ECF" w:rsidP="00FB0ECF">
      <w:pPr>
        <w:pStyle w:val="NormalWeb"/>
      </w:pPr>
      <w:proofErr w:type="gramStart"/>
      <w:r>
        <w:rPr>
          <w:rStyle w:val="Strong"/>
        </w:rPr>
        <w:t>public</w:t>
      </w:r>
      <w:proofErr w:type="gramEnd"/>
      <w:r>
        <w:rPr>
          <w:rStyle w:val="Strong"/>
        </w:rPr>
        <w:t xml:space="preserve"> schools: state funded schools</w:t>
      </w:r>
    </w:p>
    <w:p w:rsidR="00FB0ECF" w:rsidRDefault="00FB0ECF" w:rsidP="00FB0ECF">
      <w:pPr>
        <w:pStyle w:val="NormalWeb"/>
      </w:pPr>
      <w:proofErr w:type="gramStart"/>
      <w:r>
        <w:rPr>
          <w:rStyle w:val="Strong"/>
        </w:rPr>
        <w:lastRenderedPageBreak/>
        <w:t>vast</w:t>
      </w:r>
      <w:proofErr w:type="gramEnd"/>
      <w:r>
        <w:rPr>
          <w:rStyle w:val="Strong"/>
        </w:rPr>
        <w:t xml:space="preserve"> majority: most</w:t>
      </w:r>
    </w:p>
    <w:p w:rsidR="00FB0ECF" w:rsidRDefault="00FB0ECF" w:rsidP="00FB0ECF">
      <w:pPr>
        <w:pStyle w:val="NormalWeb"/>
      </w:pPr>
      <w:proofErr w:type="gramStart"/>
      <w:r>
        <w:rPr>
          <w:rStyle w:val="Strong"/>
        </w:rPr>
        <w:t>implementing</w:t>
      </w:r>
      <w:proofErr w:type="gramEnd"/>
      <w:r>
        <w:rPr>
          <w:rStyle w:val="Strong"/>
        </w:rPr>
        <w:t xml:space="preserve"> new policies: introducing new laws/rules</w:t>
      </w:r>
    </w:p>
    <w:p w:rsidR="00FB0ECF" w:rsidRDefault="00FB0ECF" w:rsidP="00FB0ECF">
      <w:pPr>
        <w:pStyle w:val="NormalWeb"/>
      </w:pPr>
      <w:proofErr w:type="gramStart"/>
      <w:r>
        <w:rPr>
          <w:rStyle w:val="Strong"/>
        </w:rPr>
        <w:t>curbing</w:t>
      </w:r>
      <w:proofErr w:type="gramEnd"/>
      <w:r>
        <w:rPr>
          <w:rStyle w:val="Strong"/>
        </w:rPr>
        <w:t>: slowing down</w:t>
      </w:r>
    </w:p>
    <w:p w:rsidR="00FB0ECF" w:rsidRDefault="00FB0ECF" w:rsidP="00FB0ECF">
      <w:pPr>
        <w:pStyle w:val="NormalWeb"/>
      </w:pPr>
      <w:proofErr w:type="gramStart"/>
      <w:r>
        <w:rPr>
          <w:rStyle w:val="Strong"/>
        </w:rPr>
        <w:t>total</w:t>
      </w:r>
      <w:proofErr w:type="gramEnd"/>
      <w:r>
        <w:rPr>
          <w:rStyle w:val="Strong"/>
        </w:rPr>
        <w:t xml:space="preserve"> intake: the amount consumed</w:t>
      </w:r>
    </w:p>
    <w:p w:rsidR="00FB0ECF" w:rsidRDefault="00FB0ECF" w:rsidP="00FB0ECF">
      <w:pPr>
        <w:pStyle w:val="NormalWeb"/>
      </w:pPr>
      <w:proofErr w:type="gramStart"/>
      <w:r>
        <w:rPr>
          <w:rStyle w:val="Strong"/>
        </w:rPr>
        <w:t>drastically</w:t>
      </w:r>
      <w:proofErr w:type="gramEnd"/>
      <w:r>
        <w:rPr>
          <w:rStyle w:val="Strong"/>
        </w:rPr>
        <w:t xml:space="preserve"> cut down: decreased a lot</w:t>
      </w:r>
    </w:p>
    <w:p w:rsidR="00FB0ECF" w:rsidRDefault="00FB0ECF" w:rsidP="00FB0ECF">
      <w:pPr>
        <w:pStyle w:val="NormalWeb"/>
      </w:pPr>
      <w:proofErr w:type="gramStart"/>
      <w:r>
        <w:rPr>
          <w:rStyle w:val="Strong"/>
        </w:rPr>
        <w:t>ubiquitous</w:t>
      </w:r>
      <w:proofErr w:type="gramEnd"/>
      <w:r>
        <w:rPr>
          <w:rStyle w:val="Strong"/>
        </w:rPr>
        <w:t>: common/everywhere</w:t>
      </w:r>
    </w:p>
    <w:p w:rsidR="00FB0ECF" w:rsidRDefault="00FB0ECF" w:rsidP="00FB0ECF">
      <w:pPr>
        <w:pStyle w:val="NormalWeb"/>
      </w:pPr>
      <w:proofErr w:type="gramStart"/>
      <w:r>
        <w:rPr>
          <w:rStyle w:val="Strong"/>
        </w:rPr>
        <w:t>short</w:t>
      </w:r>
      <w:proofErr w:type="gramEnd"/>
      <w:r>
        <w:rPr>
          <w:rStyle w:val="Strong"/>
        </w:rPr>
        <w:t xml:space="preserve"> term: not too far in the future</w:t>
      </w:r>
    </w:p>
    <w:p w:rsidR="00FB0ECF" w:rsidRDefault="00FB0ECF" w:rsidP="00FB0ECF">
      <w:pPr>
        <w:pStyle w:val="NormalWeb"/>
      </w:pPr>
      <w:proofErr w:type="gramStart"/>
      <w:r>
        <w:rPr>
          <w:rStyle w:val="Strong"/>
        </w:rPr>
        <w:t>true</w:t>
      </w:r>
      <w:proofErr w:type="gramEnd"/>
      <w:r>
        <w:rPr>
          <w:rStyle w:val="Strong"/>
        </w:rPr>
        <w:t xml:space="preserve"> effect: actual impact</w:t>
      </w:r>
    </w:p>
    <w:p w:rsidR="00FB0ECF" w:rsidRDefault="00FB0ECF" w:rsidP="00FB0ECF">
      <w:pPr>
        <w:pStyle w:val="NormalWeb"/>
      </w:pPr>
      <w:proofErr w:type="gramStart"/>
      <w:r>
        <w:rPr>
          <w:rStyle w:val="Strong"/>
        </w:rPr>
        <w:t>eschew</w:t>
      </w:r>
      <w:proofErr w:type="gramEnd"/>
      <w:r>
        <w:rPr>
          <w:rStyle w:val="Strong"/>
        </w:rPr>
        <w:t>: avoid</w:t>
      </w:r>
    </w:p>
    <w:p w:rsidR="00FB0ECF" w:rsidRDefault="00FB0ECF" w:rsidP="00FB0ECF">
      <w:pPr>
        <w:pStyle w:val="NormalWeb"/>
      </w:pPr>
      <w:proofErr w:type="gramStart"/>
      <w:r>
        <w:rPr>
          <w:rStyle w:val="Strong"/>
        </w:rPr>
        <w:t>healthier</w:t>
      </w:r>
      <w:proofErr w:type="gramEnd"/>
      <w:r>
        <w:rPr>
          <w:rStyle w:val="Strong"/>
        </w:rPr>
        <w:t xml:space="preserve"> alternatives: more healthy options</w:t>
      </w:r>
    </w:p>
    <w:p w:rsidR="00FB0ECF" w:rsidRDefault="00FB0ECF" w:rsidP="00FB0ECF">
      <w:pPr>
        <w:pStyle w:val="NormalWeb"/>
      </w:pPr>
      <w:proofErr w:type="gramStart"/>
      <w:r>
        <w:rPr>
          <w:rStyle w:val="Strong"/>
        </w:rPr>
        <w:t>meet</w:t>
      </w:r>
      <w:proofErr w:type="gramEnd"/>
      <w:r>
        <w:rPr>
          <w:rStyle w:val="Strong"/>
        </w:rPr>
        <w:t xml:space="preserve"> the growing demands: supply the desires of consumers</w:t>
      </w:r>
    </w:p>
    <w:p w:rsidR="00FB0ECF" w:rsidRDefault="00FB0ECF" w:rsidP="00FB0ECF">
      <w:pPr>
        <w:pStyle w:val="NormalWeb"/>
      </w:pPr>
      <w:proofErr w:type="gramStart"/>
      <w:r>
        <w:rPr>
          <w:rStyle w:val="Strong"/>
        </w:rPr>
        <w:t>increasingly</w:t>
      </w:r>
      <w:proofErr w:type="gramEnd"/>
      <w:r>
        <w:rPr>
          <w:rStyle w:val="Strong"/>
        </w:rPr>
        <w:t xml:space="preserve"> health-conscious nation: a country more and more concerned with health</w:t>
      </w:r>
    </w:p>
    <w:p w:rsidR="00FB0ECF" w:rsidRDefault="00FB0ECF" w:rsidP="00FB0ECF">
      <w:pPr>
        <w:pStyle w:val="NormalWeb"/>
      </w:pPr>
      <w:proofErr w:type="gramStart"/>
      <w:r>
        <w:rPr>
          <w:rStyle w:val="Strong"/>
        </w:rPr>
        <w:t>clear</w:t>
      </w:r>
      <w:proofErr w:type="gramEnd"/>
      <w:r>
        <w:rPr>
          <w:rStyle w:val="Strong"/>
        </w:rPr>
        <w:t xml:space="preserve"> benefits: definite advantages</w:t>
      </w:r>
    </w:p>
    <w:p w:rsidR="00FB0ECF" w:rsidRDefault="00FB0ECF" w:rsidP="00FB0ECF">
      <w:pPr>
        <w:pStyle w:val="NormalWeb"/>
      </w:pPr>
      <w:proofErr w:type="gramStart"/>
      <w:r>
        <w:rPr>
          <w:rStyle w:val="Strong"/>
        </w:rPr>
        <w:t>regulating</w:t>
      </w:r>
      <w:proofErr w:type="gramEnd"/>
      <w:r>
        <w:rPr>
          <w:rStyle w:val="Strong"/>
        </w:rPr>
        <w:t>: controlling</w:t>
      </w:r>
    </w:p>
    <w:p w:rsidR="00FB0ECF" w:rsidRDefault="00FB0ECF" w:rsidP="00FB0ECF">
      <w:pPr>
        <w:pStyle w:val="NormalWeb"/>
      </w:pPr>
      <w:proofErr w:type="gramStart"/>
      <w:r>
        <w:rPr>
          <w:rStyle w:val="Strong"/>
        </w:rPr>
        <w:t>long-term</w:t>
      </w:r>
      <w:proofErr w:type="gramEnd"/>
      <w:r>
        <w:rPr>
          <w:rStyle w:val="Strong"/>
        </w:rPr>
        <w:t>: in the distant future</w:t>
      </w:r>
    </w:p>
    <w:p w:rsidR="00FB0ECF" w:rsidRDefault="00FB0ECF" w:rsidP="00FB0ECF">
      <w:pPr>
        <w:pStyle w:val="NormalWeb"/>
      </w:pPr>
      <w:proofErr w:type="gramStart"/>
      <w:r>
        <w:rPr>
          <w:rStyle w:val="Strong"/>
        </w:rPr>
        <w:t>get</w:t>
      </w:r>
      <w:proofErr w:type="gramEnd"/>
      <w:r>
        <w:rPr>
          <w:rStyle w:val="Strong"/>
        </w:rPr>
        <w:t xml:space="preserve"> around rules: avoid mandates</w:t>
      </w:r>
    </w:p>
    <w:p w:rsidR="00FB0ECF" w:rsidRDefault="00FB0ECF" w:rsidP="00FB0ECF">
      <w:pPr>
        <w:pStyle w:val="NormalWeb"/>
      </w:pPr>
      <w:proofErr w:type="gramStart"/>
      <w:r>
        <w:rPr>
          <w:rStyle w:val="Strong"/>
        </w:rPr>
        <w:t>most</w:t>
      </w:r>
      <w:proofErr w:type="gramEnd"/>
      <w:r>
        <w:rPr>
          <w:rStyle w:val="Strong"/>
        </w:rPr>
        <w:t xml:space="preserve"> basic desires: what people desire as humans</w:t>
      </w:r>
    </w:p>
    <w:p w:rsidR="00FB0ECF" w:rsidRDefault="00FB0ECF" w:rsidP="00FB0ECF">
      <w:pPr>
        <w:pStyle w:val="NormalWeb"/>
      </w:pPr>
      <w:proofErr w:type="gramStart"/>
      <w:r>
        <w:rPr>
          <w:rStyle w:val="Strong"/>
        </w:rPr>
        <w:t>no</w:t>
      </w:r>
      <w:proofErr w:type="gramEnd"/>
      <w:r>
        <w:rPr>
          <w:rStyle w:val="Strong"/>
        </w:rPr>
        <w:t xml:space="preserve"> matter what steps governments take: regardless of what governments try to do</w:t>
      </w:r>
    </w:p>
    <w:p w:rsidR="00FB0ECF" w:rsidRDefault="00FB0ECF" w:rsidP="00FB0ECF">
      <w:pPr>
        <w:pStyle w:val="NormalWeb"/>
      </w:pPr>
      <w:proofErr w:type="gramStart"/>
      <w:r>
        <w:rPr>
          <w:rStyle w:val="Strong"/>
        </w:rPr>
        <w:t>crave</w:t>
      </w:r>
      <w:proofErr w:type="gramEnd"/>
      <w:r>
        <w:rPr>
          <w:rStyle w:val="Strong"/>
        </w:rPr>
        <w:t>: desire</w:t>
      </w:r>
    </w:p>
    <w:p w:rsidR="00FB0ECF" w:rsidRDefault="00FB0ECF" w:rsidP="00FB0ECF">
      <w:pPr>
        <w:pStyle w:val="NormalWeb"/>
      </w:pPr>
      <w:proofErr w:type="gramStart"/>
      <w:r>
        <w:rPr>
          <w:rStyle w:val="Strong"/>
        </w:rPr>
        <w:t>hardwired</w:t>
      </w:r>
      <w:proofErr w:type="gramEnd"/>
      <w:r>
        <w:rPr>
          <w:rStyle w:val="Strong"/>
        </w:rPr>
        <w:t>: biologically fixed</w:t>
      </w:r>
    </w:p>
    <w:p w:rsidR="00FB0ECF" w:rsidRDefault="00FB0ECF" w:rsidP="00FB0ECF">
      <w:pPr>
        <w:pStyle w:val="NormalWeb"/>
      </w:pPr>
      <w:proofErr w:type="gramStart"/>
      <w:r>
        <w:rPr>
          <w:rStyle w:val="Strong"/>
        </w:rPr>
        <w:t>imposed</w:t>
      </w:r>
      <w:proofErr w:type="gramEnd"/>
      <w:r>
        <w:rPr>
          <w:rStyle w:val="Strong"/>
        </w:rPr>
        <w:t xml:space="preserve"> strict rules: enact harsh laws</w:t>
      </w:r>
    </w:p>
    <w:p w:rsidR="00FB0ECF" w:rsidRDefault="00FB0ECF" w:rsidP="00FB0ECF">
      <w:pPr>
        <w:pStyle w:val="NormalWeb"/>
      </w:pPr>
      <w:proofErr w:type="gramStart"/>
      <w:r>
        <w:rPr>
          <w:rStyle w:val="Strong"/>
        </w:rPr>
        <w:t>served</w:t>
      </w:r>
      <w:proofErr w:type="gramEnd"/>
      <w:r>
        <w:rPr>
          <w:rStyle w:val="Strong"/>
        </w:rPr>
        <w:t>: given</w:t>
      </w:r>
    </w:p>
    <w:p w:rsidR="00FB0ECF" w:rsidRDefault="00FB0ECF" w:rsidP="00FB0ECF">
      <w:pPr>
        <w:pStyle w:val="NormalWeb"/>
      </w:pPr>
      <w:proofErr w:type="gramStart"/>
      <w:r>
        <w:rPr>
          <w:rStyle w:val="Strong"/>
        </w:rPr>
        <w:t>facing</w:t>
      </w:r>
      <w:proofErr w:type="gramEnd"/>
      <w:r>
        <w:rPr>
          <w:rStyle w:val="Strong"/>
        </w:rPr>
        <w:t xml:space="preserve"> obesity crises: lots of fat people</w:t>
      </w:r>
    </w:p>
    <w:p w:rsidR="00FB0ECF" w:rsidRDefault="00FB0ECF" w:rsidP="00FB0ECF">
      <w:pPr>
        <w:pStyle w:val="NormalWeb"/>
      </w:pPr>
      <w:proofErr w:type="gramStart"/>
      <w:r>
        <w:rPr>
          <w:rStyle w:val="Strong"/>
        </w:rPr>
        <w:lastRenderedPageBreak/>
        <w:t>consistently</w:t>
      </w:r>
      <w:proofErr w:type="gramEnd"/>
      <w:r>
        <w:rPr>
          <w:rStyle w:val="Strong"/>
        </w:rPr>
        <w:t xml:space="preserve"> combat poor health: often unhealthy</w:t>
      </w:r>
    </w:p>
    <w:p w:rsidR="00FB0ECF" w:rsidRDefault="00FB0ECF" w:rsidP="00FB0ECF">
      <w:pPr>
        <w:pStyle w:val="NormalWeb"/>
      </w:pPr>
      <w:proofErr w:type="gramStart"/>
      <w:r>
        <w:rPr>
          <w:rStyle w:val="Strong"/>
        </w:rPr>
        <w:t>discipline</w:t>
      </w:r>
      <w:proofErr w:type="gramEnd"/>
      <w:r>
        <w:rPr>
          <w:rStyle w:val="Strong"/>
        </w:rPr>
        <w:t>: punish</w:t>
      </w:r>
    </w:p>
    <w:p w:rsidR="00FB0ECF" w:rsidRDefault="00FB0ECF" w:rsidP="00FB0ECF">
      <w:pPr>
        <w:pStyle w:val="NormalWeb"/>
      </w:pPr>
      <w:proofErr w:type="gramStart"/>
      <w:r>
        <w:rPr>
          <w:rStyle w:val="Strong"/>
        </w:rPr>
        <w:t>worked</w:t>
      </w:r>
      <w:proofErr w:type="gramEnd"/>
      <w:r>
        <w:rPr>
          <w:rStyle w:val="Strong"/>
        </w:rPr>
        <w:t xml:space="preserve"> out: figure out</w:t>
      </w:r>
    </w:p>
    <w:p w:rsidR="00FB0ECF" w:rsidRDefault="00FB0ECF" w:rsidP="00FB0ECF">
      <w:pPr>
        <w:pStyle w:val="NormalWeb"/>
      </w:pPr>
      <w:proofErr w:type="gramStart"/>
      <w:r>
        <w:rPr>
          <w:rStyle w:val="Strong"/>
        </w:rPr>
        <w:t>imposed</w:t>
      </w:r>
      <w:proofErr w:type="gramEnd"/>
      <w:r>
        <w:rPr>
          <w:rStyle w:val="Strong"/>
        </w:rPr>
        <w:t>: force</w:t>
      </w:r>
    </w:p>
    <w:p w:rsidR="00FB0ECF" w:rsidRDefault="00FB0ECF" w:rsidP="00FB0ECF">
      <w:pPr>
        <w:pStyle w:val="NormalWeb"/>
      </w:pPr>
      <w:proofErr w:type="gramStart"/>
      <w:r>
        <w:rPr>
          <w:rStyle w:val="Strong"/>
        </w:rPr>
        <w:t>at</w:t>
      </w:r>
      <w:proofErr w:type="gramEnd"/>
      <w:r>
        <w:rPr>
          <w:rStyle w:val="Strong"/>
        </w:rPr>
        <w:t xml:space="preserve"> the behest of the government: at the government’s request</w:t>
      </w:r>
    </w:p>
    <w:p w:rsidR="00FB0ECF" w:rsidRDefault="00FB0ECF" w:rsidP="00FB0ECF">
      <w:pPr>
        <w:pStyle w:val="NormalWeb"/>
      </w:pPr>
      <w:proofErr w:type="gramStart"/>
      <w:r>
        <w:rPr>
          <w:rStyle w:val="Strong"/>
        </w:rPr>
        <w:t>large</w:t>
      </w:r>
      <w:proofErr w:type="gramEnd"/>
      <w:r>
        <w:rPr>
          <w:rStyle w:val="Strong"/>
        </w:rPr>
        <w:t xml:space="preserve"> role: big part in</w:t>
      </w:r>
    </w:p>
    <w:p w:rsidR="00FB0ECF" w:rsidRDefault="00FB0ECF" w:rsidP="00FB0ECF">
      <w:pPr>
        <w:pStyle w:val="NormalWeb"/>
      </w:pPr>
      <w:proofErr w:type="gramStart"/>
      <w:r>
        <w:rPr>
          <w:rStyle w:val="Strong"/>
        </w:rPr>
        <w:t>take</w:t>
      </w:r>
      <w:proofErr w:type="gramEnd"/>
      <w:r>
        <w:rPr>
          <w:rStyle w:val="Strong"/>
        </w:rPr>
        <w:t xml:space="preserve"> control: be in charge</w:t>
      </w:r>
    </w:p>
    <w:p w:rsidR="00FB0ECF" w:rsidRDefault="00FB0ECF" w:rsidP="00FB0ECF">
      <w:pPr>
        <w:pStyle w:val="NormalWeb"/>
      </w:pPr>
      <w:proofErr w:type="gramStart"/>
      <w:r>
        <w:rPr>
          <w:rStyle w:val="Strong"/>
        </w:rPr>
        <w:t>truly</w:t>
      </w:r>
      <w:proofErr w:type="gramEnd"/>
      <w:r>
        <w:rPr>
          <w:rStyle w:val="Strong"/>
        </w:rPr>
        <w:t xml:space="preserve"> benefit: an actual positive impact on</w:t>
      </w:r>
    </w:p>
    <w:p w:rsidR="00FB0ECF" w:rsidRDefault="00FB0ECF" w:rsidP="00FB0ECF">
      <w:pPr>
        <w:pStyle w:val="NormalWeb"/>
      </w:pPr>
      <w:proofErr w:type="gramStart"/>
      <w:r>
        <w:rPr>
          <w:rStyle w:val="Strong"/>
        </w:rPr>
        <w:t>standing</w:t>
      </w:r>
      <w:proofErr w:type="gramEnd"/>
      <w:r>
        <w:rPr>
          <w:rStyle w:val="Strong"/>
        </w:rPr>
        <w:t xml:space="preserve"> back: doing nothing</w:t>
      </w:r>
    </w:p>
    <w:p w:rsidR="00FB0ECF" w:rsidRDefault="00FB0ECF" w:rsidP="00FB0ECF">
      <w:pPr>
        <w:pStyle w:val="NormalWeb"/>
      </w:pPr>
      <w:proofErr w:type="gramStart"/>
      <w:r>
        <w:rPr>
          <w:rStyle w:val="Strong"/>
        </w:rPr>
        <w:t>self-reliant</w:t>
      </w:r>
      <w:proofErr w:type="gramEnd"/>
      <w:r>
        <w:rPr>
          <w:rStyle w:val="Strong"/>
        </w:rPr>
        <w:t>: depending on only yourself</w:t>
      </w:r>
    </w:p>
    <w:p w:rsidR="00FB0ECF" w:rsidRDefault="00FB0ECF" w:rsidP="00FB0ECF">
      <w:pPr>
        <w:pStyle w:val="NormalWeb"/>
      </w:pPr>
      <w:proofErr w:type="gramStart"/>
      <w:r>
        <w:rPr>
          <w:rStyle w:val="Strong"/>
        </w:rPr>
        <w:t>long-lasting</w:t>
      </w:r>
      <w:proofErr w:type="gramEnd"/>
      <w:r>
        <w:rPr>
          <w:rStyle w:val="Strong"/>
        </w:rPr>
        <w:t xml:space="preserve"> effects: impact in the future</w:t>
      </w:r>
    </w:p>
    <w:p w:rsidR="00FB0ECF" w:rsidRDefault="00FB0ECF" w:rsidP="00FB0ECF">
      <w:pPr>
        <w:pStyle w:val="NormalWeb"/>
      </w:pPr>
      <w:proofErr w:type="gramStart"/>
      <w:r>
        <w:rPr>
          <w:rStyle w:val="Strong"/>
        </w:rPr>
        <w:t>empower</w:t>
      </w:r>
      <w:proofErr w:type="gramEnd"/>
      <w:r>
        <w:rPr>
          <w:rStyle w:val="Strong"/>
        </w:rPr>
        <w:t>: give power</w:t>
      </w:r>
    </w:p>
    <w:p w:rsidR="00FB0ECF" w:rsidRDefault="00FB0ECF" w:rsidP="00FB0ECF">
      <w:pPr>
        <w:pStyle w:val="NormalWeb"/>
      </w:pPr>
    </w:p>
    <w:p w:rsidR="00FB0ECF" w:rsidRDefault="00FB0ECF" w:rsidP="00FB0ECF">
      <w:pPr>
        <w:pStyle w:val="NormalWeb"/>
      </w:pPr>
      <w:r>
        <w:t>More Health-Related Vocabulary:</w:t>
      </w:r>
    </w:p>
    <w:p w:rsidR="00FB0ECF" w:rsidRDefault="00FB0ECF" w:rsidP="00FB0ECF">
      <w:pPr>
        <w:pStyle w:val="NormalWeb"/>
        <w:spacing w:after="240" w:afterAutospacing="0"/>
      </w:pPr>
      <w:r>
        <w:t>Abnormal</w:t>
      </w:r>
    </w:p>
    <w:p w:rsidR="00FB0ECF" w:rsidRDefault="00FB0ECF" w:rsidP="00FB0ECF">
      <w:pPr>
        <w:pStyle w:val="NormalWeb"/>
        <w:spacing w:after="240" w:afterAutospacing="0"/>
      </w:pPr>
      <w:r>
        <w:t>Abstinence</w:t>
      </w:r>
    </w:p>
    <w:p w:rsidR="00FB0ECF" w:rsidRDefault="00FB0ECF" w:rsidP="00FB0ECF">
      <w:pPr>
        <w:pStyle w:val="NormalWeb"/>
        <w:spacing w:after="240" w:afterAutospacing="0"/>
      </w:pPr>
      <w:r>
        <w:t>Ache</w:t>
      </w:r>
    </w:p>
    <w:p w:rsidR="00FB0ECF" w:rsidRDefault="00FB0ECF" w:rsidP="00FB0ECF">
      <w:pPr>
        <w:pStyle w:val="NormalWeb"/>
        <w:spacing w:after="240" w:afterAutospacing="0"/>
      </w:pPr>
      <w:r>
        <w:t>Active</w:t>
      </w:r>
    </w:p>
    <w:p w:rsidR="00FB0ECF" w:rsidRDefault="00FB0ECF" w:rsidP="00FB0ECF">
      <w:pPr>
        <w:pStyle w:val="NormalWeb"/>
        <w:spacing w:after="240" w:afterAutospacing="0"/>
      </w:pPr>
      <w:r>
        <w:t>Activity</w:t>
      </w:r>
    </w:p>
    <w:p w:rsidR="00FB0ECF" w:rsidRDefault="00FB0ECF" w:rsidP="00FB0ECF">
      <w:pPr>
        <w:pStyle w:val="NormalWeb"/>
        <w:spacing w:after="240" w:afterAutospacing="0"/>
      </w:pPr>
      <w:r>
        <w:t>Acupuncture</w:t>
      </w:r>
    </w:p>
    <w:p w:rsidR="00FB0ECF" w:rsidRDefault="00FB0ECF" w:rsidP="00FB0ECF">
      <w:pPr>
        <w:pStyle w:val="NormalWeb"/>
        <w:spacing w:after="240" w:afterAutospacing="0"/>
      </w:pPr>
      <w:r>
        <w:t>Addictive</w:t>
      </w:r>
    </w:p>
    <w:p w:rsidR="00FB0ECF" w:rsidRDefault="00FB0ECF" w:rsidP="00FB0ECF">
      <w:pPr>
        <w:pStyle w:val="NormalWeb"/>
        <w:spacing w:after="240" w:afterAutospacing="0"/>
      </w:pPr>
      <w:r>
        <w:t>Aerobics</w:t>
      </w:r>
    </w:p>
    <w:p w:rsidR="00FB0ECF" w:rsidRDefault="00FB0ECF" w:rsidP="00FB0ECF">
      <w:pPr>
        <w:pStyle w:val="NormalWeb"/>
        <w:spacing w:after="240" w:afterAutospacing="0"/>
      </w:pPr>
      <w:r>
        <w:t>Aids</w:t>
      </w:r>
    </w:p>
    <w:p w:rsidR="00FB0ECF" w:rsidRDefault="00FB0ECF" w:rsidP="00FB0ECF">
      <w:pPr>
        <w:pStyle w:val="NormalWeb"/>
        <w:spacing w:after="240" w:afterAutospacing="0"/>
      </w:pPr>
      <w:r>
        <w:lastRenderedPageBreak/>
        <w:t>Alcohol</w:t>
      </w:r>
    </w:p>
    <w:p w:rsidR="00FB0ECF" w:rsidRDefault="00FB0ECF" w:rsidP="00FB0ECF">
      <w:pPr>
        <w:pStyle w:val="NormalWeb"/>
        <w:spacing w:after="240" w:afterAutospacing="0"/>
      </w:pPr>
      <w:r>
        <w:t>Allergy</w:t>
      </w:r>
    </w:p>
    <w:p w:rsidR="00FB0ECF" w:rsidRDefault="00FB0ECF" w:rsidP="00FB0ECF">
      <w:pPr>
        <w:pStyle w:val="NormalWeb"/>
        <w:spacing w:after="240" w:afterAutospacing="0"/>
      </w:pPr>
      <w:r>
        <w:t>Anemia</w:t>
      </w:r>
    </w:p>
    <w:p w:rsidR="00FB0ECF" w:rsidRDefault="00FB0ECF" w:rsidP="00FB0ECF">
      <w:pPr>
        <w:pStyle w:val="NormalWeb"/>
        <w:spacing w:after="240" w:afterAutospacing="0"/>
      </w:pPr>
      <w:r>
        <w:t>Anorexia</w:t>
      </w:r>
    </w:p>
    <w:p w:rsidR="00FB0ECF" w:rsidRDefault="00FB0ECF" w:rsidP="00FB0ECF">
      <w:pPr>
        <w:pStyle w:val="NormalWeb"/>
        <w:spacing w:after="240" w:afterAutospacing="0"/>
      </w:pPr>
      <w:r>
        <w:t>Antidote</w:t>
      </w:r>
    </w:p>
    <w:p w:rsidR="00FB0ECF" w:rsidRDefault="00FB0ECF" w:rsidP="00FB0ECF">
      <w:pPr>
        <w:pStyle w:val="NormalWeb"/>
        <w:spacing w:after="240" w:afterAutospacing="0"/>
      </w:pPr>
      <w:r>
        <w:t>Anxiety</w:t>
      </w:r>
    </w:p>
    <w:p w:rsidR="00FB0ECF" w:rsidRDefault="00FB0ECF" w:rsidP="00FB0ECF">
      <w:pPr>
        <w:pStyle w:val="NormalWeb"/>
        <w:spacing w:after="240" w:afterAutospacing="0"/>
      </w:pPr>
      <w:r>
        <w:t>Appetite</w:t>
      </w:r>
    </w:p>
    <w:p w:rsidR="00FB0ECF" w:rsidRDefault="00FB0ECF" w:rsidP="00FB0ECF">
      <w:pPr>
        <w:pStyle w:val="NormalWeb"/>
        <w:spacing w:after="240" w:afterAutospacing="0"/>
      </w:pPr>
      <w:r>
        <w:t>Athlete</w:t>
      </w:r>
    </w:p>
    <w:p w:rsidR="00FB0ECF" w:rsidRDefault="00FB0ECF" w:rsidP="00FB0ECF">
      <w:pPr>
        <w:pStyle w:val="NormalWeb"/>
        <w:spacing w:after="240" w:afterAutospacing="0"/>
      </w:pPr>
      <w:r>
        <w:t>Athletics</w:t>
      </w:r>
    </w:p>
    <w:p w:rsidR="00FB0ECF" w:rsidRDefault="00FB0ECF" w:rsidP="00FB0ECF">
      <w:pPr>
        <w:pStyle w:val="NormalWeb"/>
        <w:spacing w:after="240" w:afterAutospacing="0"/>
      </w:pPr>
      <w:r>
        <w:t>Authentic</w:t>
      </w:r>
    </w:p>
    <w:p w:rsidR="00FB0ECF" w:rsidRDefault="00FB0ECF" w:rsidP="00FB0ECF">
      <w:pPr>
        <w:pStyle w:val="NormalWeb"/>
        <w:spacing w:after="240" w:afterAutospacing="0"/>
      </w:pPr>
      <w:r>
        <w:t>Bacteria</w:t>
      </w:r>
    </w:p>
    <w:p w:rsidR="00FB0ECF" w:rsidRDefault="00FB0ECF" w:rsidP="00FB0ECF">
      <w:pPr>
        <w:pStyle w:val="NormalWeb"/>
        <w:spacing w:after="240" w:afterAutospacing="0"/>
      </w:pPr>
      <w:r>
        <w:t>Beauty</w:t>
      </w:r>
    </w:p>
    <w:p w:rsidR="00FB0ECF" w:rsidRDefault="00FB0ECF" w:rsidP="00FB0ECF">
      <w:pPr>
        <w:pStyle w:val="NormalWeb"/>
        <w:spacing w:after="240" w:afterAutospacing="0"/>
      </w:pPr>
      <w:r>
        <w:t>Bend</w:t>
      </w:r>
    </w:p>
    <w:p w:rsidR="00FB0ECF" w:rsidRDefault="00FB0ECF" w:rsidP="00FB0ECF">
      <w:pPr>
        <w:pStyle w:val="NormalWeb"/>
        <w:spacing w:after="240" w:afterAutospacing="0"/>
      </w:pPr>
      <w:r>
        <w:t>Blood</w:t>
      </w:r>
    </w:p>
    <w:p w:rsidR="00FB0ECF" w:rsidRDefault="00FB0ECF" w:rsidP="00FB0ECF">
      <w:pPr>
        <w:pStyle w:val="NormalWeb"/>
        <w:spacing w:after="240" w:afterAutospacing="0"/>
      </w:pPr>
      <w:r>
        <w:t>Blood Pressure</w:t>
      </w:r>
    </w:p>
    <w:p w:rsidR="00FB0ECF" w:rsidRDefault="00FB0ECF" w:rsidP="00FB0ECF">
      <w:pPr>
        <w:pStyle w:val="NormalWeb"/>
        <w:spacing w:after="240" w:afterAutospacing="0"/>
      </w:pPr>
      <w:r>
        <w:t>Body</w:t>
      </w:r>
    </w:p>
    <w:p w:rsidR="00FB0ECF" w:rsidRDefault="00FB0ECF" w:rsidP="00FB0ECF">
      <w:pPr>
        <w:pStyle w:val="NormalWeb"/>
        <w:spacing w:after="240" w:afterAutospacing="0"/>
      </w:pPr>
      <w:r>
        <w:t>Bones</w:t>
      </w:r>
    </w:p>
    <w:p w:rsidR="00FB0ECF" w:rsidRDefault="00FB0ECF" w:rsidP="00FB0ECF">
      <w:pPr>
        <w:pStyle w:val="NormalWeb"/>
        <w:spacing w:after="240" w:afterAutospacing="0"/>
      </w:pPr>
      <w:r>
        <w:t>Breath</w:t>
      </w:r>
    </w:p>
    <w:p w:rsidR="00FB0ECF" w:rsidRDefault="00FB0ECF" w:rsidP="00FB0ECF">
      <w:pPr>
        <w:pStyle w:val="NormalWeb"/>
        <w:spacing w:after="240" w:afterAutospacing="0"/>
      </w:pPr>
      <w:r>
        <w:t>Breathe</w:t>
      </w:r>
    </w:p>
    <w:p w:rsidR="00FB0ECF" w:rsidRDefault="00FB0ECF" w:rsidP="00FB0ECF">
      <w:pPr>
        <w:pStyle w:val="NormalWeb"/>
        <w:spacing w:after="240" w:afterAutospacing="0"/>
      </w:pPr>
      <w:r>
        <w:t>Calcium</w:t>
      </w:r>
    </w:p>
    <w:p w:rsidR="00FB0ECF" w:rsidRDefault="00FB0ECF" w:rsidP="00FB0ECF">
      <w:pPr>
        <w:pStyle w:val="NormalWeb"/>
        <w:spacing w:after="240" w:afterAutospacing="0"/>
      </w:pPr>
      <w:r>
        <w:t>Calorie</w:t>
      </w:r>
    </w:p>
    <w:p w:rsidR="00FB0ECF" w:rsidRDefault="00FB0ECF" w:rsidP="00FB0ECF">
      <w:pPr>
        <w:pStyle w:val="NormalWeb"/>
        <w:spacing w:after="240" w:afterAutospacing="0"/>
      </w:pPr>
      <w:r>
        <w:t>Cardiac</w:t>
      </w:r>
    </w:p>
    <w:p w:rsidR="00FB0ECF" w:rsidRDefault="00FB0ECF" w:rsidP="00FB0ECF">
      <w:pPr>
        <w:pStyle w:val="NormalWeb"/>
        <w:spacing w:after="240" w:afterAutospacing="0"/>
      </w:pPr>
      <w:r>
        <w:t>Cereal</w:t>
      </w:r>
    </w:p>
    <w:p w:rsidR="00FB0ECF" w:rsidRDefault="00FB0ECF" w:rsidP="00FB0ECF">
      <w:pPr>
        <w:pStyle w:val="NormalWeb"/>
        <w:spacing w:after="240" w:afterAutospacing="0"/>
      </w:pPr>
      <w:r>
        <w:lastRenderedPageBreak/>
        <w:t>Circulation</w:t>
      </w:r>
    </w:p>
    <w:p w:rsidR="00FB0ECF" w:rsidRDefault="00FB0ECF" w:rsidP="00FB0ECF">
      <w:pPr>
        <w:pStyle w:val="NormalWeb"/>
        <w:spacing w:after="240" w:afterAutospacing="0"/>
      </w:pPr>
      <w:r>
        <w:t>Clean</w:t>
      </w:r>
    </w:p>
    <w:p w:rsidR="00FB0ECF" w:rsidRDefault="00FB0ECF" w:rsidP="00FB0ECF">
      <w:pPr>
        <w:pStyle w:val="NormalWeb"/>
        <w:spacing w:after="240" w:afterAutospacing="0"/>
      </w:pPr>
      <w:r>
        <w:t>Component</w:t>
      </w:r>
    </w:p>
    <w:p w:rsidR="00FB0ECF" w:rsidRDefault="00FB0ECF" w:rsidP="00FB0ECF">
      <w:pPr>
        <w:pStyle w:val="NormalWeb"/>
        <w:spacing w:after="240" w:afterAutospacing="0"/>
      </w:pPr>
      <w:r>
        <w:t>Conditioning</w:t>
      </w:r>
    </w:p>
    <w:p w:rsidR="00FB0ECF" w:rsidRDefault="00FB0ECF" w:rsidP="00FB0ECF">
      <w:pPr>
        <w:pStyle w:val="NormalWeb"/>
        <w:spacing w:after="240" w:afterAutospacing="0"/>
      </w:pPr>
      <w:r>
        <w:t>Courage</w:t>
      </w:r>
    </w:p>
    <w:p w:rsidR="00FB0ECF" w:rsidRDefault="00FB0ECF" w:rsidP="00FB0ECF">
      <w:pPr>
        <w:pStyle w:val="NormalWeb"/>
        <w:spacing w:after="240" w:afterAutospacing="0"/>
      </w:pPr>
      <w:r>
        <w:t>Crouch</w:t>
      </w:r>
    </w:p>
    <w:p w:rsidR="00FB0ECF" w:rsidRDefault="00FB0ECF" w:rsidP="00FB0ECF">
      <w:pPr>
        <w:pStyle w:val="NormalWeb"/>
        <w:spacing w:after="240" w:afterAutospacing="0"/>
      </w:pPr>
      <w:r>
        <w:t>Cuisine</w:t>
      </w:r>
    </w:p>
    <w:p w:rsidR="00FB0ECF" w:rsidRDefault="00FB0ECF" w:rsidP="00FB0ECF">
      <w:pPr>
        <w:pStyle w:val="NormalWeb"/>
        <w:spacing w:after="240" w:afterAutospacing="0"/>
      </w:pPr>
      <w:r>
        <w:t>Culinary</w:t>
      </w:r>
    </w:p>
    <w:p w:rsidR="00FB0ECF" w:rsidRDefault="00FB0ECF" w:rsidP="00FB0ECF">
      <w:pPr>
        <w:pStyle w:val="NormalWeb"/>
        <w:spacing w:after="240" w:afterAutospacing="0"/>
      </w:pPr>
      <w:r>
        <w:t>Cure</w:t>
      </w:r>
    </w:p>
    <w:p w:rsidR="00FB0ECF" w:rsidRDefault="00FB0ECF" w:rsidP="00FB0ECF">
      <w:pPr>
        <w:pStyle w:val="NormalWeb"/>
        <w:spacing w:after="240" w:afterAutospacing="0"/>
      </w:pPr>
      <w:r>
        <w:t>Dangerous</w:t>
      </w:r>
    </w:p>
    <w:p w:rsidR="00FB0ECF" w:rsidRDefault="00FB0ECF" w:rsidP="00FB0ECF">
      <w:pPr>
        <w:pStyle w:val="NormalWeb"/>
        <w:spacing w:after="240" w:afterAutospacing="0"/>
      </w:pPr>
      <w:r>
        <w:t>Deadly</w:t>
      </w:r>
    </w:p>
    <w:p w:rsidR="00FB0ECF" w:rsidRDefault="00FB0ECF" w:rsidP="00FB0ECF">
      <w:pPr>
        <w:pStyle w:val="NormalWeb"/>
        <w:spacing w:after="240" w:afterAutospacing="0"/>
      </w:pPr>
      <w:r>
        <w:t>Decision</w:t>
      </w:r>
    </w:p>
    <w:p w:rsidR="00FB0ECF" w:rsidRDefault="00FB0ECF" w:rsidP="00FB0ECF">
      <w:pPr>
        <w:pStyle w:val="NormalWeb"/>
        <w:spacing w:after="240" w:afterAutospacing="0"/>
      </w:pPr>
      <w:r>
        <w:t>Defect</w:t>
      </w:r>
    </w:p>
    <w:p w:rsidR="00FB0ECF" w:rsidRDefault="00FB0ECF" w:rsidP="00FB0ECF">
      <w:pPr>
        <w:pStyle w:val="NormalWeb"/>
        <w:spacing w:after="240" w:afterAutospacing="0"/>
      </w:pPr>
      <w:r>
        <w:t>Dehydration</w:t>
      </w:r>
    </w:p>
    <w:p w:rsidR="00FB0ECF" w:rsidRDefault="00FB0ECF" w:rsidP="00FB0ECF">
      <w:pPr>
        <w:pStyle w:val="NormalWeb"/>
        <w:spacing w:after="240" w:afterAutospacing="0"/>
      </w:pPr>
      <w:r>
        <w:t>Depression</w:t>
      </w:r>
    </w:p>
    <w:p w:rsidR="00FB0ECF" w:rsidRDefault="00FB0ECF" w:rsidP="00FB0ECF">
      <w:pPr>
        <w:pStyle w:val="NormalWeb"/>
        <w:spacing w:after="240" w:afterAutospacing="0"/>
      </w:pPr>
      <w:r>
        <w:t>Diagnostic</w:t>
      </w:r>
    </w:p>
    <w:p w:rsidR="00FB0ECF" w:rsidRDefault="00FB0ECF" w:rsidP="00FB0ECF">
      <w:pPr>
        <w:pStyle w:val="NormalWeb"/>
        <w:spacing w:after="240" w:afterAutospacing="0"/>
      </w:pPr>
      <w:r>
        <w:t>Diet</w:t>
      </w:r>
    </w:p>
    <w:p w:rsidR="00FB0ECF" w:rsidRDefault="00FB0ECF" w:rsidP="00FB0ECF">
      <w:pPr>
        <w:pStyle w:val="NormalWeb"/>
        <w:spacing w:after="240" w:afterAutospacing="0"/>
      </w:pPr>
      <w:r>
        <w:t>Diner</w:t>
      </w:r>
    </w:p>
    <w:p w:rsidR="00FB0ECF" w:rsidRDefault="00FB0ECF" w:rsidP="00FB0ECF">
      <w:pPr>
        <w:pStyle w:val="NormalWeb"/>
        <w:spacing w:after="240" w:afterAutospacing="0"/>
      </w:pPr>
      <w:r>
        <w:t>Dinner</w:t>
      </w:r>
    </w:p>
    <w:p w:rsidR="00FB0ECF" w:rsidRDefault="00FB0ECF" w:rsidP="00FB0ECF">
      <w:pPr>
        <w:pStyle w:val="NormalWeb"/>
        <w:spacing w:after="240" w:afterAutospacing="0"/>
      </w:pPr>
      <w:r>
        <w:t>Disability</w:t>
      </w:r>
    </w:p>
    <w:p w:rsidR="00FB0ECF" w:rsidRDefault="00FB0ECF" w:rsidP="00FB0ECF">
      <w:pPr>
        <w:pStyle w:val="NormalWeb"/>
        <w:spacing w:after="240" w:afterAutospacing="0"/>
      </w:pPr>
      <w:r>
        <w:t>Discipline</w:t>
      </w:r>
    </w:p>
    <w:p w:rsidR="00FB0ECF" w:rsidRDefault="00FB0ECF" w:rsidP="00FB0ECF">
      <w:pPr>
        <w:pStyle w:val="NormalWeb"/>
        <w:spacing w:after="240" w:afterAutospacing="0"/>
      </w:pPr>
      <w:r>
        <w:t>Disease</w:t>
      </w:r>
    </w:p>
    <w:p w:rsidR="00FB0ECF" w:rsidRDefault="00FB0ECF" w:rsidP="00FB0ECF">
      <w:pPr>
        <w:pStyle w:val="NormalWeb"/>
        <w:spacing w:after="240" w:afterAutospacing="0"/>
      </w:pPr>
      <w:r>
        <w:t>Dish</w:t>
      </w:r>
    </w:p>
    <w:p w:rsidR="00FB0ECF" w:rsidRDefault="00FB0ECF" w:rsidP="00FB0ECF">
      <w:pPr>
        <w:pStyle w:val="NormalWeb"/>
        <w:spacing w:after="240" w:afterAutospacing="0"/>
      </w:pPr>
      <w:r>
        <w:lastRenderedPageBreak/>
        <w:t>Disorder</w:t>
      </w:r>
    </w:p>
    <w:p w:rsidR="00FB0ECF" w:rsidRDefault="00FB0ECF" w:rsidP="00FB0ECF">
      <w:pPr>
        <w:pStyle w:val="NormalWeb"/>
        <w:spacing w:after="240" w:afterAutospacing="0"/>
      </w:pPr>
      <w:r>
        <w:t>Doctor</w:t>
      </w:r>
    </w:p>
    <w:p w:rsidR="00FB0ECF" w:rsidRDefault="00FB0ECF" w:rsidP="00FB0ECF">
      <w:pPr>
        <w:pStyle w:val="NormalWeb"/>
        <w:spacing w:after="240" w:afterAutospacing="0"/>
      </w:pPr>
      <w:r>
        <w:t>Drinking</w:t>
      </w:r>
    </w:p>
    <w:p w:rsidR="00FB0ECF" w:rsidRDefault="00FB0ECF" w:rsidP="00FB0ECF">
      <w:pPr>
        <w:pStyle w:val="NormalWeb"/>
        <w:spacing w:after="240" w:afterAutospacing="0"/>
      </w:pPr>
      <w:r>
        <w:t>Drug</w:t>
      </w:r>
    </w:p>
    <w:p w:rsidR="00FB0ECF" w:rsidRDefault="00FB0ECF" w:rsidP="00FB0ECF">
      <w:pPr>
        <w:pStyle w:val="NormalWeb"/>
        <w:spacing w:after="240" w:afterAutospacing="0"/>
      </w:pPr>
      <w:r>
        <w:t>Eatery</w:t>
      </w:r>
    </w:p>
    <w:p w:rsidR="00FB0ECF" w:rsidRDefault="00FB0ECF" w:rsidP="00FB0ECF">
      <w:pPr>
        <w:pStyle w:val="NormalWeb"/>
        <w:spacing w:after="240" w:afterAutospacing="0"/>
      </w:pPr>
      <w:r>
        <w:t>Eating</w:t>
      </w:r>
    </w:p>
    <w:p w:rsidR="00FB0ECF" w:rsidRDefault="00FB0ECF" w:rsidP="00FB0ECF">
      <w:pPr>
        <w:pStyle w:val="NormalWeb"/>
        <w:spacing w:after="240" w:afterAutospacing="0"/>
      </w:pPr>
      <w:r>
        <w:t>Emotional</w:t>
      </w:r>
    </w:p>
    <w:p w:rsidR="00FB0ECF" w:rsidRDefault="00FB0ECF" w:rsidP="00FB0ECF">
      <w:pPr>
        <w:pStyle w:val="NormalWeb"/>
        <w:spacing w:after="240" w:afterAutospacing="0"/>
      </w:pPr>
      <w:r>
        <w:t>Energy</w:t>
      </w:r>
    </w:p>
    <w:p w:rsidR="00FB0ECF" w:rsidRDefault="00FB0ECF" w:rsidP="00FB0ECF">
      <w:pPr>
        <w:pStyle w:val="NormalWeb"/>
        <w:spacing w:after="240" w:afterAutospacing="0"/>
      </w:pPr>
      <w:r>
        <w:t>Enforce</w:t>
      </w:r>
    </w:p>
    <w:p w:rsidR="00FB0ECF" w:rsidRDefault="00FB0ECF" w:rsidP="00FB0ECF">
      <w:pPr>
        <w:pStyle w:val="NormalWeb"/>
        <w:spacing w:after="240" w:afterAutospacing="0"/>
      </w:pPr>
      <w:r>
        <w:t>Epidemic</w:t>
      </w:r>
    </w:p>
    <w:p w:rsidR="00FB0ECF" w:rsidRDefault="00FB0ECF" w:rsidP="00FB0ECF">
      <w:pPr>
        <w:pStyle w:val="NormalWeb"/>
        <w:spacing w:after="240" w:afterAutospacing="0"/>
      </w:pPr>
      <w:r>
        <w:t>Equipment</w:t>
      </w:r>
    </w:p>
    <w:p w:rsidR="00FB0ECF" w:rsidRDefault="00FB0ECF" w:rsidP="00FB0ECF">
      <w:pPr>
        <w:pStyle w:val="NormalWeb"/>
        <w:spacing w:after="240" w:afterAutospacing="0"/>
      </w:pPr>
      <w:r>
        <w:t>Erect</w:t>
      </w:r>
    </w:p>
    <w:p w:rsidR="00FB0ECF" w:rsidRDefault="00FB0ECF" w:rsidP="00FB0ECF">
      <w:pPr>
        <w:pStyle w:val="NormalWeb"/>
        <w:spacing w:after="240" w:afterAutospacing="0"/>
      </w:pPr>
      <w:r>
        <w:t>Exercise</w:t>
      </w:r>
    </w:p>
    <w:p w:rsidR="00FB0ECF" w:rsidRDefault="00FB0ECF" w:rsidP="00FB0ECF">
      <w:pPr>
        <w:pStyle w:val="NormalWeb"/>
        <w:spacing w:after="240" w:afterAutospacing="0"/>
      </w:pPr>
      <w:r>
        <w:t>Family</w:t>
      </w:r>
    </w:p>
    <w:p w:rsidR="00FB0ECF" w:rsidRDefault="00FB0ECF" w:rsidP="00FB0ECF">
      <w:pPr>
        <w:pStyle w:val="NormalWeb"/>
        <w:spacing w:after="240" w:afterAutospacing="0"/>
      </w:pPr>
      <w:r>
        <w:t>Fast Food</w:t>
      </w:r>
    </w:p>
    <w:p w:rsidR="00FB0ECF" w:rsidRDefault="00FB0ECF" w:rsidP="00FB0ECF">
      <w:pPr>
        <w:pStyle w:val="NormalWeb"/>
        <w:spacing w:after="240" w:afterAutospacing="0"/>
      </w:pPr>
      <w:r>
        <w:t>Ferment</w:t>
      </w:r>
    </w:p>
    <w:p w:rsidR="00FB0ECF" w:rsidRDefault="00FB0ECF" w:rsidP="00FB0ECF">
      <w:pPr>
        <w:pStyle w:val="NormalWeb"/>
        <w:spacing w:after="240" w:afterAutospacing="0"/>
      </w:pPr>
      <w:r>
        <w:t>Fit</w:t>
      </w:r>
    </w:p>
    <w:p w:rsidR="00FB0ECF" w:rsidRDefault="00FB0ECF" w:rsidP="00FB0ECF">
      <w:pPr>
        <w:pStyle w:val="NormalWeb"/>
        <w:spacing w:after="240" w:afterAutospacing="0"/>
      </w:pPr>
      <w:r>
        <w:t>Flex</w:t>
      </w:r>
    </w:p>
    <w:p w:rsidR="00FB0ECF" w:rsidRDefault="00FB0ECF" w:rsidP="00FB0ECF">
      <w:pPr>
        <w:pStyle w:val="NormalWeb"/>
        <w:spacing w:after="240" w:afterAutospacing="0"/>
      </w:pPr>
      <w:r>
        <w:t>Flexible</w:t>
      </w:r>
    </w:p>
    <w:p w:rsidR="00FB0ECF" w:rsidRDefault="00FB0ECF" w:rsidP="00FB0ECF">
      <w:pPr>
        <w:pStyle w:val="NormalWeb"/>
        <w:spacing w:after="240" w:afterAutospacing="0"/>
      </w:pPr>
      <w:r>
        <w:t>Folic Acid</w:t>
      </w:r>
    </w:p>
    <w:p w:rsidR="00FB0ECF" w:rsidRDefault="00FB0ECF" w:rsidP="00FB0ECF">
      <w:pPr>
        <w:pStyle w:val="NormalWeb"/>
        <w:spacing w:after="240" w:afterAutospacing="0"/>
      </w:pPr>
      <w:r>
        <w:t>Fracture</w:t>
      </w:r>
    </w:p>
    <w:p w:rsidR="00FB0ECF" w:rsidRDefault="00FB0ECF" w:rsidP="00FB0ECF">
      <w:pPr>
        <w:pStyle w:val="NormalWeb"/>
        <w:spacing w:after="240" w:afterAutospacing="0"/>
      </w:pPr>
      <w:r>
        <w:t>Fruit</w:t>
      </w:r>
    </w:p>
    <w:p w:rsidR="00FB0ECF" w:rsidRDefault="00FB0ECF" w:rsidP="00FB0ECF">
      <w:pPr>
        <w:pStyle w:val="NormalWeb"/>
        <w:spacing w:after="240" w:afterAutospacing="0"/>
      </w:pPr>
      <w:r>
        <w:t>Gain</w:t>
      </w:r>
    </w:p>
    <w:p w:rsidR="00FB0ECF" w:rsidRDefault="00FB0ECF" w:rsidP="00FB0ECF">
      <w:pPr>
        <w:pStyle w:val="NormalWeb"/>
        <w:spacing w:after="240" w:afterAutospacing="0"/>
      </w:pPr>
      <w:r>
        <w:lastRenderedPageBreak/>
        <w:t>Genetics</w:t>
      </w:r>
    </w:p>
    <w:p w:rsidR="00FB0ECF" w:rsidRDefault="00FB0ECF" w:rsidP="00FB0ECF">
      <w:pPr>
        <w:pStyle w:val="NormalWeb"/>
        <w:spacing w:after="240" w:afterAutospacing="0"/>
      </w:pPr>
      <w:r>
        <w:t>Gland</w:t>
      </w:r>
    </w:p>
    <w:p w:rsidR="00FB0ECF" w:rsidRDefault="00FB0ECF" w:rsidP="00FB0ECF">
      <w:pPr>
        <w:pStyle w:val="NormalWeb"/>
        <w:spacing w:after="240" w:afterAutospacing="0"/>
      </w:pPr>
      <w:r>
        <w:t>Goal</w:t>
      </w:r>
    </w:p>
    <w:p w:rsidR="00FB0ECF" w:rsidRDefault="00FB0ECF" w:rsidP="00FB0ECF">
      <w:pPr>
        <w:pStyle w:val="NormalWeb"/>
        <w:spacing w:after="240" w:afterAutospacing="0"/>
      </w:pPr>
      <w:r>
        <w:t>Grayness</w:t>
      </w:r>
    </w:p>
    <w:p w:rsidR="00FB0ECF" w:rsidRDefault="00FB0ECF" w:rsidP="00FB0ECF">
      <w:pPr>
        <w:pStyle w:val="NormalWeb"/>
        <w:spacing w:after="240" w:afterAutospacing="0"/>
      </w:pPr>
      <w:r>
        <w:t>Grip</w:t>
      </w:r>
    </w:p>
    <w:p w:rsidR="00FB0ECF" w:rsidRDefault="00FB0ECF" w:rsidP="00FB0ECF">
      <w:pPr>
        <w:pStyle w:val="NormalWeb"/>
        <w:spacing w:after="240" w:afterAutospacing="0"/>
      </w:pPr>
      <w:r>
        <w:t>Guideline</w:t>
      </w:r>
    </w:p>
    <w:p w:rsidR="00FB0ECF" w:rsidRDefault="00FB0ECF" w:rsidP="00FB0ECF">
      <w:pPr>
        <w:pStyle w:val="NormalWeb"/>
        <w:spacing w:after="240" w:afterAutospacing="0"/>
      </w:pPr>
      <w:r>
        <w:t>Gymnasium</w:t>
      </w:r>
    </w:p>
    <w:p w:rsidR="00FB0ECF" w:rsidRDefault="00FB0ECF" w:rsidP="00FB0ECF">
      <w:pPr>
        <w:pStyle w:val="NormalWeb"/>
        <w:spacing w:after="240" w:afterAutospacing="0"/>
      </w:pPr>
      <w:r>
        <w:t>Harmful</w:t>
      </w:r>
    </w:p>
    <w:p w:rsidR="00FB0ECF" w:rsidRDefault="00FB0ECF" w:rsidP="00FB0ECF">
      <w:pPr>
        <w:pStyle w:val="NormalWeb"/>
        <w:spacing w:after="240" w:afterAutospacing="0"/>
      </w:pPr>
      <w:r>
        <w:t>Headache</w:t>
      </w:r>
    </w:p>
    <w:p w:rsidR="00FB0ECF" w:rsidRDefault="00FB0ECF" w:rsidP="00FB0ECF">
      <w:pPr>
        <w:pStyle w:val="NormalWeb"/>
        <w:spacing w:after="240" w:afterAutospacing="0"/>
      </w:pPr>
      <w:r>
        <w:t>Health</w:t>
      </w:r>
    </w:p>
    <w:p w:rsidR="00FB0ECF" w:rsidRDefault="00FB0ECF" w:rsidP="00FB0ECF">
      <w:pPr>
        <w:pStyle w:val="NormalWeb"/>
        <w:spacing w:after="240" w:afterAutospacing="0"/>
      </w:pPr>
      <w:r>
        <w:t>Healthy</w:t>
      </w:r>
    </w:p>
    <w:p w:rsidR="00FB0ECF" w:rsidRDefault="00FB0ECF" w:rsidP="00FB0ECF">
      <w:pPr>
        <w:pStyle w:val="NormalWeb"/>
        <w:spacing w:after="240" w:afterAutospacing="0"/>
      </w:pPr>
      <w:r>
        <w:t>Herb</w:t>
      </w:r>
    </w:p>
    <w:p w:rsidR="00FB0ECF" w:rsidRDefault="00FB0ECF" w:rsidP="00FB0ECF">
      <w:pPr>
        <w:pStyle w:val="NormalWeb"/>
        <w:spacing w:after="240" w:afterAutospacing="0"/>
      </w:pPr>
      <w:r>
        <w:t>High Blood Pressure</w:t>
      </w:r>
    </w:p>
    <w:p w:rsidR="00FB0ECF" w:rsidRDefault="00FB0ECF" w:rsidP="00FB0ECF">
      <w:pPr>
        <w:pStyle w:val="NormalWeb"/>
        <w:spacing w:after="240" w:afterAutospacing="0"/>
      </w:pPr>
      <w:r>
        <w:t>HIV</w:t>
      </w:r>
    </w:p>
    <w:p w:rsidR="00FB0ECF" w:rsidRDefault="00FB0ECF" w:rsidP="00FB0ECF">
      <w:pPr>
        <w:pStyle w:val="NormalWeb"/>
        <w:spacing w:after="240" w:afterAutospacing="0"/>
      </w:pPr>
      <w:r>
        <w:t>Homemade</w:t>
      </w:r>
    </w:p>
    <w:p w:rsidR="00FB0ECF" w:rsidRDefault="00FB0ECF" w:rsidP="00FB0ECF">
      <w:pPr>
        <w:pStyle w:val="NormalWeb"/>
        <w:spacing w:after="240" w:afterAutospacing="0"/>
      </w:pPr>
      <w:r>
        <w:t>Hone</w:t>
      </w:r>
    </w:p>
    <w:p w:rsidR="00FB0ECF" w:rsidRDefault="00FB0ECF" w:rsidP="00FB0ECF">
      <w:pPr>
        <w:pStyle w:val="NormalWeb"/>
        <w:spacing w:after="240" w:afterAutospacing="0"/>
      </w:pPr>
      <w:r>
        <w:t>Hormone</w:t>
      </w:r>
    </w:p>
    <w:p w:rsidR="00FB0ECF" w:rsidRDefault="00FB0ECF" w:rsidP="00FB0ECF">
      <w:pPr>
        <w:pStyle w:val="NormalWeb"/>
        <w:spacing w:after="240" w:afterAutospacing="0"/>
      </w:pPr>
      <w:r>
        <w:t>Hungry</w:t>
      </w:r>
    </w:p>
    <w:p w:rsidR="00FB0ECF" w:rsidRDefault="00FB0ECF" w:rsidP="00FB0ECF">
      <w:pPr>
        <w:pStyle w:val="NormalWeb"/>
        <w:spacing w:after="240" w:afterAutospacing="0"/>
      </w:pPr>
      <w:r>
        <w:t>Hygiene</w:t>
      </w:r>
    </w:p>
    <w:p w:rsidR="00FB0ECF" w:rsidRDefault="00FB0ECF" w:rsidP="00FB0ECF">
      <w:pPr>
        <w:pStyle w:val="NormalWeb"/>
        <w:spacing w:after="240" w:afterAutospacing="0"/>
      </w:pPr>
      <w:r>
        <w:t>Hygienic</w:t>
      </w:r>
    </w:p>
    <w:p w:rsidR="00FB0ECF" w:rsidRDefault="00FB0ECF" w:rsidP="00FB0ECF">
      <w:pPr>
        <w:pStyle w:val="NormalWeb"/>
        <w:spacing w:after="240" w:afterAutospacing="0"/>
      </w:pPr>
      <w:r>
        <w:t>Immunity</w:t>
      </w:r>
    </w:p>
    <w:p w:rsidR="00FB0ECF" w:rsidRDefault="00FB0ECF" w:rsidP="00FB0ECF">
      <w:pPr>
        <w:pStyle w:val="NormalWeb"/>
        <w:spacing w:after="240" w:afterAutospacing="0"/>
      </w:pPr>
      <w:r>
        <w:t>Immunization</w:t>
      </w:r>
    </w:p>
    <w:p w:rsidR="00FB0ECF" w:rsidRDefault="00FB0ECF" w:rsidP="00FB0ECF">
      <w:pPr>
        <w:pStyle w:val="NormalWeb"/>
        <w:spacing w:after="240" w:afterAutospacing="0"/>
      </w:pPr>
      <w:r>
        <w:t>Improvement</w:t>
      </w:r>
    </w:p>
    <w:p w:rsidR="00FB0ECF" w:rsidRDefault="00FB0ECF" w:rsidP="00FB0ECF">
      <w:pPr>
        <w:pStyle w:val="NormalWeb"/>
        <w:spacing w:after="240" w:afterAutospacing="0"/>
      </w:pPr>
      <w:r>
        <w:lastRenderedPageBreak/>
        <w:t>Inactivity</w:t>
      </w:r>
    </w:p>
    <w:p w:rsidR="00FB0ECF" w:rsidRDefault="00FB0ECF" w:rsidP="00FB0ECF">
      <w:pPr>
        <w:pStyle w:val="NormalWeb"/>
        <w:spacing w:after="240" w:afterAutospacing="0"/>
      </w:pPr>
      <w:r>
        <w:t>Increase</w:t>
      </w:r>
    </w:p>
    <w:p w:rsidR="00FB0ECF" w:rsidRDefault="00FB0ECF" w:rsidP="00FB0ECF">
      <w:pPr>
        <w:pStyle w:val="NormalWeb"/>
        <w:spacing w:after="240" w:afterAutospacing="0"/>
      </w:pPr>
      <w:r>
        <w:t>Infancy</w:t>
      </w:r>
    </w:p>
    <w:p w:rsidR="00FB0ECF" w:rsidRDefault="00FB0ECF" w:rsidP="00FB0ECF">
      <w:pPr>
        <w:pStyle w:val="NormalWeb"/>
        <w:spacing w:after="240" w:afterAutospacing="0"/>
      </w:pPr>
      <w:r>
        <w:t>Infection</w:t>
      </w:r>
    </w:p>
    <w:p w:rsidR="00FB0ECF" w:rsidRDefault="00FB0ECF" w:rsidP="00FB0ECF">
      <w:pPr>
        <w:pStyle w:val="NormalWeb"/>
        <w:spacing w:after="240" w:afterAutospacing="0"/>
      </w:pPr>
      <w:r>
        <w:t>Infirm</w:t>
      </w:r>
    </w:p>
    <w:p w:rsidR="00FB0ECF" w:rsidRDefault="00FB0ECF" w:rsidP="00FB0ECF">
      <w:pPr>
        <w:pStyle w:val="NormalWeb"/>
        <w:spacing w:after="240" w:afterAutospacing="0"/>
      </w:pPr>
      <w:r>
        <w:t>Influenza</w:t>
      </w:r>
    </w:p>
    <w:p w:rsidR="00FB0ECF" w:rsidRDefault="00FB0ECF" w:rsidP="00FB0ECF">
      <w:pPr>
        <w:pStyle w:val="NormalWeb"/>
        <w:spacing w:after="240" w:afterAutospacing="0"/>
      </w:pPr>
      <w:r>
        <w:t>Ingredient</w:t>
      </w:r>
    </w:p>
    <w:p w:rsidR="00FB0ECF" w:rsidRDefault="00FB0ECF" w:rsidP="00FB0ECF">
      <w:pPr>
        <w:pStyle w:val="NormalWeb"/>
        <w:spacing w:after="240" w:afterAutospacing="0"/>
      </w:pPr>
      <w:r>
        <w:t>Inherent</w:t>
      </w:r>
    </w:p>
    <w:p w:rsidR="00FB0ECF" w:rsidRDefault="00FB0ECF" w:rsidP="00FB0ECF">
      <w:pPr>
        <w:pStyle w:val="NormalWeb"/>
        <w:spacing w:after="240" w:afterAutospacing="0"/>
      </w:pPr>
      <w:r>
        <w:t>Injury</w:t>
      </w:r>
    </w:p>
    <w:p w:rsidR="00FB0ECF" w:rsidRDefault="00FB0ECF" w:rsidP="00FB0ECF">
      <w:pPr>
        <w:pStyle w:val="NormalWeb"/>
        <w:spacing w:after="240" w:afterAutospacing="0"/>
      </w:pPr>
      <w:r>
        <w:t>Insulin</w:t>
      </w:r>
    </w:p>
    <w:p w:rsidR="00FB0ECF" w:rsidRDefault="00FB0ECF" w:rsidP="00FB0ECF">
      <w:pPr>
        <w:pStyle w:val="NormalWeb"/>
        <w:spacing w:after="240" w:afterAutospacing="0"/>
      </w:pPr>
      <w:r>
        <w:t>Integrity</w:t>
      </w:r>
    </w:p>
    <w:p w:rsidR="00FB0ECF" w:rsidRDefault="00FB0ECF" w:rsidP="00FB0ECF">
      <w:pPr>
        <w:pStyle w:val="NormalWeb"/>
        <w:spacing w:after="240" w:afterAutospacing="0"/>
      </w:pPr>
      <w:r>
        <w:t>Intimacy</w:t>
      </w:r>
    </w:p>
    <w:p w:rsidR="00FB0ECF" w:rsidRDefault="00FB0ECF" w:rsidP="00FB0ECF">
      <w:pPr>
        <w:pStyle w:val="NormalWeb"/>
        <w:spacing w:after="240" w:afterAutospacing="0"/>
      </w:pPr>
      <w:r>
        <w:t>Iron</w:t>
      </w:r>
    </w:p>
    <w:p w:rsidR="00FB0ECF" w:rsidRDefault="00FB0ECF" w:rsidP="00FB0ECF">
      <w:pPr>
        <w:pStyle w:val="NormalWeb"/>
        <w:spacing w:after="240" w:afterAutospacing="0"/>
      </w:pPr>
      <w:r>
        <w:t>Jargon</w:t>
      </w:r>
    </w:p>
    <w:p w:rsidR="00FB0ECF" w:rsidRDefault="00FB0ECF" w:rsidP="00FB0ECF">
      <w:pPr>
        <w:pStyle w:val="NormalWeb"/>
        <w:spacing w:after="240" w:afterAutospacing="0"/>
      </w:pPr>
      <w:r>
        <w:t>Jog</w:t>
      </w:r>
    </w:p>
    <w:p w:rsidR="00FB0ECF" w:rsidRDefault="00FB0ECF" w:rsidP="00FB0ECF">
      <w:pPr>
        <w:pStyle w:val="NormalWeb"/>
        <w:spacing w:after="240" w:afterAutospacing="0"/>
      </w:pPr>
      <w:r>
        <w:t>Joint</w:t>
      </w:r>
    </w:p>
    <w:p w:rsidR="00FB0ECF" w:rsidRDefault="00FB0ECF" w:rsidP="00FB0ECF">
      <w:pPr>
        <w:pStyle w:val="NormalWeb"/>
        <w:spacing w:after="240" w:afterAutospacing="0"/>
      </w:pPr>
      <w:r>
        <w:t>Judge</w:t>
      </w:r>
    </w:p>
    <w:p w:rsidR="00FB0ECF" w:rsidRDefault="00FB0ECF" w:rsidP="00FB0ECF">
      <w:pPr>
        <w:pStyle w:val="NormalWeb"/>
        <w:spacing w:after="240" w:afterAutospacing="0"/>
      </w:pPr>
      <w:r>
        <w:t>Jump</w:t>
      </w:r>
    </w:p>
    <w:p w:rsidR="00FB0ECF" w:rsidRDefault="00FB0ECF" w:rsidP="00FB0ECF">
      <w:pPr>
        <w:pStyle w:val="NormalWeb"/>
        <w:spacing w:after="240" w:afterAutospacing="0"/>
      </w:pPr>
      <w:r>
        <w:t>Kinesiology</w:t>
      </w:r>
    </w:p>
    <w:p w:rsidR="00FB0ECF" w:rsidRDefault="00FB0ECF" w:rsidP="00FB0ECF">
      <w:pPr>
        <w:pStyle w:val="NormalWeb"/>
        <w:spacing w:after="240" w:afterAutospacing="0"/>
      </w:pPr>
      <w:r>
        <w:t>Kinesis</w:t>
      </w:r>
    </w:p>
    <w:p w:rsidR="00FB0ECF" w:rsidRDefault="00FB0ECF" w:rsidP="00FB0ECF">
      <w:pPr>
        <w:pStyle w:val="NormalWeb"/>
        <w:spacing w:after="240" w:afterAutospacing="0"/>
      </w:pPr>
      <w:r>
        <w:t>Kinesthesia</w:t>
      </w:r>
    </w:p>
    <w:p w:rsidR="00FB0ECF" w:rsidRDefault="00FB0ECF" w:rsidP="00FB0ECF">
      <w:pPr>
        <w:pStyle w:val="NormalWeb"/>
        <w:spacing w:after="240" w:afterAutospacing="0"/>
      </w:pPr>
      <w:r>
        <w:t>Kinetic</w:t>
      </w:r>
    </w:p>
    <w:p w:rsidR="00FB0ECF" w:rsidRDefault="00FB0ECF" w:rsidP="00FB0ECF">
      <w:pPr>
        <w:pStyle w:val="NormalWeb"/>
        <w:spacing w:after="240" w:afterAutospacing="0"/>
      </w:pPr>
      <w:r>
        <w:t>Laziness</w:t>
      </w:r>
    </w:p>
    <w:p w:rsidR="00FB0ECF" w:rsidRDefault="00FB0ECF" w:rsidP="00FB0ECF">
      <w:pPr>
        <w:pStyle w:val="NormalWeb"/>
        <w:spacing w:after="240" w:afterAutospacing="0"/>
      </w:pPr>
      <w:r>
        <w:lastRenderedPageBreak/>
        <w:t>Lifestyle</w:t>
      </w:r>
    </w:p>
    <w:p w:rsidR="00FB0ECF" w:rsidRDefault="00FB0ECF" w:rsidP="00FB0ECF">
      <w:pPr>
        <w:pStyle w:val="NormalWeb"/>
        <w:spacing w:after="240" w:afterAutospacing="0"/>
      </w:pPr>
      <w:r>
        <w:t>Limit</w:t>
      </w:r>
    </w:p>
    <w:p w:rsidR="00FB0ECF" w:rsidRDefault="00FB0ECF" w:rsidP="00FB0ECF">
      <w:pPr>
        <w:pStyle w:val="NormalWeb"/>
        <w:spacing w:after="240" w:afterAutospacing="0"/>
      </w:pPr>
      <w:r>
        <w:t>Living</w:t>
      </w:r>
    </w:p>
    <w:p w:rsidR="00FB0ECF" w:rsidRDefault="00FB0ECF" w:rsidP="00FB0ECF">
      <w:pPr>
        <w:pStyle w:val="NormalWeb"/>
        <w:spacing w:after="240" w:afterAutospacing="0"/>
      </w:pPr>
      <w:r>
        <w:t>Lose</w:t>
      </w:r>
    </w:p>
    <w:p w:rsidR="00FB0ECF" w:rsidRDefault="00FB0ECF" w:rsidP="00FB0ECF">
      <w:pPr>
        <w:pStyle w:val="NormalWeb"/>
        <w:spacing w:after="240" w:afterAutospacing="0"/>
      </w:pPr>
      <w:r>
        <w:t>Loss</w:t>
      </w:r>
    </w:p>
    <w:p w:rsidR="00FB0ECF" w:rsidRDefault="00FB0ECF" w:rsidP="00FB0ECF">
      <w:pPr>
        <w:pStyle w:val="NormalWeb"/>
        <w:spacing w:after="240" w:afterAutospacing="0"/>
      </w:pPr>
      <w:r>
        <w:t>Lumbar</w:t>
      </w:r>
    </w:p>
    <w:p w:rsidR="00FB0ECF" w:rsidRDefault="00FB0ECF" w:rsidP="00FB0ECF">
      <w:pPr>
        <w:pStyle w:val="NormalWeb"/>
        <w:spacing w:after="240" w:afterAutospacing="0"/>
      </w:pPr>
      <w:r>
        <w:t>Massage</w:t>
      </w:r>
    </w:p>
    <w:p w:rsidR="00FB0ECF" w:rsidRDefault="00FB0ECF" w:rsidP="00FB0ECF">
      <w:pPr>
        <w:pStyle w:val="NormalWeb"/>
        <w:spacing w:after="240" w:afterAutospacing="0"/>
      </w:pPr>
      <w:r>
        <w:t>Masseur</w:t>
      </w:r>
    </w:p>
    <w:p w:rsidR="00FB0ECF" w:rsidRDefault="00FB0ECF" w:rsidP="00FB0ECF">
      <w:pPr>
        <w:pStyle w:val="NormalWeb"/>
        <w:spacing w:after="240" w:afterAutospacing="0"/>
      </w:pPr>
      <w:r>
        <w:t>Medical</w:t>
      </w:r>
    </w:p>
    <w:p w:rsidR="00FB0ECF" w:rsidRDefault="00FB0ECF" w:rsidP="00FB0ECF">
      <w:pPr>
        <w:pStyle w:val="NormalWeb"/>
        <w:spacing w:after="240" w:afterAutospacing="0"/>
      </w:pPr>
      <w:r>
        <w:t>Medication</w:t>
      </w:r>
    </w:p>
    <w:p w:rsidR="00FB0ECF" w:rsidRDefault="00FB0ECF" w:rsidP="00FB0ECF">
      <w:pPr>
        <w:pStyle w:val="NormalWeb"/>
        <w:spacing w:after="240" w:afterAutospacing="0"/>
      </w:pPr>
      <w:r>
        <w:t>Medicine</w:t>
      </w:r>
    </w:p>
    <w:p w:rsidR="00FB0ECF" w:rsidRDefault="00FB0ECF" w:rsidP="00FB0ECF">
      <w:pPr>
        <w:pStyle w:val="NormalWeb"/>
        <w:spacing w:after="240" w:afterAutospacing="0"/>
      </w:pPr>
      <w:r>
        <w:t>Memory</w:t>
      </w:r>
    </w:p>
    <w:p w:rsidR="00FB0ECF" w:rsidRDefault="00FB0ECF" w:rsidP="00FB0ECF">
      <w:pPr>
        <w:pStyle w:val="NormalWeb"/>
        <w:spacing w:after="240" w:afterAutospacing="0"/>
      </w:pPr>
      <w:r>
        <w:t>Mental Health</w:t>
      </w:r>
    </w:p>
    <w:p w:rsidR="00FB0ECF" w:rsidRDefault="00FB0ECF" w:rsidP="00FB0ECF">
      <w:pPr>
        <w:pStyle w:val="NormalWeb"/>
        <w:spacing w:after="240" w:afterAutospacing="0"/>
      </w:pPr>
      <w:r>
        <w:t>Metabolic</w:t>
      </w:r>
    </w:p>
    <w:p w:rsidR="00FB0ECF" w:rsidRDefault="00FB0ECF" w:rsidP="00FB0ECF">
      <w:pPr>
        <w:pStyle w:val="NormalWeb"/>
        <w:spacing w:after="240" w:afterAutospacing="0"/>
      </w:pPr>
      <w:r>
        <w:t>Method</w:t>
      </w:r>
    </w:p>
    <w:p w:rsidR="00FB0ECF" w:rsidRDefault="00FB0ECF" w:rsidP="00FB0ECF">
      <w:pPr>
        <w:pStyle w:val="NormalWeb"/>
        <w:spacing w:after="240" w:afterAutospacing="0"/>
      </w:pPr>
      <w:r>
        <w:t>Minimize</w:t>
      </w:r>
    </w:p>
    <w:p w:rsidR="00FB0ECF" w:rsidRDefault="00FB0ECF" w:rsidP="00FB0ECF">
      <w:pPr>
        <w:pStyle w:val="NormalWeb"/>
        <w:spacing w:after="240" w:afterAutospacing="0"/>
      </w:pPr>
      <w:r>
        <w:t>Mixture</w:t>
      </w:r>
    </w:p>
    <w:p w:rsidR="00FB0ECF" w:rsidRDefault="00FB0ECF" w:rsidP="00FB0ECF">
      <w:pPr>
        <w:pStyle w:val="NormalWeb"/>
        <w:spacing w:after="240" w:afterAutospacing="0"/>
      </w:pPr>
      <w:r>
        <w:t>Moisture</w:t>
      </w:r>
    </w:p>
    <w:p w:rsidR="00FB0ECF" w:rsidRDefault="00FB0ECF" w:rsidP="00FB0ECF">
      <w:pPr>
        <w:pStyle w:val="NormalWeb"/>
        <w:spacing w:after="240" w:afterAutospacing="0"/>
      </w:pPr>
      <w:r>
        <w:t>Mood</w:t>
      </w:r>
    </w:p>
    <w:p w:rsidR="00FB0ECF" w:rsidRDefault="00FB0ECF" w:rsidP="00FB0ECF">
      <w:pPr>
        <w:pStyle w:val="NormalWeb"/>
        <w:spacing w:after="240" w:afterAutospacing="0"/>
      </w:pPr>
      <w:r>
        <w:t>Movement</w:t>
      </w:r>
    </w:p>
    <w:p w:rsidR="00FB0ECF" w:rsidRDefault="00FB0ECF" w:rsidP="00FB0ECF">
      <w:pPr>
        <w:pStyle w:val="NormalWeb"/>
        <w:spacing w:after="240" w:afterAutospacing="0"/>
      </w:pPr>
      <w:r>
        <w:t>Muscle</w:t>
      </w:r>
    </w:p>
    <w:p w:rsidR="00FB0ECF" w:rsidRDefault="00FB0ECF" w:rsidP="00FB0ECF">
      <w:pPr>
        <w:pStyle w:val="NormalWeb"/>
        <w:spacing w:after="240" w:afterAutospacing="0"/>
      </w:pPr>
      <w:r>
        <w:t>Muscular</w:t>
      </w:r>
    </w:p>
    <w:p w:rsidR="00FB0ECF" w:rsidRDefault="00FB0ECF" w:rsidP="00FB0ECF">
      <w:pPr>
        <w:pStyle w:val="NormalWeb"/>
        <w:spacing w:after="240" w:afterAutospacing="0"/>
      </w:pPr>
      <w:r>
        <w:t>Nauseous</w:t>
      </w:r>
    </w:p>
    <w:p w:rsidR="00FB0ECF" w:rsidRDefault="00FB0ECF" w:rsidP="00FB0ECF">
      <w:pPr>
        <w:pStyle w:val="NormalWeb"/>
        <w:spacing w:after="240" w:afterAutospacing="0"/>
      </w:pPr>
      <w:r>
        <w:lastRenderedPageBreak/>
        <w:t>Nemesis</w:t>
      </w:r>
    </w:p>
    <w:p w:rsidR="00FB0ECF" w:rsidRDefault="00FB0ECF" w:rsidP="00FB0ECF">
      <w:pPr>
        <w:pStyle w:val="NormalWeb"/>
        <w:spacing w:after="240" w:afterAutospacing="0"/>
      </w:pPr>
      <w:r>
        <w:t>Nicotine</w:t>
      </w:r>
    </w:p>
    <w:p w:rsidR="00FB0ECF" w:rsidRDefault="00FB0ECF" w:rsidP="00FB0ECF">
      <w:pPr>
        <w:pStyle w:val="NormalWeb"/>
        <w:spacing w:after="240" w:afterAutospacing="0"/>
      </w:pPr>
      <w:r>
        <w:t>Nurse</w:t>
      </w:r>
    </w:p>
    <w:p w:rsidR="00FB0ECF" w:rsidRDefault="00FB0ECF" w:rsidP="00FB0ECF">
      <w:pPr>
        <w:pStyle w:val="NormalWeb"/>
        <w:spacing w:after="240" w:afterAutospacing="0"/>
      </w:pPr>
      <w:r>
        <w:t>Nutrient</w:t>
      </w:r>
    </w:p>
    <w:p w:rsidR="00FB0ECF" w:rsidRDefault="00FB0ECF" w:rsidP="00FB0ECF">
      <w:pPr>
        <w:pStyle w:val="NormalWeb"/>
        <w:spacing w:after="240" w:afterAutospacing="0"/>
      </w:pPr>
      <w:r>
        <w:t>Nutrition</w:t>
      </w:r>
    </w:p>
    <w:p w:rsidR="00FB0ECF" w:rsidRDefault="00FB0ECF" w:rsidP="00FB0ECF">
      <w:pPr>
        <w:pStyle w:val="NormalWeb"/>
        <w:spacing w:after="240" w:afterAutospacing="0"/>
      </w:pPr>
      <w:r>
        <w:t>Obesity</w:t>
      </w:r>
    </w:p>
    <w:p w:rsidR="00FB0ECF" w:rsidRDefault="00FB0ECF" w:rsidP="00FB0ECF">
      <w:pPr>
        <w:pStyle w:val="NormalWeb"/>
        <w:spacing w:after="240" w:afterAutospacing="0"/>
      </w:pPr>
      <w:r>
        <w:t>Obstacle</w:t>
      </w:r>
    </w:p>
    <w:p w:rsidR="00FB0ECF" w:rsidRDefault="00FB0ECF" w:rsidP="00FB0ECF">
      <w:pPr>
        <w:pStyle w:val="NormalWeb"/>
        <w:spacing w:after="240" w:afterAutospacing="0"/>
      </w:pPr>
      <w:r>
        <w:t>Offensive</w:t>
      </w:r>
    </w:p>
    <w:p w:rsidR="00FB0ECF" w:rsidRDefault="00FB0ECF" w:rsidP="00FB0ECF">
      <w:pPr>
        <w:pStyle w:val="NormalWeb"/>
        <w:spacing w:after="240" w:afterAutospacing="0"/>
      </w:pPr>
      <w:r>
        <w:t>Olfactory</w:t>
      </w:r>
    </w:p>
    <w:p w:rsidR="00FB0ECF" w:rsidRDefault="00FB0ECF" w:rsidP="00FB0ECF">
      <w:pPr>
        <w:pStyle w:val="NormalWeb"/>
        <w:spacing w:after="240" w:afterAutospacing="0"/>
      </w:pPr>
      <w:r>
        <w:t>Opt</w:t>
      </w:r>
    </w:p>
    <w:p w:rsidR="00FB0ECF" w:rsidRDefault="00FB0ECF" w:rsidP="00FB0ECF">
      <w:pPr>
        <w:pStyle w:val="NormalWeb"/>
        <w:spacing w:after="240" w:afterAutospacing="0"/>
      </w:pPr>
      <w:r>
        <w:t>Optimism</w:t>
      </w:r>
    </w:p>
    <w:p w:rsidR="00FB0ECF" w:rsidRDefault="00FB0ECF" w:rsidP="00FB0ECF">
      <w:pPr>
        <w:pStyle w:val="NormalWeb"/>
        <w:spacing w:after="240" w:afterAutospacing="0"/>
      </w:pPr>
      <w:r>
        <w:t>Option</w:t>
      </w:r>
    </w:p>
    <w:p w:rsidR="00FB0ECF" w:rsidRDefault="00FB0ECF" w:rsidP="00FB0ECF">
      <w:pPr>
        <w:pStyle w:val="NormalWeb"/>
        <w:spacing w:after="240" w:afterAutospacing="0"/>
      </w:pPr>
      <w:r>
        <w:t>Ossification</w:t>
      </w:r>
    </w:p>
    <w:p w:rsidR="00FB0ECF" w:rsidRDefault="00FB0ECF" w:rsidP="00FB0ECF">
      <w:pPr>
        <w:pStyle w:val="NormalWeb"/>
        <w:spacing w:after="240" w:afterAutospacing="0"/>
      </w:pPr>
      <w:r>
        <w:t>Outbreak</w:t>
      </w:r>
    </w:p>
    <w:p w:rsidR="00FB0ECF" w:rsidRDefault="00FB0ECF" w:rsidP="00FB0ECF">
      <w:pPr>
        <w:pStyle w:val="NormalWeb"/>
        <w:spacing w:after="240" w:afterAutospacing="0"/>
      </w:pPr>
      <w:r>
        <w:t>Outstanding</w:t>
      </w:r>
    </w:p>
    <w:p w:rsidR="00FB0ECF" w:rsidRDefault="00FB0ECF" w:rsidP="00FB0ECF">
      <w:pPr>
        <w:pStyle w:val="NormalWeb"/>
        <w:spacing w:after="240" w:afterAutospacing="0"/>
      </w:pPr>
      <w:r>
        <w:t>Override</w:t>
      </w:r>
    </w:p>
    <w:p w:rsidR="00FB0ECF" w:rsidRDefault="00FB0ECF" w:rsidP="00FB0ECF">
      <w:pPr>
        <w:pStyle w:val="NormalWeb"/>
        <w:spacing w:after="240" w:afterAutospacing="0"/>
      </w:pPr>
      <w:r>
        <w:t>Overweight</w:t>
      </w:r>
    </w:p>
    <w:p w:rsidR="00FB0ECF" w:rsidRDefault="00FB0ECF" w:rsidP="00FB0ECF">
      <w:pPr>
        <w:pStyle w:val="NormalWeb"/>
        <w:spacing w:after="240" w:afterAutospacing="0"/>
      </w:pPr>
      <w:r>
        <w:t>Panacea</w:t>
      </w:r>
    </w:p>
    <w:p w:rsidR="00FB0ECF" w:rsidRDefault="00FB0ECF" w:rsidP="00FB0ECF">
      <w:pPr>
        <w:pStyle w:val="NormalWeb"/>
        <w:spacing w:after="240" w:afterAutospacing="0"/>
      </w:pPr>
      <w:r>
        <w:t>Panic</w:t>
      </w:r>
    </w:p>
    <w:p w:rsidR="00FB0ECF" w:rsidRDefault="00FB0ECF" w:rsidP="00FB0ECF">
      <w:pPr>
        <w:pStyle w:val="NormalWeb"/>
        <w:spacing w:after="240" w:afterAutospacing="0"/>
      </w:pPr>
      <w:r>
        <w:t>Paraffin</w:t>
      </w:r>
    </w:p>
    <w:p w:rsidR="00FB0ECF" w:rsidRDefault="00FB0ECF" w:rsidP="00FB0ECF">
      <w:pPr>
        <w:pStyle w:val="NormalWeb"/>
        <w:spacing w:after="240" w:afterAutospacing="0"/>
      </w:pPr>
      <w:r>
        <w:t>Participation</w:t>
      </w:r>
    </w:p>
    <w:p w:rsidR="00FB0ECF" w:rsidRDefault="00FB0ECF" w:rsidP="00FB0ECF">
      <w:pPr>
        <w:pStyle w:val="NormalWeb"/>
        <w:spacing w:after="240" w:afterAutospacing="0"/>
      </w:pPr>
      <w:r>
        <w:t>Perspiration</w:t>
      </w:r>
    </w:p>
    <w:p w:rsidR="00FB0ECF" w:rsidRDefault="00FB0ECF" w:rsidP="00FB0ECF">
      <w:pPr>
        <w:pStyle w:val="NormalWeb"/>
        <w:spacing w:after="240" w:afterAutospacing="0"/>
      </w:pPr>
      <w:r>
        <w:t>Pessimism</w:t>
      </w:r>
    </w:p>
    <w:p w:rsidR="00FB0ECF" w:rsidRDefault="00FB0ECF" w:rsidP="00FB0ECF">
      <w:pPr>
        <w:pStyle w:val="NormalWeb"/>
        <w:spacing w:after="240" w:afterAutospacing="0"/>
      </w:pPr>
      <w:r>
        <w:lastRenderedPageBreak/>
        <w:t>Petrify</w:t>
      </w:r>
    </w:p>
    <w:p w:rsidR="00FB0ECF" w:rsidRDefault="00FB0ECF" w:rsidP="00FB0ECF">
      <w:pPr>
        <w:pStyle w:val="NormalWeb"/>
        <w:spacing w:after="240" w:afterAutospacing="0"/>
      </w:pPr>
      <w:r>
        <w:t>Pharmacy</w:t>
      </w:r>
    </w:p>
    <w:p w:rsidR="00FB0ECF" w:rsidRDefault="00FB0ECF" w:rsidP="00FB0ECF">
      <w:pPr>
        <w:pStyle w:val="NormalWeb"/>
        <w:spacing w:after="240" w:afterAutospacing="0"/>
      </w:pPr>
      <w:r>
        <w:t>Physiotherapy</w:t>
      </w:r>
    </w:p>
    <w:p w:rsidR="00FB0ECF" w:rsidRDefault="00FB0ECF" w:rsidP="00FB0ECF">
      <w:pPr>
        <w:pStyle w:val="NormalWeb"/>
        <w:spacing w:after="240" w:afterAutospacing="0"/>
      </w:pPr>
      <w:r>
        <w:t>Pilate</w:t>
      </w:r>
    </w:p>
    <w:p w:rsidR="00FB0ECF" w:rsidRDefault="00FB0ECF" w:rsidP="00FB0ECF">
      <w:pPr>
        <w:pStyle w:val="NormalWeb"/>
        <w:spacing w:after="240" w:afterAutospacing="0"/>
      </w:pPr>
      <w:r>
        <w:t>Pollution</w:t>
      </w:r>
    </w:p>
    <w:p w:rsidR="00FB0ECF" w:rsidRDefault="00FB0ECF" w:rsidP="00FB0ECF">
      <w:pPr>
        <w:pStyle w:val="NormalWeb"/>
        <w:spacing w:after="240" w:afterAutospacing="0"/>
      </w:pPr>
      <w:r>
        <w:t>Popularity</w:t>
      </w:r>
    </w:p>
    <w:p w:rsidR="00FB0ECF" w:rsidRDefault="00FB0ECF" w:rsidP="00FB0ECF">
      <w:pPr>
        <w:pStyle w:val="NormalWeb"/>
        <w:spacing w:after="240" w:afterAutospacing="0"/>
      </w:pPr>
      <w:r>
        <w:t>Portion</w:t>
      </w:r>
    </w:p>
    <w:p w:rsidR="00FB0ECF" w:rsidRDefault="00FB0ECF" w:rsidP="00FB0ECF">
      <w:pPr>
        <w:pStyle w:val="NormalWeb"/>
        <w:spacing w:after="240" w:afterAutospacing="0"/>
      </w:pPr>
      <w:r>
        <w:t>Positioning</w:t>
      </w:r>
    </w:p>
    <w:p w:rsidR="00FB0ECF" w:rsidRDefault="00FB0ECF" w:rsidP="00FB0ECF">
      <w:pPr>
        <w:pStyle w:val="NormalWeb"/>
        <w:spacing w:after="240" w:afterAutospacing="0"/>
      </w:pPr>
      <w:r>
        <w:t>Positive</w:t>
      </w:r>
    </w:p>
    <w:p w:rsidR="00FB0ECF" w:rsidRDefault="00FB0ECF" w:rsidP="00FB0ECF">
      <w:pPr>
        <w:pStyle w:val="NormalWeb"/>
        <w:spacing w:after="240" w:afterAutospacing="0"/>
      </w:pPr>
      <w:r>
        <w:t>Possibility</w:t>
      </w:r>
    </w:p>
    <w:p w:rsidR="00FB0ECF" w:rsidRDefault="00FB0ECF" w:rsidP="00FB0ECF">
      <w:pPr>
        <w:pStyle w:val="NormalWeb"/>
        <w:spacing w:after="240" w:afterAutospacing="0"/>
      </w:pPr>
      <w:r>
        <w:t>Potent</w:t>
      </w:r>
    </w:p>
    <w:p w:rsidR="00FB0ECF" w:rsidRDefault="00FB0ECF" w:rsidP="00FB0ECF">
      <w:pPr>
        <w:pStyle w:val="NormalWeb"/>
        <w:spacing w:after="240" w:afterAutospacing="0"/>
      </w:pPr>
      <w:r>
        <w:t>Power</w:t>
      </w:r>
    </w:p>
    <w:p w:rsidR="00FB0ECF" w:rsidRDefault="00FB0ECF" w:rsidP="00FB0ECF">
      <w:pPr>
        <w:pStyle w:val="NormalWeb"/>
        <w:spacing w:after="240" w:afterAutospacing="0"/>
      </w:pPr>
      <w:r>
        <w:t>Practice</w:t>
      </w:r>
    </w:p>
    <w:p w:rsidR="00FB0ECF" w:rsidRDefault="00FB0ECF" w:rsidP="00FB0ECF">
      <w:pPr>
        <w:pStyle w:val="NormalWeb"/>
        <w:spacing w:after="240" w:afterAutospacing="0"/>
      </w:pPr>
      <w:r>
        <w:t>Pregnancy</w:t>
      </w:r>
    </w:p>
    <w:p w:rsidR="00FB0ECF" w:rsidRDefault="00FB0ECF" w:rsidP="00FB0ECF">
      <w:pPr>
        <w:pStyle w:val="NormalWeb"/>
        <w:spacing w:after="240" w:afterAutospacing="0"/>
      </w:pPr>
      <w:r>
        <w:t>Prenatal</w:t>
      </w:r>
    </w:p>
    <w:p w:rsidR="00FB0ECF" w:rsidRDefault="00FB0ECF" w:rsidP="00FB0ECF">
      <w:pPr>
        <w:pStyle w:val="NormalWeb"/>
        <w:spacing w:after="240" w:afterAutospacing="0"/>
      </w:pPr>
      <w:r>
        <w:t>Preserve</w:t>
      </w:r>
    </w:p>
    <w:p w:rsidR="00FB0ECF" w:rsidRDefault="00FB0ECF" w:rsidP="00FB0ECF">
      <w:pPr>
        <w:pStyle w:val="NormalWeb"/>
        <w:spacing w:after="240" w:afterAutospacing="0"/>
      </w:pPr>
      <w:r>
        <w:t>Pressure</w:t>
      </w:r>
    </w:p>
    <w:p w:rsidR="00FB0ECF" w:rsidRDefault="00FB0ECF" w:rsidP="00FB0ECF">
      <w:pPr>
        <w:pStyle w:val="NormalWeb"/>
        <w:spacing w:after="240" w:afterAutospacing="0"/>
      </w:pPr>
      <w:r>
        <w:t>Prevention</w:t>
      </w:r>
    </w:p>
    <w:p w:rsidR="00FB0ECF" w:rsidRDefault="00FB0ECF" w:rsidP="00FB0ECF">
      <w:pPr>
        <w:pStyle w:val="NormalWeb"/>
        <w:spacing w:after="240" w:afterAutospacing="0"/>
      </w:pPr>
      <w:r>
        <w:t>Protect</w:t>
      </w:r>
    </w:p>
    <w:p w:rsidR="00FB0ECF" w:rsidRDefault="00FB0ECF" w:rsidP="00FB0ECF">
      <w:pPr>
        <w:pStyle w:val="NormalWeb"/>
        <w:spacing w:after="240" w:afterAutospacing="0"/>
      </w:pPr>
      <w:r>
        <w:t>Protection</w:t>
      </w:r>
    </w:p>
    <w:p w:rsidR="00FB0ECF" w:rsidRDefault="00FB0ECF" w:rsidP="00FB0ECF">
      <w:pPr>
        <w:pStyle w:val="NormalWeb"/>
        <w:spacing w:after="240" w:afterAutospacing="0"/>
      </w:pPr>
      <w:r>
        <w:t>Prowess</w:t>
      </w:r>
    </w:p>
    <w:p w:rsidR="00FB0ECF" w:rsidRDefault="00FB0ECF" w:rsidP="00FB0ECF">
      <w:pPr>
        <w:pStyle w:val="NormalWeb"/>
        <w:spacing w:after="240" w:afterAutospacing="0"/>
      </w:pPr>
      <w:r>
        <w:t>Psychology</w:t>
      </w:r>
    </w:p>
    <w:p w:rsidR="00FB0ECF" w:rsidRDefault="00FB0ECF" w:rsidP="00FB0ECF">
      <w:pPr>
        <w:pStyle w:val="NormalWeb"/>
        <w:spacing w:after="240" w:afterAutospacing="0"/>
      </w:pPr>
      <w:r>
        <w:t>Pulley</w:t>
      </w:r>
    </w:p>
    <w:p w:rsidR="00FB0ECF" w:rsidRDefault="00FB0ECF" w:rsidP="00FB0ECF">
      <w:pPr>
        <w:pStyle w:val="NormalWeb"/>
        <w:spacing w:after="240" w:afterAutospacing="0"/>
      </w:pPr>
      <w:r>
        <w:lastRenderedPageBreak/>
        <w:t>Puncture</w:t>
      </w:r>
    </w:p>
    <w:p w:rsidR="00FB0ECF" w:rsidRDefault="00FB0ECF" w:rsidP="00FB0ECF">
      <w:pPr>
        <w:pStyle w:val="NormalWeb"/>
        <w:spacing w:after="240" w:afterAutospacing="0"/>
      </w:pPr>
      <w:r>
        <w:t>Pyramid</w:t>
      </w:r>
    </w:p>
    <w:p w:rsidR="00FB0ECF" w:rsidRDefault="00FB0ECF" w:rsidP="00FB0ECF">
      <w:pPr>
        <w:pStyle w:val="NormalWeb"/>
        <w:spacing w:after="240" w:afterAutospacing="0"/>
      </w:pPr>
      <w:r>
        <w:t>Quad</w:t>
      </w:r>
    </w:p>
    <w:p w:rsidR="00FB0ECF" w:rsidRDefault="00FB0ECF" w:rsidP="00FB0ECF">
      <w:pPr>
        <w:pStyle w:val="NormalWeb"/>
        <w:spacing w:after="240" w:afterAutospacing="0"/>
      </w:pPr>
      <w:r>
        <w:t>Quick</w:t>
      </w:r>
    </w:p>
    <w:p w:rsidR="00FB0ECF" w:rsidRDefault="00FB0ECF" w:rsidP="00FB0ECF">
      <w:pPr>
        <w:pStyle w:val="NormalWeb"/>
        <w:spacing w:after="240" w:afterAutospacing="0"/>
      </w:pPr>
      <w:r>
        <w:t>Quiver</w:t>
      </w:r>
    </w:p>
    <w:p w:rsidR="00FB0ECF" w:rsidRDefault="00FB0ECF" w:rsidP="00FB0ECF">
      <w:pPr>
        <w:pStyle w:val="NormalWeb"/>
        <w:spacing w:after="240" w:afterAutospacing="0"/>
      </w:pPr>
      <w:r>
        <w:t>Radiation</w:t>
      </w:r>
    </w:p>
    <w:p w:rsidR="00FB0ECF" w:rsidRDefault="00FB0ECF" w:rsidP="00FB0ECF">
      <w:pPr>
        <w:pStyle w:val="NormalWeb"/>
        <w:spacing w:after="240" w:afterAutospacing="0"/>
      </w:pPr>
      <w:r>
        <w:t>Rebound</w:t>
      </w:r>
    </w:p>
    <w:p w:rsidR="00FB0ECF" w:rsidRDefault="00FB0ECF" w:rsidP="00FB0ECF">
      <w:pPr>
        <w:pStyle w:val="NormalWeb"/>
        <w:spacing w:after="240" w:afterAutospacing="0"/>
      </w:pPr>
      <w:r>
        <w:t>Recognition</w:t>
      </w:r>
    </w:p>
    <w:p w:rsidR="00FB0ECF" w:rsidRDefault="00FB0ECF" w:rsidP="00FB0ECF">
      <w:pPr>
        <w:pStyle w:val="NormalWeb"/>
        <w:spacing w:after="240" w:afterAutospacing="0"/>
      </w:pPr>
      <w:r>
        <w:t>Record</w:t>
      </w:r>
    </w:p>
    <w:p w:rsidR="00FB0ECF" w:rsidRDefault="00FB0ECF" w:rsidP="00FB0ECF">
      <w:pPr>
        <w:pStyle w:val="NormalWeb"/>
        <w:spacing w:after="240" w:afterAutospacing="0"/>
      </w:pPr>
      <w:r>
        <w:t>Recovery</w:t>
      </w:r>
    </w:p>
    <w:p w:rsidR="00FB0ECF" w:rsidRDefault="00FB0ECF" w:rsidP="00FB0ECF">
      <w:pPr>
        <w:pStyle w:val="NormalWeb"/>
        <w:spacing w:after="240" w:afterAutospacing="0"/>
      </w:pPr>
      <w:r>
        <w:t>Recreation</w:t>
      </w:r>
    </w:p>
    <w:p w:rsidR="00FB0ECF" w:rsidRDefault="00FB0ECF" w:rsidP="00FB0ECF">
      <w:pPr>
        <w:pStyle w:val="NormalWeb"/>
        <w:spacing w:after="240" w:afterAutospacing="0"/>
      </w:pPr>
      <w:r>
        <w:t>Regimen</w:t>
      </w:r>
    </w:p>
    <w:p w:rsidR="00FB0ECF" w:rsidRDefault="00FB0ECF" w:rsidP="00FB0ECF">
      <w:pPr>
        <w:pStyle w:val="NormalWeb"/>
        <w:spacing w:after="240" w:afterAutospacing="0"/>
      </w:pPr>
      <w:r>
        <w:t>Rehabilitation</w:t>
      </w:r>
    </w:p>
    <w:p w:rsidR="00FB0ECF" w:rsidRDefault="00FB0ECF" w:rsidP="00FB0ECF">
      <w:pPr>
        <w:pStyle w:val="NormalWeb"/>
        <w:spacing w:after="240" w:afterAutospacing="0"/>
      </w:pPr>
      <w:r>
        <w:t>Relationship</w:t>
      </w:r>
    </w:p>
    <w:p w:rsidR="00FB0ECF" w:rsidRDefault="00FB0ECF" w:rsidP="00FB0ECF">
      <w:pPr>
        <w:pStyle w:val="NormalWeb"/>
        <w:spacing w:after="240" w:afterAutospacing="0"/>
      </w:pPr>
      <w:r>
        <w:t>Relaxation</w:t>
      </w:r>
    </w:p>
    <w:p w:rsidR="00FB0ECF" w:rsidRDefault="00FB0ECF" w:rsidP="00FB0ECF">
      <w:pPr>
        <w:pStyle w:val="NormalWeb"/>
        <w:spacing w:after="240" w:afterAutospacing="0"/>
      </w:pPr>
      <w:r>
        <w:t>Research</w:t>
      </w:r>
    </w:p>
    <w:p w:rsidR="00FB0ECF" w:rsidRDefault="00FB0ECF" w:rsidP="00FB0ECF">
      <w:pPr>
        <w:pStyle w:val="NormalWeb"/>
        <w:spacing w:after="240" w:afterAutospacing="0"/>
      </w:pPr>
      <w:r>
        <w:t>Reserve</w:t>
      </w:r>
    </w:p>
    <w:p w:rsidR="00FB0ECF" w:rsidRDefault="00FB0ECF" w:rsidP="00FB0ECF">
      <w:pPr>
        <w:pStyle w:val="NormalWeb"/>
        <w:spacing w:after="240" w:afterAutospacing="0"/>
      </w:pPr>
      <w:r>
        <w:t>Resilient</w:t>
      </w:r>
    </w:p>
    <w:p w:rsidR="00FB0ECF" w:rsidRDefault="00FB0ECF" w:rsidP="00FB0ECF">
      <w:pPr>
        <w:pStyle w:val="NormalWeb"/>
        <w:spacing w:after="240" w:afterAutospacing="0"/>
      </w:pPr>
      <w:r>
        <w:t>Resistance</w:t>
      </w:r>
    </w:p>
    <w:p w:rsidR="00FB0ECF" w:rsidRDefault="00FB0ECF" w:rsidP="00FB0ECF">
      <w:pPr>
        <w:pStyle w:val="NormalWeb"/>
        <w:spacing w:after="240" w:afterAutospacing="0"/>
      </w:pPr>
      <w:r>
        <w:t>Respiration</w:t>
      </w:r>
    </w:p>
    <w:p w:rsidR="00FB0ECF" w:rsidRDefault="00FB0ECF" w:rsidP="00FB0ECF">
      <w:pPr>
        <w:pStyle w:val="NormalWeb"/>
        <w:spacing w:after="240" w:afterAutospacing="0"/>
      </w:pPr>
      <w:r>
        <w:t>Response</w:t>
      </w:r>
    </w:p>
    <w:p w:rsidR="00FB0ECF" w:rsidRDefault="00FB0ECF" w:rsidP="00FB0ECF">
      <w:pPr>
        <w:pStyle w:val="NormalWeb"/>
        <w:spacing w:after="240" w:afterAutospacing="0"/>
      </w:pPr>
      <w:r>
        <w:t>Restoration</w:t>
      </w:r>
    </w:p>
    <w:p w:rsidR="00FB0ECF" w:rsidRDefault="00FB0ECF" w:rsidP="00FB0ECF">
      <w:pPr>
        <w:pStyle w:val="NormalWeb"/>
        <w:spacing w:after="240" w:afterAutospacing="0"/>
      </w:pPr>
      <w:r>
        <w:t>Risk</w:t>
      </w:r>
    </w:p>
    <w:p w:rsidR="00FB0ECF" w:rsidRDefault="00FB0ECF" w:rsidP="00FB0ECF">
      <w:pPr>
        <w:pStyle w:val="NormalWeb"/>
        <w:spacing w:after="240" w:afterAutospacing="0"/>
      </w:pPr>
      <w:r>
        <w:lastRenderedPageBreak/>
        <w:t>Rivalry</w:t>
      </w:r>
    </w:p>
    <w:p w:rsidR="00FB0ECF" w:rsidRDefault="00FB0ECF" w:rsidP="00FB0ECF">
      <w:pPr>
        <w:pStyle w:val="NormalWeb"/>
        <w:spacing w:after="240" w:afterAutospacing="0"/>
      </w:pPr>
      <w:r>
        <w:t>Role</w:t>
      </w:r>
    </w:p>
    <w:p w:rsidR="00FB0ECF" w:rsidRDefault="00FB0ECF" w:rsidP="00FB0ECF">
      <w:pPr>
        <w:pStyle w:val="NormalWeb"/>
        <w:spacing w:after="240" w:afterAutospacing="0"/>
      </w:pPr>
      <w:r>
        <w:t>Routine</w:t>
      </w:r>
    </w:p>
    <w:p w:rsidR="00FB0ECF" w:rsidRDefault="00FB0ECF" w:rsidP="00FB0ECF">
      <w:pPr>
        <w:pStyle w:val="NormalWeb"/>
        <w:spacing w:after="240" w:afterAutospacing="0"/>
      </w:pPr>
      <w:r>
        <w:t>Rush</w:t>
      </w:r>
    </w:p>
    <w:p w:rsidR="00FB0ECF" w:rsidRDefault="00FB0ECF" w:rsidP="00FB0ECF">
      <w:pPr>
        <w:pStyle w:val="NormalWeb"/>
        <w:spacing w:after="240" w:afterAutospacing="0"/>
      </w:pPr>
      <w:r>
        <w:t>Safety</w:t>
      </w:r>
    </w:p>
    <w:p w:rsidR="00FB0ECF" w:rsidRDefault="00FB0ECF" w:rsidP="00FB0ECF">
      <w:pPr>
        <w:pStyle w:val="NormalWeb"/>
        <w:spacing w:after="240" w:afterAutospacing="0"/>
      </w:pPr>
      <w:r>
        <w:t>Sanitary</w:t>
      </w:r>
    </w:p>
    <w:p w:rsidR="00FB0ECF" w:rsidRDefault="00FB0ECF" w:rsidP="00FB0ECF">
      <w:pPr>
        <w:pStyle w:val="NormalWeb"/>
        <w:spacing w:after="240" w:afterAutospacing="0"/>
      </w:pPr>
      <w:r>
        <w:t>Sauce</w:t>
      </w:r>
    </w:p>
    <w:p w:rsidR="00FB0ECF" w:rsidRDefault="00FB0ECF" w:rsidP="00FB0ECF">
      <w:pPr>
        <w:pStyle w:val="NormalWeb"/>
        <w:spacing w:after="240" w:afterAutospacing="0"/>
      </w:pPr>
      <w:r>
        <w:t>Savvy</w:t>
      </w:r>
    </w:p>
    <w:p w:rsidR="00FB0ECF" w:rsidRDefault="00FB0ECF" w:rsidP="00FB0ECF">
      <w:pPr>
        <w:pStyle w:val="NormalWeb"/>
        <w:spacing w:after="240" w:afterAutospacing="0"/>
      </w:pPr>
      <w:r>
        <w:t>Scare</w:t>
      </w:r>
    </w:p>
    <w:p w:rsidR="00FB0ECF" w:rsidRDefault="00FB0ECF" w:rsidP="00FB0ECF">
      <w:pPr>
        <w:pStyle w:val="NormalWeb"/>
        <w:spacing w:after="240" w:afterAutospacing="0"/>
      </w:pPr>
      <w:r>
        <w:t>Scenario</w:t>
      </w:r>
    </w:p>
    <w:p w:rsidR="00FB0ECF" w:rsidRDefault="00FB0ECF" w:rsidP="00FB0ECF">
      <w:pPr>
        <w:pStyle w:val="NormalWeb"/>
        <w:spacing w:after="240" w:afterAutospacing="0"/>
      </w:pPr>
      <w:r>
        <w:t>Scoreboard</w:t>
      </w:r>
    </w:p>
    <w:p w:rsidR="00FB0ECF" w:rsidRDefault="00FB0ECF" w:rsidP="00FB0ECF">
      <w:pPr>
        <w:pStyle w:val="NormalWeb"/>
        <w:spacing w:after="240" w:afterAutospacing="0"/>
      </w:pPr>
      <w:r>
        <w:t>Scoring</w:t>
      </w:r>
    </w:p>
    <w:p w:rsidR="00FB0ECF" w:rsidRDefault="00FB0ECF" w:rsidP="00FB0ECF">
      <w:pPr>
        <w:pStyle w:val="NormalWeb"/>
        <w:spacing w:after="240" w:afterAutospacing="0"/>
      </w:pPr>
      <w:r>
        <w:t>Senile</w:t>
      </w:r>
    </w:p>
    <w:p w:rsidR="00FB0ECF" w:rsidRDefault="00FB0ECF" w:rsidP="00FB0ECF">
      <w:pPr>
        <w:pStyle w:val="NormalWeb"/>
        <w:spacing w:after="240" w:afterAutospacing="0"/>
      </w:pPr>
      <w:r>
        <w:t>Sensible</w:t>
      </w:r>
    </w:p>
    <w:p w:rsidR="00FB0ECF" w:rsidRDefault="00FB0ECF" w:rsidP="00FB0ECF">
      <w:pPr>
        <w:pStyle w:val="NormalWeb"/>
        <w:spacing w:after="240" w:afterAutospacing="0"/>
      </w:pPr>
      <w:r>
        <w:t>Sex</w:t>
      </w:r>
    </w:p>
    <w:p w:rsidR="00FB0ECF" w:rsidRDefault="00FB0ECF" w:rsidP="00FB0ECF">
      <w:pPr>
        <w:pStyle w:val="NormalWeb"/>
        <w:spacing w:after="240" w:afterAutospacing="0"/>
      </w:pPr>
      <w:r>
        <w:t>Shape Up</w:t>
      </w:r>
    </w:p>
    <w:p w:rsidR="00FB0ECF" w:rsidRDefault="00FB0ECF" w:rsidP="00FB0ECF">
      <w:pPr>
        <w:pStyle w:val="NormalWeb"/>
        <w:spacing w:after="240" w:afterAutospacing="0"/>
      </w:pPr>
      <w:r>
        <w:t>Shot</w:t>
      </w:r>
    </w:p>
    <w:p w:rsidR="00FB0ECF" w:rsidRDefault="00FB0ECF" w:rsidP="00FB0ECF">
      <w:pPr>
        <w:pStyle w:val="NormalWeb"/>
        <w:spacing w:after="240" w:afterAutospacing="0"/>
      </w:pPr>
      <w:r>
        <w:t>Sibling</w:t>
      </w:r>
    </w:p>
    <w:p w:rsidR="00FB0ECF" w:rsidRDefault="00FB0ECF" w:rsidP="00FB0ECF">
      <w:pPr>
        <w:pStyle w:val="NormalWeb"/>
        <w:spacing w:after="240" w:afterAutospacing="0"/>
      </w:pPr>
      <w:r>
        <w:t>Signal</w:t>
      </w:r>
    </w:p>
    <w:p w:rsidR="00FB0ECF" w:rsidRDefault="00FB0ECF" w:rsidP="00FB0ECF">
      <w:pPr>
        <w:pStyle w:val="NormalWeb"/>
        <w:spacing w:after="240" w:afterAutospacing="0"/>
      </w:pPr>
      <w:r>
        <w:t>Size</w:t>
      </w:r>
    </w:p>
    <w:p w:rsidR="00FB0ECF" w:rsidRDefault="00FB0ECF" w:rsidP="00FB0ECF">
      <w:pPr>
        <w:pStyle w:val="NormalWeb"/>
        <w:spacing w:after="240" w:afterAutospacing="0"/>
      </w:pPr>
      <w:r>
        <w:t>Sizzle</w:t>
      </w:r>
    </w:p>
    <w:p w:rsidR="00FB0ECF" w:rsidRDefault="00FB0ECF" w:rsidP="00FB0ECF">
      <w:pPr>
        <w:pStyle w:val="NormalWeb"/>
        <w:spacing w:after="240" w:afterAutospacing="0"/>
      </w:pPr>
      <w:r>
        <w:t>Skill</w:t>
      </w:r>
    </w:p>
    <w:p w:rsidR="00FB0ECF" w:rsidRDefault="00FB0ECF" w:rsidP="00FB0ECF">
      <w:pPr>
        <w:pStyle w:val="NormalWeb"/>
        <w:spacing w:after="240" w:afterAutospacing="0"/>
      </w:pPr>
      <w:r>
        <w:t>Skin</w:t>
      </w:r>
    </w:p>
    <w:p w:rsidR="00FB0ECF" w:rsidRDefault="00FB0ECF" w:rsidP="00FB0ECF">
      <w:pPr>
        <w:pStyle w:val="NormalWeb"/>
        <w:spacing w:after="240" w:afterAutospacing="0"/>
      </w:pPr>
      <w:r>
        <w:lastRenderedPageBreak/>
        <w:t>Sleep</w:t>
      </w:r>
    </w:p>
    <w:p w:rsidR="00FB0ECF" w:rsidRDefault="00FB0ECF" w:rsidP="00FB0ECF">
      <w:pPr>
        <w:pStyle w:val="NormalWeb"/>
        <w:spacing w:after="240" w:afterAutospacing="0"/>
      </w:pPr>
      <w:r>
        <w:t>Slide</w:t>
      </w:r>
    </w:p>
    <w:p w:rsidR="00FB0ECF" w:rsidRDefault="00FB0ECF" w:rsidP="00FB0ECF">
      <w:pPr>
        <w:pStyle w:val="NormalWeb"/>
        <w:spacing w:after="240" w:afterAutospacing="0"/>
      </w:pPr>
      <w:r>
        <w:t>Smog</w:t>
      </w:r>
    </w:p>
    <w:p w:rsidR="00FB0ECF" w:rsidRDefault="00FB0ECF" w:rsidP="00FB0ECF">
      <w:pPr>
        <w:pStyle w:val="NormalWeb"/>
        <w:spacing w:after="240" w:afterAutospacing="0"/>
      </w:pPr>
      <w:r>
        <w:t>Smoking</w:t>
      </w:r>
    </w:p>
    <w:p w:rsidR="00FB0ECF" w:rsidRDefault="00FB0ECF" w:rsidP="00FB0ECF">
      <w:pPr>
        <w:pStyle w:val="NormalWeb"/>
        <w:spacing w:after="240" w:afterAutospacing="0"/>
      </w:pPr>
      <w:r>
        <w:t>Smorgasbord</w:t>
      </w:r>
    </w:p>
    <w:p w:rsidR="00FB0ECF" w:rsidRDefault="00FB0ECF" w:rsidP="00FB0ECF">
      <w:pPr>
        <w:pStyle w:val="NormalWeb"/>
        <w:spacing w:after="240" w:afterAutospacing="0"/>
      </w:pPr>
      <w:r>
        <w:t>Specialty</w:t>
      </w:r>
    </w:p>
    <w:p w:rsidR="00FB0ECF" w:rsidRDefault="00FB0ECF" w:rsidP="00FB0ECF">
      <w:pPr>
        <w:pStyle w:val="NormalWeb"/>
        <w:spacing w:after="240" w:afterAutospacing="0"/>
      </w:pPr>
      <w:r>
        <w:t>Speculation</w:t>
      </w:r>
    </w:p>
    <w:p w:rsidR="00FB0ECF" w:rsidRDefault="00FB0ECF" w:rsidP="00FB0ECF">
      <w:pPr>
        <w:pStyle w:val="NormalWeb"/>
        <w:spacing w:after="240" w:afterAutospacing="0"/>
      </w:pPr>
      <w:r>
        <w:t>Speed</w:t>
      </w:r>
    </w:p>
    <w:p w:rsidR="00FB0ECF" w:rsidRDefault="00FB0ECF" w:rsidP="00FB0ECF">
      <w:pPr>
        <w:pStyle w:val="NormalWeb"/>
        <w:spacing w:after="240" w:afterAutospacing="0"/>
      </w:pPr>
      <w:r>
        <w:t>Spice</w:t>
      </w:r>
    </w:p>
    <w:p w:rsidR="00FB0ECF" w:rsidRDefault="00FB0ECF" w:rsidP="00FB0ECF">
      <w:pPr>
        <w:pStyle w:val="NormalWeb"/>
        <w:spacing w:after="240" w:afterAutospacing="0"/>
      </w:pPr>
      <w:r>
        <w:t>Spicy</w:t>
      </w:r>
    </w:p>
    <w:p w:rsidR="00FB0ECF" w:rsidRDefault="00FB0ECF" w:rsidP="00FB0ECF">
      <w:pPr>
        <w:pStyle w:val="NormalWeb"/>
        <w:spacing w:after="240" w:afterAutospacing="0"/>
      </w:pPr>
      <w:r>
        <w:t>Spirit</w:t>
      </w:r>
    </w:p>
    <w:p w:rsidR="00FB0ECF" w:rsidRDefault="00FB0ECF" w:rsidP="00FB0ECF">
      <w:pPr>
        <w:pStyle w:val="NormalWeb"/>
        <w:spacing w:after="240" w:afterAutospacing="0"/>
      </w:pPr>
      <w:r>
        <w:t>Sportsmanship</w:t>
      </w:r>
    </w:p>
    <w:p w:rsidR="00FB0ECF" w:rsidRDefault="00FB0ECF" w:rsidP="00FB0ECF">
      <w:pPr>
        <w:pStyle w:val="NormalWeb"/>
        <w:spacing w:after="240" w:afterAutospacing="0"/>
      </w:pPr>
      <w:r>
        <w:t>Spring</w:t>
      </w:r>
    </w:p>
    <w:p w:rsidR="00FB0ECF" w:rsidRDefault="00FB0ECF" w:rsidP="00FB0ECF">
      <w:pPr>
        <w:pStyle w:val="NormalWeb"/>
        <w:spacing w:after="240" w:afterAutospacing="0"/>
      </w:pPr>
      <w:r>
        <w:t>Squad</w:t>
      </w:r>
    </w:p>
    <w:p w:rsidR="00FB0ECF" w:rsidRDefault="00FB0ECF" w:rsidP="00FB0ECF">
      <w:pPr>
        <w:pStyle w:val="NormalWeb"/>
        <w:spacing w:after="240" w:afterAutospacing="0"/>
      </w:pPr>
      <w:r>
        <w:t>Squat</w:t>
      </w:r>
    </w:p>
    <w:p w:rsidR="00FB0ECF" w:rsidRDefault="00FB0ECF" w:rsidP="00FB0ECF">
      <w:pPr>
        <w:pStyle w:val="NormalWeb"/>
        <w:spacing w:after="240" w:afterAutospacing="0"/>
      </w:pPr>
      <w:r>
        <w:t>Stability</w:t>
      </w:r>
    </w:p>
    <w:p w:rsidR="00FB0ECF" w:rsidRDefault="00FB0ECF" w:rsidP="00FB0ECF">
      <w:pPr>
        <w:pStyle w:val="NormalWeb"/>
        <w:spacing w:after="240" w:afterAutospacing="0"/>
      </w:pPr>
      <w:r>
        <w:t>Stamina</w:t>
      </w:r>
    </w:p>
    <w:p w:rsidR="00FB0ECF" w:rsidRDefault="00FB0ECF" w:rsidP="00FB0ECF">
      <w:pPr>
        <w:pStyle w:val="NormalWeb"/>
        <w:spacing w:after="240" w:afterAutospacing="0"/>
      </w:pPr>
      <w:r>
        <w:t>Staple</w:t>
      </w:r>
    </w:p>
    <w:p w:rsidR="00FB0ECF" w:rsidRDefault="00FB0ECF" w:rsidP="00FB0ECF">
      <w:pPr>
        <w:pStyle w:val="NormalWeb"/>
        <w:spacing w:after="240" w:afterAutospacing="0"/>
      </w:pPr>
      <w:r>
        <w:t>Starve</w:t>
      </w:r>
    </w:p>
    <w:p w:rsidR="00FB0ECF" w:rsidRDefault="00FB0ECF" w:rsidP="00FB0ECF">
      <w:pPr>
        <w:pStyle w:val="NormalWeb"/>
        <w:spacing w:after="240" w:afterAutospacing="0"/>
      </w:pPr>
      <w:r>
        <w:t>Starving</w:t>
      </w:r>
    </w:p>
    <w:p w:rsidR="00FB0ECF" w:rsidRDefault="00FB0ECF" w:rsidP="00FB0ECF">
      <w:pPr>
        <w:pStyle w:val="NormalWeb"/>
        <w:spacing w:after="240" w:afterAutospacing="0"/>
      </w:pPr>
      <w:r>
        <w:t>Stimulate</w:t>
      </w:r>
    </w:p>
    <w:p w:rsidR="00FB0ECF" w:rsidRDefault="00FB0ECF" w:rsidP="00FB0ECF">
      <w:pPr>
        <w:pStyle w:val="NormalWeb"/>
        <w:spacing w:after="240" w:afterAutospacing="0"/>
      </w:pPr>
      <w:r>
        <w:t>Strategy</w:t>
      </w:r>
    </w:p>
    <w:p w:rsidR="00FB0ECF" w:rsidRDefault="00FB0ECF" w:rsidP="00FB0ECF">
      <w:pPr>
        <w:pStyle w:val="NormalWeb"/>
        <w:spacing w:after="240" w:afterAutospacing="0"/>
      </w:pPr>
      <w:r>
        <w:t>Strength</w:t>
      </w:r>
    </w:p>
    <w:p w:rsidR="00FB0ECF" w:rsidRDefault="00FB0ECF" w:rsidP="00FB0ECF">
      <w:pPr>
        <w:pStyle w:val="NormalWeb"/>
        <w:spacing w:after="240" w:afterAutospacing="0"/>
      </w:pPr>
      <w:r>
        <w:lastRenderedPageBreak/>
        <w:t>Stress</w:t>
      </w:r>
    </w:p>
    <w:p w:rsidR="00FB0ECF" w:rsidRDefault="00FB0ECF" w:rsidP="00FB0ECF">
      <w:pPr>
        <w:pStyle w:val="NormalWeb"/>
        <w:spacing w:after="240" w:afterAutospacing="0"/>
      </w:pPr>
      <w:r>
        <w:t>Strong</w:t>
      </w:r>
    </w:p>
    <w:p w:rsidR="00FB0ECF" w:rsidRDefault="00FB0ECF" w:rsidP="00FB0ECF">
      <w:pPr>
        <w:pStyle w:val="NormalWeb"/>
        <w:spacing w:after="240" w:afterAutospacing="0"/>
      </w:pPr>
      <w:r>
        <w:t>Struggle</w:t>
      </w:r>
    </w:p>
    <w:p w:rsidR="00FB0ECF" w:rsidRDefault="00FB0ECF" w:rsidP="00FB0ECF">
      <w:pPr>
        <w:pStyle w:val="NormalWeb"/>
        <w:spacing w:after="240" w:afterAutospacing="0"/>
      </w:pPr>
      <w:r>
        <w:t>Superstition</w:t>
      </w:r>
    </w:p>
    <w:p w:rsidR="00FB0ECF" w:rsidRDefault="00FB0ECF" w:rsidP="00FB0ECF">
      <w:pPr>
        <w:pStyle w:val="NormalWeb"/>
        <w:spacing w:after="240" w:afterAutospacing="0"/>
      </w:pPr>
      <w:r>
        <w:t>Support</w:t>
      </w:r>
    </w:p>
    <w:p w:rsidR="00FB0ECF" w:rsidRDefault="00FB0ECF" w:rsidP="00FB0ECF">
      <w:pPr>
        <w:pStyle w:val="NormalWeb"/>
        <w:spacing w:after="240" w:afterAutospacing="0"/>
      </w:pPr>
      <w:r>
        <w:t>Suspension</w:t>
      </w:r>
    </w:p>
    <w:p w:rsidR="00FB0ECF" w:rsidRDefault="00FB0ECF" w:rsidP="00FB0ECF">
      <w:pPr>
        <w:pStyle w:val="NormalWeb"/>
        <w:spacing w:after="240" w:afterAutospacing="0"/>
      </w:pPr>
      <w:r>
        <w:t>Swimming</w:t>
      </w:r>
    </w:p>
    <w:p w:rsidR="00FB0ECF" w:rsidRDefault="00FB0ECF" w:rsidP="00FB0ECF">
      <w:pPr>
        <w:pStyle w:val="NormalWeb"/>
        <w:spacing w:after="240" w:afterAutospacing="0"/>
      </w:pPr>
      <w:r>
        <w:t>Symptom</w:t>
      </w:r>
    </w:p>
    <w:p w:rsidR="00FB0ECF" w:rsidRDefault="00FB0ECF" w:rsidP="00FB0ECF">
      <w:pPr>
        <w:pStyle w:val="NormalWeb"/>
        <w:spacing w:after="240" w:afterAutospacing="0"/>
      </w:pPr>
      <w:r>
        <w:t>System</w:t>
      </w:r>
    </w:p>
    <w:p w:rsidR="00FB0ECF" w:rsidRDefault="00FB0ECF" w:rsidP="00FB0ECF">
      <w:pPr>
        <w:pStyle w:val="NormalWeb"/>
        <w:spacing w:after="240" w:afterAutospacing="0"/>
      </w:pPr>
      <w:r>
        <w:t>Tackle</w:t>
      </w:r>
    </w:p>
    <w:p w:rsidR="00FB0ECF" w:rsidRDefault="00FB0ECF" w:rsidP="00FB0ECF">
      <w:pPr>
        <w:pStyle w:val="NormalWeb"/>
        <w:spacing w:after="240" w:afterAutospacing="0"/>
      </w:pPr>
      <w:r>
        <w:t>Temptation</w:t>
      </w:r>
    </w:p>
    <w:p w:rsidR="00FB0ECF" w:rsidRDefault="00FB0ECF" w:rsidP="00FB0ECF">
      <w:pPr>
        <w:pStyle w:val="NormalWeb"/>
        <w:spacing w:after="240" w:afterAutospacing="0"/>
      </w:pPr>
      <w:r>
        <w:t>Tension</w:t>
      </w:r>
    </w:p>
    <w:p w:rsidR="00FB0ECF" w:rsidRDefault="00FB0ECF" w:rsidP="00FB0ECF">
      <w:pPr>
        <w:pStyle w:val="NormalWeb"/>
        <w:spacing w:after="240" w:afterAutospacing="0"/>
      </w:pPr>
      <w:r>
        <w:t>Terror</w:t>
      </w:r>
    </w:p>
    <w:p w:rsidR="00FB0ECF" w:rsidRDefault="00FB0ECF" w:rsidP="00FB0ECF">
      <w:pPr>
        <w:pStyle w:val="NormalWeb"/>
        <w:spacing w:after="240" w:afterAutospacing="0"/>
      </w:pPr>
      <w:r>
        <w:t>Testing</w:t>
      </w:r>
    </w:p>
    <w:p w:rsidR="00FB0ECF" w:rsidRDefault="00FB0ECF" w:rsidP="00FB0ECF">
      <w:pPr>
        <w:pStyle w:val="NormalWeb"/>
        <w:spacing w:after="240" w:afterAutospacing="0"/>
      </w:pPr>
      <w:r>
        <w:t>Therapeutic</w:t>
      </w:r>
    </w:p>
    <w:p w:rsidR="00FB0ECF" w:rsidRDefault="00FB0ECF" w:rsidP="00FB0ECF">
      <w:pPr>
        <w:pStyle w:val="NormalWeb"/>
        <w:spacing w:after="240" w:afterAutospacing="0"/>
      </w:pPr>
      <w:r>
        <w:t>Therapy</w:t>
      </w:r>
    </w:p>
    <w:p w:rsidR="00FB0ECF" w:rsidRDefault="00FB0ECF" w:rsidP="00FB0ECF">
      <w:pPr>
        <w:pStyle w:val="NormalWeb"/>
        <w:spacing w:after="240" w:afterAutospacing="0"/>
      </w:pPr>
      <w:r>
        <w:t>Time Out</w:t>
      </w:r>
    </w:p>
    <w:p w:rsidR="00FB0ECF" w:rsidRDefault="00FB0ECF" w:rsidP="00FB0ECF">
      <w:pPr>
        <w:pStyle w:val="NormalWeb"/>
        <w:spacing w:after="240" w:afterAutospacing="0"/>
      </w:pPr>
      <w:r>
        <w:t>Timing</w:t>
      </w:r>
    </w:p>
    <w:p w:rsidR="00FB0ECF" w:rsidRDefault="00FB0ECF" w:rsidP="00FB0ECF">
      <w:pPr>
        <w:pStyle w:val="NormalWeb"/>
        <w:spacing w:after="240" w:afterAutospacing="0"/>
      </w:pPr>
      <w:r>
        <w:t>Tobacco</w:t>
      </w:r>
    </w:p>
    <w:p w:rsidR="00FB0ECF" w:rsidRDefault="00FB0ECF" w:rsidP="00FB0ECF">
      <w:pPr>
        <w:pStyle w:val="NormalWeb"/>
        <w:spacing w:after="240" w:afterAutospacing="0"/>
      </w:pPr>
      <w:r>
        <w:t>Tone</w:t>
      </w:r>
    </w:p>
    <w:p w:rsidR="00FB0ECF" w:rsidRDefault="00FB0ECF" w:rsidP="00FB0ECF">
      <w:pPr>
        <w:pStyle w:val="NormalWeb"/>
        <w:spacing w:after="240" w:afterAutospacing="0"/>
      </w:pPr>
      <w:r>
        <w:t>Torso</w:t>
      </w:r>
    </w:p>
    <w:p w:rsidR="00FB0ECF" w:rsidRDefault="00FB0ECF" w:rsidP="00FB0ECF">
      <w:pPr>
        <w:pStyle w:val="NormalWeb"/>
        <w:spacing w:after="240" w:afterAutospacing="0"/>
      </w:pPr>
      <w:r>
        <w:t>Transplant</w:t>
      </w:r>
    </w:p>
    <w:p w:rsidR="00FB0ECF" w:rsidRDefault="00FB0ECF" w:rsidP="00FB0ECF">
      <w:pPr>
        <w:pStyle w:val="NormalWeb"/>
        <w:spacing w:after="240" w:afterAutospacing="0"/>
      </w:pPr>
      <w:r>
        <w:t>Trauma</w:t>
      </w:r>
    </w:p>
    <w:p w:rsidR="00FB0ECF" w:rsidRDefault="00FB0ECF" w:rsidP="00FB0ECF">
      <w:pPr>
        <w:pStyle w:val="NormalWeb"/>
        <w:spacing w:after="240" w:afterAutospacing="0"/>
      </w:pPr>
      <w:r>
        <w:lastRenderedPageBreak/>
        <w:t>Treatment</w:t>
      </w:r>
    </w:p>
    <w:p w:rsidR="00FB0ECF" w:rsidRDefault="00FB0ECF" w:rsidP="00FB0ECF">
      <w:pPr>
        <w:pStyle w:val="NormalWeb"/>
        <w:spacing w:after="240" w:afterAutospacing="0"/>
      </w:pPr>
      <w:r>
        <w:t>Tremor</w:t>
      </w:r>
    </w:p>
    <w:p w:rsidR="00FB0ECF" w:rsidRDefault="00FB0ECF" w:rsidP="00FB0ECF">
      <w:pPr>
        <w:pStyle w:val="NormalWeb"/>
        <w:spacing w:after="240" w:afterAutospacing="0"/>
      </w:pPr>
      <w:r>
        <w:t>Trend</w:t>
      </w:r>
    </w:p>
    <w:p w:rsidR="00FB0ECF" w:rsidRDefault="00FB0ECF" w:rsidP="00FB0ECF">
      <w:pPr>
        <w:pStyle w:val="NormalWeb"/>
        <w:spacing w:after="240" w:afterAutospacing="0"/>
      </w:pPr>
      <w:r>
        <w:t>Ultrasound</w:t>
      </w:r>
    </w:p>
    <w:p w:rsidR="00FB0ECF" w:rsidRDefault="00FB0ECF" w:rsidP="00FB0ECF">
      <w:pPr>
        <w:pStyle w:val="NormalWeb"/>
        <w:spacing w:after="240" w:afterAutospacing="0"/>
      </w:pPr>
      <w:r>
        <w:t>Unhealthy</w:t>
      </w:r>
    </w:p>
    <w:p w:rsidR="00FB0ECF" w:rsidRDefault="00FB0ECF" w:rsidP="00FB0ECF">
      <w:pPr>
        <w:pStyle w:val="NormalWeb"/>
        <w:spacing w:after="240" w:afterAutospacing="0"/>
      </w:pPr>
      <w:r>
        <w:t>Vaccination</w:t>
      </w:r>
    </w:p>
    <w:p w:rsidR="00FB0ECF" w:rsidRDefault="00FB0ECF" w:rsidP="00FB0ECF">
      <w:pPr>
        <w:pStyle w:val="NormalWeb"/>
        <w:spacing w:after="240" w:afterAutospacing="0"/>
      </w:pPr>
      <w:r>
        <w:t>Valiant</w:t>
      </w:r>
    </w:p>
    <w:p w:rsidR="00FB0ECF" w:rsidRDefault="00FB0ECF" w:rsidP="00FB0ECF">
      <w:pPr>
        <w:pStyle w:val="NormalWeb"/>
        <w:spacing w:after="240" w:afterAutospacing="0"/>
      </w:pPr>
      <w:r>
        <w:t>Valor</w:t>
      </w:r>
    </w:p>
    <w:p w:rsidR="00FB0ECF" w:rsidRDefault="00FB0ECF" w:rsidP="00FB0ECF">
      <w:pPr>
        <w:pStyle w:val="NormalWeb"/>
        <w:spacing w:after="240" w:afterAutospacing="0"/>
      </w:pPr>
      <w:r>
        <w:t>Vault</w:t>
      </w:r>
    </w:p>
    <w:p w:rsidR="00FB0ECF" w:rsidRDefault="00FB0ECF" w:rsidP="00FB0ECF">
      <w:pPr>
        <w:pStyle w:val="NormalWeb"/>
        <w:spacing w:after="240" w:afterAutospacing="0"/>
      </w:pPr>
      <w:r>
        <w:t>Vegetable</w:t>
      </w:r>
    </w:p>
    <w:p w:rsidR="00FB0ECF" w:rsidRDefault="00FB0ECF" w:rsidP="00FB0ECF">
      <w:pPr>
        <w:pStyle w:val="NormalWeb"/>
        <w:spacing w:after="240" w:afterAutospacing="0"/>
      </w:pPr>
      <w:r>
        <w:t>Vibration</w:t>
      </w:r>
    </w:p>
    <w:p w:rsidR="00FB0ECF" w:rsidRDefault="00FB0ECF" w:rsidP="00FB0ECF">
      <w:pPr>
        <w:pStyle w:val="NormalWeb"/>
        <w:spacing w:after="240" w:afterAutospacing="0"/>
      </w:pPr>
      <w:r>
        <w:t>Victory</w:t>
      </w:r>
    </w:p>
    <w:p w:rsidR="00FB0ECF" w:rsidRDefault="00FB0ECF" w:rsidP="00FB0ECF">
      <w:pPr>
        <w:pStyle w:val="NormalWeb"/>
        <w:spacing w:after="240" w:afterAutospacing="0"/>
      </w:pPr>
      <w:r>
        <w:t>Virus</w:t>
      </w:r>
    </w:p>
    <w:p w:rsidR="00FB0ECF" w:rsidRDefault="00FB0ECF" w:rsidP="00FB0ECF">
      <w:pPr>
        <w:pStyle w:val="NormalWeb"/>
        <w:spacing w:after="240" w:afterAutospacing="0"/>
      </w:pPr>
      <w:r>
        <w:t>Vitamin</w:t>
      </w:r>
    </w:p>
    <w:p w:rsidR="00FB0ECF" w:rsidRDefault="00FB0ECF" w:rsidP="00FB0ECF">
      <w:pPr>
        <w:pStyle w:val="NormalWeb"/>
        <w:spacing w:after="240" w:afterAutospacing="0"/>
      </w:pPr>
      <w:r>
        <w:t>Vulnerable</w:t>
      </w:r>
    </w:p>
    <w:p w:rsidR="00FB0ECF" w:rsidRDefault="00FB0ECF" w:rsidP="00FB0ECF">
      <w:pPr>
        <w:pStyle w:val="NormalWeb"/>
        <w:spacing w:after="240" w:afterAutospacing="0"/>
      </w:pPr>
      <w:r>
        <w:t>Walking</w:t>
      </w:r>
    </w:p>
    <w:p w:rsidR="00FB0ECF" w:rsidRDefault="00FB0ECF" w:rsidP="00FB0ECF">
      <w:pPr>
        <w:pStyle w:val="NormalWeb"/>
        <w:spacing w:after="240" w:afterAutospacing="0"/>
      </w:pPr>
      <w:r>
        <w:t>Warm Up</w:t>
      </w:r>
    </w:p>
    <w:p w:rsidR="00FB0ECF" w:rsidRDefault="00FB0ECF" w:rsidP="00FB0ECF">
      <w:pPr>
        <w:pStyle w:val="NormalWeb"/>
        <w:spacing w:after="240" w:afterAutospacing="0"/>
      </w:pPr>
      <w:r>
        <w:t>Watchful</w:t>
      </w:r>
    </w:p>
    <w:p w:rsidR="00FB0ECF" w:rsidRDefault="00FB0ECF" w:rsidP="00FB0ECF">
      <w:pPr>
        <w:pStyle w:val="NormalWeb"/>
        <w:spacing w:after="240" w:afterAutospacing="0"/>
      </w:pPr>
      <w:r>
        <w:t>Weigh</w:t>
      </w:r>
    </w:p>
    <w:p w:rsidR="00FB0ECF" w:rsidRDefault="00FB0ECF" w:rsidP="00FB0ECF">
      <w:pPr>
        <w:pStyle w:val="NormalWeb"/>
        <w:spacing w:after="240" w:afterAutospacing="0"/>
      </w:pPr>
      <w:r>
        <w:t>Weight</w:t>
      </w:r>
    </w:p>
    <w:p w:rsidR="00FB0ECF" w:rsidRDefault="00FB0ECF" w:rsidP="00FB0ECF">
      <w:pPr>
        <w:pStyle w:val="NormalWeb"/>
        <w:spacing w:after="240" w:afterAutospacing="0"/>
      </w:pPr>
      <w:r>
        <w:t>Wince</w:t>
      </w:r>
    </w:p>
    <w:p w:rsidR="00FB0ECF" w:rsidRDefault="00FB0ECF" w:rsidP="00FB0ECF">
      <w:pPr>
        <w:pStyle w:val="NormalWeb"/>
        <w:spacing w:after="240" w:afterAutospacing="0"/>
      </w:pPr>
      <w:r>
        <w:t>Winless</w:t>
      </w:r>
    </w:p>
    <w:p w:rsidR="00FB0ECF" w:rsidRDefault="00FB0ECF" w:rsidP="00FB0ECF">
      <w:pPr>
        <w:pStyle w:val="NormalWeb"/>
        <w:spacing w:after="240" w:afterAutospacing="0"/>
      </w:pPr>
      <w:r>
        <w:t>Winning</w:t>
      </w:r>
    </w:p>
    <w:p w:rsidR="00FB0ECF" w:rsidRDefault="00FB0ECF" w:rsidP="00FB0ECF">
      <w:pPr>
        <w:pStyle w:val="NormalWeb"/>
        <w:spacing w:after="240" w:afterAutospacing="0"/>
      </w:pPr>
      <w:r>
        <w:lastRenderedPageBreak/>
        <w:t>Wisdom</w:t>
      </w:r>
    </w:p>
    <w:p w:rsidR="00FB0ECF" w:rsidRDefault="00FB0ECF" w:rsidP="00FB0ECF">
      <w:pPr>
        <w:pStyle w:val="NormalWeb"/>
        <w:spacing w:after="240" w:afterAutospacing="0"/>
      </w:pPr>
      <w:r>
        <w:t>Witness</w:t>
      </w:r>
    </w:p>
    <w:p w:rsidR="00FB0ECF" w:rsidRDefault="00FB0ECF" w:rsidP="00FB0ECF">
      <w:pPr>
        <w:pStyle w:val="NormalWeb"/>
        <w:spacing w:after="240" w:afterAutospacing="0"/>
      </w:pPr>
      <w:r>
        <w:t>Work</w:t>
      </w:r>
    </w:p>
    <w:p w:rsidR="00FB0ECF" w:rsidRDefault="00FB0ECF" w:rsidP="00FB0ECF">
      <w:pPr>
        <w:pStyle w:val="NormalWeb"/>
        <w:spacing w:after="240" w:afterAutospacing="0"/>
      </w:pPr>
      <w:r>
        <w:t>X-Ray</w:t>
      </w:r>
    </w:p>
    <w:p w:rsidR="00FB0ECF" w:rsidRDefault="00FB0ECF" w:rsidP="00FB0ECF">
      <w:pPr>
        <w:pStyle w:val="NormalWeb"/>
        <w:spacing w:after="240" w:afterAutospacing="0"/>
      </w:pPr>
      <w:r>
        <w:t>Yoga</w:t>
      </w:r>
    </w:p>
    <w:p w:rsidR="00FB0ECF" w:rsidRDefault="00FB0ECF" w:rsidP="00FB0ECF">
      <w:pPr>
        <w:pStyle w:val="NormalWeb"/>
        <w:spacing w:after="240" w:afterAutospacing="0"/>
      </w:pPr>
      <w:r>
        <w:t>Zeal</w:t>
      </w:r>
    </w:p>
    <w:p w:rsidR="00FB0ECF" w:rsidRDefault="00FB0ECF" w:rsidP="00FB0ECF">
      <w:pPr>
        <w:pStyle w:val="NormalWeb"/>
        <w:spacing w:after="240" w:afterAutospacing="0"/>
      </w:pPr>
      <w:r>
        <w:t>Zest</w:t>
      </w:r>
    </w:p>
    <w:p w:rsidR="00FB0ECF" w:rsidRDefault="00FB0ECF" w:rsidP="00FB0ECF">
      <w:pPr>
        <w:pStyle w:val="NormalWeb"/>
        <w:spacing w:after="240" w:afterAutospacing="0"/>
      </w:pPr>
      <w:r>
        <w:t>Zinc</w:t>
      </w:r>
    </w:p>
    <w:p w:rsidR="00FB0ECF" w:rsidRDefault="00FB0ECF" w:rsidP="00FB0ECF">
      <w:pPr>
        <w:pStyle w:val="NormalWeb"/>
      </w:pPr>
      <w:r>
        <w:t>Zone</w:t>
      </w:r>
    </w:p>
    <w:p w:rsidR="00FB0ECF" w:rsidRDefault="00FB0ECF" w:rsidP="00FB0ECF">
      <w:pPr>
        <w:pStyle w:val="NormalWeb"/>
      </w:pPr>
    </w:p>
    <w:p w:rsidR="00FB0ECF" w:rsidRDefault="00FB0ECF" w:rsidP="00FB0ECF">
      <w:pPr>
        <w:pStyle w:val="NormalWeb"/>
      </w:pPr>
    </w:p>
    <w:p w:rsidR="00FB0ECF" w:rsidRDefault="00FB0ECF" w:rsidP="00FB0ECF">
      <w:pPr>
        <w:pStyle w:val="NormalWeb"/>
      </w:pPr>
    </w:p>
    <w:p w:rsidR="00FB0ECF" w:rsidRDefault="00FB0ECF" w:rsidP="00FB0ECF">
      <w:pPr>
        <w:pStyle w:val="NormalWeb"/>
      </w:pPr>
    </w:p>
    <w:p w:rsidR="00FB0ECF" w:rsidRDefault="00FB0ECF" w:rsidP="00FB0ECF">
      <w:pPr>
        <w:pStyle w:val="NormalWeb"/>
      </w:pPr>
    </w:p>
    <w:p w:rsidR="00FB0ECF" w:rsidRDefault="00FB0ECF" w:rsidP="00FB0ECF">
      <w:pPr>
        <w:pStyle w:val="NormalWeb"/>
      </w:pPr>
    </w:p>
    <w:p w:rsidR="00FB0ECF" w:rsidRDefault="00FB0ECF" w:rsidP="00FB0ECF">
      <w:pPr>
        <w:pStyle w:val="NormalWeb"/>
      </w:pPr>
    </w:p>
    <w:p w:rsidR="00FB0ECF" w:rsidRDefault="00FB0ECF" w:rsidP="00FB0ECF">
      <w:pPr>
        <w:pStyle w:val="NormalWeb"/>
      </w:pPr>
    </w:p>
    <w:p w:rsidR="00CC7051" w:rsidRDefault="00CC7051"/>
    <w:sectPr w:rsidR="00CC70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0sjQxNzQzNQICYyUdpeDU4uLM/DyQAsNaABN5LYssAAAA"/>
  </w:docVars>
  <w:rsids>
    <w:rsidRoot w:val="00FB0ECF"/>
    <w:rsid w:val="00C02756"/>
    <w:rsid w:val="00CC7051"/>
    <w:rsid w:val="00FB0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B0EC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0ECF"/>
    <w:rPr>
      <w:b/>
      <w:bCs/>
    </w:rPr>
  </w:style>
  <w:style w:type="character" w:styleId="Emphasis">
    <w:name w:val="Emphasis"/>
    <w:basedOn w:val="DefaultParagraphFont"/>
    <w:uiPriority w:val="20"/>
    <w:qFormat/>
    <w:rsid w:val="00FB0ECF"/>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B0EC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0ECF"/>
    <w:rPr>
      <w:b/>
      <w:bCs/>
    </w:rPr>
  </w:style>
  <w:style w:type="character" w:styleId="Emphasis">
    <w:name w:val="Emphasis"/>
    <w:basedOn w:val="DefaultParagraphFont"/>
    <w:uiPriority w:val="20"/>
    <w:qFormat/>
    <w:rsid w:val="00FB0E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1558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3</Pages>
  <Words>2284</Words>
  <Characters>1302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 Campbell</dc:creator>
  <cp:lastModifiedBy>Keino Campbell</cp:lastModifiedBy>
  <cp:revision>3</cp:revision>
  <cp:lastPrinted>2020-08-17T09:20:00Z</cp:lastPrinted>
  <dcterms:created xsi:type="dcterms:W3CDTF">2020-08-17T09:16:00Z</dcterms:created>
  <dcterms:modified xsi:type="dcterms:W3CDTF">2020-08-17T09:20:00Z</dcterms:modified>
</cp:coreProperties>
</file>